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1DB5F" w14:textId="193B2437" w:rsidR="00D354CC" w:rsidRPr="0062693E" w:rsidRDefault="0062693E" w:rsidP="000C4460">
      <w:pPr>
        <w:jc w:val="center"/>
        <w:rPr>
          <w:sz w:val="28"/>
          <w:szCs w:val="28"/>
        </w:rPr>
      </w:pPr>
      <w:r w:rsidRPr="0062693E">
        <w:rPr>
          <w:b/>
          <w:bCs/>
          <w:sz w:val="28"/>
          <w:szCs w:val="28"/>
        </w:rPr>
        <w:t>Embedded Systems</w:t>
      </w:r>
    </w:p>
    <w:p w14:paraId="10A92641" w14:textId="2C1DE585" w:rsidR="0062693E" w:rsidRDefault="0062693E">
      <w:pPr>
        <w:contextualSpacing/>
      </w:pPr>
      <w:r>
        <w:t>An embedded system is a microprocessor or microcontroller-based, software-driven, reliable, real-time control system.</w:t>
      </w:r>
    </w:p>
    <w:p w14:paraId="199386CD" w14:textId="69018510" w:rsidR="00A5014C" w:rsidRDefault="0062693E" w:rsidP="00A5014C">
      <w:r>
        <w:t>A system is an arrangement in which all its units work together according to a set of rules. All its sub-components depend on each other.</w:t>
      </w:r>
    </w:p>
    <w:p w14:paraId="52E6831B" w14:textId="20184F6F" w:rsidR="0062693E" w:rsidRDefault="0062693E">
      <w:pPr>
        <w:contextualSpacing/>
      </w:pPr>
      <w:r w:rsidRPr="0062693E">
        <w:rPr>
          <w:b/>
          <w:bCs/>
        </w:rPr>
        <w:t>Components</w:t>
      </w:r>
      <w:r>
        <w:t>: Hardware, Software, Real-time OS (RTOS) supervising the application software.</w:t>
      </w:r>
    </w:p>
    <w:p w14:paraId="63BB1B09" w14:textId="1940E0EC" w:rsidR="00A5014C" w:rsidRDefault="0062693E" w:rsidP="00A5014C">
      <w:r>
        <w:t>Types of RTOS are Hard and Soft. Missing deadlines causes failure in hard, while it causes degraded performance in soft real-time OS.</w:t>
      </w:r>
    </w:p>
    <w:p w14:paraId="3A56D3A9" w14:textId="7269C617" w:rsidR="0062693E" w:rsidRDefault="0062693E">
      <w:pPr>
        <w:contextualSpacing/>
      </w:pPr>
      <w:r>
        <w:rPr>
          <w:b/>
          <w:bCs/>
        </w:rPr>
        <w:t>Characteristics</w:t>
      </w:r>
      <w:r>
        <w:t xml:space="preserve">: </w:t>
      </w:r>
    </w:p>
    <w:p w14:paraId="5EE144AF" w14:textId="13CD9B05" w:rsidR="0062693E" w:rsidRDefault="0062693E" w:rsidP="0062693E">
      <w:pPr>
        <w:pStyle w:val="ListParagraph"/>
        <w:numPr>
          <w:ilvl w:val="0"/>
          <w:numId w:val="1"/>
        </w:numPr>
      </w:pPr>
      <w:r>
        <w:t>Single functioned: Performs a specified and repeated operation.</w:t>
      </w:r>
    </w:p>
    <w:p w14:paraId="734F5E16" w14:textId="5503C1D3" w:rsidR="0062693E" w:rsidRDefault="0062693E" w:rsidP="0062693E">
      <w:pPr>
        <w:pStyle w:val="ListParagraph"/>
        <w:numPr>
          <w:ilvl w:val="0"/>
          <w:numId w:val="1"/>
        </w:numPr>
      </w:pPr>
      <w:r>
        <w:t xml:space="preserve">Tightly constrained: Design metrics </w:t>
      </w:r>
      <w:r w:rsidR="002E1939">
        <w:t>are</w:t>
      </w:r>
      <w:r>
        <w:t xml:space="preserve"> a measure of an </w:t>
      </w:r>
      <w:r w:rsidR="002E1939">
        <w:t>implementation’s</w:t>
      </w:r>
      <w:r>
        <w:t xml:space="preserve"> features such as its cost, size, power</w:t>
      </w:r>
      <w:r w:rsidR="002E1939">
        <w:t>,</w:t>
      </w:r>
      <w:r>
        <w:t xml:space="preserve"> and performance.</w:t>
      </w:r>
    </w:p>
    <w:p w14:paraId="374D6862" w14:textId="40E9D410" w:rsidR="0062693E" w:rsidRDefault="0062693E" w:rsidP="0062693E">
      <w:pPr>
        <w:pStyle w:val="ListParagraph"/>
        <w:numPr>
          <w:ilvl w:val="0"/>
          <w:numId w:val="1"/>
        </w:numPr>
      </w:pPr>
      <w:r>
        <w:t xml:space="preserve">Reactive and </w:t>
      </w:r>
      <w:r w:rsidR="002E1939">
        <w:t>real-time</w:t>
      </w:r>
      <w:r>
        <w:t xml:space="preserve">: It must continually react to changes in the system’s environment and </w:t>
      </w:r>
      <w:r w:rsidR="002E1939">
        <w:t>compute specific results</w:t>
      </w:r>
      <w:r>
        <w:t xml:space="preserve"> without delay.</w:t>
      </w:r>
    </w:p>
    <w:p w14:paraId="369E0E61" w14:textId="0962EF31" w:rsidR="0062693E" w:rsidRDefault="0062693E" w:rsidP="0062693E">
      <w:pPr>
        <w:pStyle w:val="ListParagraph"/>
        <w:numPr>
          <w:ilvl w:val="0"/>
          <w:numId w:val="1"/>
        </w:numPr>
      </w:pPr>
      <w:r>
        <w:t>Microprocessor or microcontroller based.</w:t>
      </w:r>
    </w:p>
    <w:p w14:paraId="337ED031" w14:textId="170E547B" w:rsidR="0062693E" w:rsidRDefault="0062693E" w:rsidP="0062693E">
      <w:pPr>
        <w:pStyle w:val="ListParagraph"/>
        <w:numPr>
          <w:ilvl w:val="0"/>
          <w:numId w:val="1"/>
        </w:numPr>
      </w:pPr>
      <w:r>
        <w:t xml:space="preserve">Memory: It must have memory, as its software usually embeds in ROM. No need </w:t>
      </w:r>
      <w:r w:rsidR="002E1939">
        <w:t>for</w:t>
      </w:r>
      <w:r>
        <w:t xml:space="preserve"> secondary memories in the computer.</w:t>
      </w:r>
    </w:p>
    <w:p w14:paraId="4E2025AD" w14:textId="2D3DC400" w:rsidR="0062693E" w:rsidRDefault="00A5014C" w:rsidP="0062693E">
      <w:pPr>
        <w:pStyle w:val="ListParagraph"/>
        <w:numPr>
          <w:ilvl w:val="0"/>
          <w:numId w:val="1"/>
        </w:numPr>
      </w:pPr>
      <w:r>
        <w:t>Peripherals</w:t>
      </w:r>
      <w:r w:rsidR="0062693E">
        <w:t xml:space="preserve">: </w:t>
      </w:r>
      <w:r w:rsidR="002E1939">
        <w:t>They</w:t>
      </w:r>
      <w:r w:rsidR="0062693E">
        <w:t xml:space="preserve"> must be connected to input and output devices.</w:t>
      </w:r>
    </w:p>
    <w:p w14:paraId="3778EBAF" w14:textId="3F96751C" w:rsidR="0062693E" w:rsidRDefault="0062693E" w:rsidP="0062693E">
      <w:pPr>
        <w:pStyle w:val="ListParagraph"/>
        <w:numPr>
          <w:ilvl w:val="0"/>
          <w:numId w:val="1"/>
        </w:numPr>
      </w:pPr>
      <w:r>
        <w:t>Software and Hardware: For more features and flexibility. For performance and security.</w:t>
      </w:r>
    </w:p>
    <w:p w14:paraId="7A574D86" w14:textId="0A17805A" w:rsidR="0062693E" w:rsidRDefault="0062693E" w:rsidP="0062693E">
      <w:pPr>
        <w:ind w:left="360"/>
      </w:pPr>
      <w:r w:rsidRPr="0062693E">
        <w:rPr>
          <w:noProof/>
        </w:rPr>
        <w:drawing>
          <wp:inline distT="0" distB="0" distL="0" distR="0" wp14:anchorId="444D4A19" wp14:editId="51DDF4E5">
            <wp:extent cx="5905500" cy="1863725"/>
            <wp:effectExtent l="0" t="0" r="0" b="3175"/>
            <wp:docPr id="1" name="Picture 1" descr="Basic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architecture of an embedded system."/>
                    <pic:cNvPicPr/>
                  </pic:nvPicPr>
                  <pic:blipFill rotWithShape="1">
                    <a:blip r:embed="rId7"/>
                    <a:srcRect l="641" r="-1"/>
                    <a:stretch/>
                  </pic:blipFill>
                  <pic:spPr bwMode="auto">
                    <a:xfrm>
                      <a:off x="0" y="0"/>
                      <a:ext cx="5905500" cy="1863725"/>
                    </a:xfrm>
                    <a:prstGeom prst="rect">
                      <a:avLst/>
                    </a:prstGeom>
                    <a:ln>
                      <a:noFill/>
                    </a:ln>
                    <a:extLst>
                      <a:ext uri="{53640926-AAD7-44D8-BBD7-CCE9431645EC}">
                        <a14:shadowObscured xmlns:a14="http://schemas.microsoft.com/office/drawing/2010/main"/>
                      </a:ext>
                    </a:extLst>
                  </pic:spPr>
                </pic:pic>
              </a:graphicData>
            </a:graphic>
          </wp:inline>
        </w:drawing>
      </w:r>
    </w:p>
    <w:p w14:paraId="42A3B39E" w14:textId="31E568C2" w:rsidR="0062693E" w:rsidRDefault="0062693E" w:rsidP="0062693E">
      <w:pPr>
        <w:ind w:left="360"/>
        <w:contextualSpacing/>
      </w:pPr>
      <w:r>
        <w:t xml:space="preserve">Sensor – It measures </w:t>
      </w:r>
      <w:r w:rsidR="002E1939">
        <w:t xml:space="preserve">a </w:t>
      </w:r>
      <w:r>
        <w:t xml:space="preserve">physical quantity and converts it to an electrical signal which can be read by </w:t>
      </w:r>
      <w:r w:rsidR="002E1939">
        <w:t xml:space="preserve">an </w:t>
      </w:r>
      <w:r>
        <w:t>A-D converter. It stores the measured quantity to the memory.</w:t>
      </w:r>
    </w:p>
    <w:p w14:paraId="06E372A9" w14:textId="2677E2E8" w:rsidR="0062693E" w:rsidRDefault="0062693E" w:rsidP="0062693E">
      <w:pPr>
        <w:ind w:left="360"/>
        <w:contextualSpacing/>
      </w:pPr>
      <w:r>
        <w:t>A-D Converter – Analog to Digital converter converts analog signal sent by sensor into digital signal.</w:t>
      </w:r>
    </w:p>
    <w:p w14:paraId="6048A384" w14:textId="2AE5B906" w:rsidR="0062693E" w:rsidRDefault="0062693E" w:rsidP="0062693E">
      <w:pPr>
        <w:ind w:left="360"/>
        <w:contextualSpacing/>
      </w:pPr>
      <w:r>
        <w:t>Processor</w:t>
      </w:r>
      <w:r w:rsidR="004C5EFD">
        <w:t xml:space="preserve"> &amp; ASIC (Application Specific Integrated Ci</w:t>
      </w:r>
      <w:r w:rsidR="00A5014C">
        <w:t>r</w:t>
      </w:r>
      <w:r w:rsidR="004C5EFD">
        <w:t>cuit)</w:t>
      </w:r>
      <w:r>
        <w:t xml:space="preserve"> – Processes data to measure and store output to memory.</w:t>
      </w:r>
    </w:p>
    <w:p w14:paraId="64B539C9" w14:textId="7B48F7DE" w:rsidR="0062693E" w:rsidRDefault="0062693E" w:rsidP="0062693E">
      <w:pPr>
        <w:ind w:left="360"/>
        <w:contextualSpacing/>
      </w:pPr>
      <w:r>
        <w:t>D-A Converter – Converts digital data fed by the processor to analog data.</w:t>
      </w:r>
    </w:p>
    <w:p w14:paraId="3959EACC" w14:textId="6925C466" w:rsidR="0062693E" w:rsidRDefault="0062693E" w:rsidP="0062693E">
      <w:pPr>
        <w:ind w:left="360"/>
        <w:contextualSpacing/>
      </w:pPr>
      <w:r>
        <w:t>Actuator – Compares the output given by D-A converter to the expected output and stores it.</w:t>
      </w:r>
    </w:p>
    <w:p w14:paraId="68EC7B75" w14:textId="534921C0" w:rsidR="00A5014C" w:rsidRDefault="00A5014C" w:rsidP="0062693E">
      <w:pPr>
        <w:ind w:left="360"/>
        <w:contextualSpacing/>
      </w:pPr>
    </w:p>
    <w:p w14:paraId="073C135F" w14:textId="77777777" w:rsidR="00393C3D" w:rsidRDefault="00A5014C" w:rsidP="00393C3D">
      <w:r>
        <w:t>Auxiliary system provides additional help and support.</w:t>
      </w:r>
      <w:r w:rsidR="00393C3D" w:rsidRPr="00393C3D">
        <w:t xml:space="preserve"> </w:t>
      </w:r>
    </w:p>
    <w:p w14:paraId="2620B6AF" w14:textId="77777777" w:rsidR="00393C3D" w:rsidRDefault="00393C3D" w:rsidP="00393C3D">
      <w:pPr>
        <w:spacing w:after="0"/>
      </w:pPr>
      <w:r>
        <w:t xml:space="preserve">Hardware evolved which resulted in faster clock rate and higher degree of integration. </w:t>
      </w:r>
    </w:p>
    <w:p w14:paraId="37A0B252" w14:textId="0F69C3A6" w:rsidR="00A5014C" w:rsidRDefault="00393C3D" w:rsidP="00903607">
      <w:r>
        <w:t xml:space="preserve">The fastest being System on Chip </w:t>
      </w:r>
      <w:r>
        <w:sym w:font="Wingdings" w:char="F0DF"/>
      </w:r>
      <w:r>
        <w:t xml:space="preserve"> Application specific processors </w:t>
      </w:r>
      <w:r>
        <w:sym w:font="Wingdings" w:char="F0DF"/>
      </w:r>
      <w:r>
        <w:t xml:space="preserve"> Digital Signal Processor </w:t>
      </w:r>
      <w:r>
        <w:sym w:font="Wingdings" w:char="F0DF"/>
      </w:r>
      <w:r>
        <w:t xml:space="preserve"> General purpose microprocessor / microcontroller.</w:t>
      </w:r>
    </w:p>
    <w:p w14:paraId="5ACBC8B7" w14:textId="0FE858BA" w:rsidR="0062693E" w:rsidRDefault="00A5014C" w:rsidP="0062693E">
      <w:pPr>
        <w:ind w:left="360"/>
      </w:pPr>
      <w:r w:rsidRPr="00A5014C">
        <w:rPr>
          <w:noProof/>
        </w:rPr>
        <w:lastRenderedPageBreak/>
        <w:drawing>
          <wp:inline distT="0" distB="0" distL="0" distR="0" wp14:anchorId="5FA09A08" wp14:editId="392EC1C5">
            <wp:extent cx="5943600" cy="3129915"/>
            <wp:effectExtent l="0" t="0" r="0" b="0"/>
            <wp:docPr id="2" name="Picture 2" descr="Detailed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etailed architecture of an embedded system."/>
                    <pic:cNvPicPr/>
                  </pic:nvPicPr>
                  <pic:blipFill>
                    <a:blip r:embed="rId8"/>
                    <a:stretch>
                      <a:fillRect/>
                    </a:stretch>
                  </pic:blipFill>
                  <pic:spPr>
                    <a:xfrm>
                      <a:off x="0" y="0"/>
                      <a:ext cx="5943600" cy="3129915"/>
                    </a:xfrm>
                    <a:prstGeom prst="rect">
                      <a:avLst/>
                    </a:prstGeom>
                  </pic:spPr>
                </pic:pic>
              </a:graphicData>
            </a:graphic>
          </wp:inline>
        </w:drawing>
      </w:r>
    </w:p>
    <w:p w14:paraId="1227BE8C" w14:textId="77777777" w:rsidR="00A5014C" w:rsidRDefault="00A5014C" w:rsidP="00A5014C">
      <w:pPr>
        <w:contextualSpacing/>
      </w:pPr>
      <w:r>
        <w:rPr>
          <w:b/>
          <w:bCs/>
        </w:rPr>
        <w:t>Expectations:</w:t>
      </w:r>
      <w:r>
        <w:t xml:space="preserve"> </w:t>
      </w:r>
    </w:p>
    <w:p w14:paraId="45C10746" w14:textId="7E941648" w:rsidR="00A5014C" w:rsidRDefault="00A5014C" w:rsidP="00A5014C">
      <w:pPr>
        <w:pStyle w:val="ListParagraph"/>
        <w:numPr>
          <w:ilvl w:val="0"/>
          <w:numId w:val="3"/>
        </w:numPr>
      </w:pPr>
      <w:r>
        <w:t xml:space="preserve">Program must be logically and temporally (delay) </w:t>
      </w:r>
      <w:proofErr w:type="gramStart"/>
      <w:r>
        <w:t>correct</w:t>
      </w:r>
      <w:proofErr w:type="gramEnd"/>
      <w:r>
        <w:t>.</w:t>
      </w:r>
    </w:p>
    <w:p w14:paraId="0CE07DAD" w14:textId="24CFA292" w:rsidR="00A5014C" w:rsidRDefault="00A5014C" w:rsidP="00A5014C">
      <w:pPr>
        <w:pStyle w:val="ListParagraph"/>
        <w:numPr>
          <w:ilvl w:val="0"/>
          <w:numId w:val="3"/>
        </w:numPr>
      </w:pPr>
      <w:r>
        <w:t>Must deal with inherent physical concurrency. It should be a reactive system.</w:t>
      </w:r>
    </w:p>
    <w:p w14:paraId="4C9C904F" w14:textId="4E625ED3" w:rsidR="00A5014C" w:rsidRDefault="00A5014C" w:rsidP="00A5014C">
      <w:pPr>
        <w:pStyle w:val="ListParagraph"/>
        <w:numPr>
          <w:ilvl w:val="0"/>
          <w:numId w:val="3"/>
        </w:numPr>
      </w:pPr>
      <w:r>
        <w:t>Reliability and fault-tolerance are critical issues.</w:t>
      </w:r>
    </w:p>
    <w:p w14:paraId="2EDC9953" w14:textId="33BD614F" w:rsidR="00A5014C" w:rsidRDefault="00A5014C" w:rsidP="00A5014C">
      <w:pPr>
        <w:pStyle w:val="ListParagraph"/>
        <w:numPr>
          <w:ilvl w:val="0"/>
          <w:numId w:val="3"/>
        </w:numPr>
      </w:pPr>
      <w:r>
        <w:t>Application specific and single purpose.</w:t>
      </w:r>
    </w:p>
    <w:p w14:paraId="034AEAC5" w14:textId="05ED1775" w:rsidR="00A5014C" w:rsidRDefault="00A5014C" w:rsidP="00A5014C">
      <w:r>
        <w:t>Some of the challenges faced are unfixed hardware requirements, meeting deadlines, and minimizing power.</w:t>
      </w:r>
    </w:p>
    <w:p w14:paraId="73A98931" w14:textId="3655E42E" w:rsidR="00A5014C" w:rsidRDefault="00A5014C" w:rsidP="00A5014C">
      <w:r>
        <w:t>Design goals are performance, functionality and UI, manufacturing cost, power consumption, size etc.</w:t>
      </w:r>
    </w:p>
    <w:p w14:paraId="181F8D15" w14:textId="2BD5E1ED" w:rsidR="00A5014C" w:rsidRDefault="00A5014C" w:rsidP="00A5014C">
      <w:r>
        <w:t>Development lifecycle is Requirements, Specifications, Architecture, Component design, System integration.</w:t>
      </w:r>
    </w:p>
    <w:p w14:paraId="4748FA45" w14:textId="3F9C5EBC" w:rsidR="00A5014C" w:rsidRDefault="00A5014C" w:rsidP="00A5014C">
      <w:pPr>
        <w:jc w:val="center"/>
      </w:pPr>
      <w:r>
        <w:rPr>
          <w:b/>
          <w:bCs/>
        </w:rPr>
        <w:t>Microprocessor</w:t>
      </w:r>
    </w:p>
    <w:p w14:paraId="6CEB3905" w14:textId="0512AE17" w:rsidR="00A5014C" w:rsidRDefault="00C90E53" w:rsidP="00A5014C">
      <w:r>
        <w:t>An integrated circuit (IC) that incorporates core functions of a computer’s central processing unit (CPU).</w:t>
      </w:r>
    </w:p>
    <w:p w14:paraId="38AD5DC8" w14:textId="33688759" w:rsidR="00C90E53" w:rsidRDefault="00C90E53" w:rsidP="00A5014C">
      <w:r>
        <w:t>It’s a programmable multipurpose silicon chip, clock driven, register based, accepts binary data as input and provides output after processing it as per the instructions stored in the memory. It contains an ALU, Control Unit and a Register Array.</w:t>
      </w:r>
    </w:p>
    <w:p w14:paraId="4C1D2A89" w14:textId="37313615" w:rsidR="00C90E53" w:rsidRDefault="00C90E53" w:rsidP="00A5014C">
      <w:r>
        <w:rPr>
          <w:b/>
          <w:bCs/>
        </w:rPr>
        <w:t>Common terms</w:t>
      </w:r>
    </w:p>
    <w:p w14:paraId="75F49AEB" w14:textId="7FA34DA4" w:rsidR="00C90E53" w:rsidRDefault="00C90E53" w:rsidP="00A5014C">
      <w:r>
        <w:t>Bus: A set of conductors intended to transmit data, address or control information to different elements in a microprocessor. Data bus, Control bus</w:t>
      </w:r>
      <w:r w:rsidR="002E1939">
        <w:t>,</w:t>
      </w:r>
      <w:r>
        <w:t xml:space="preserve"> and Address </w:t>
      </w:r>
      <w:r w:rsidR="002E1939">
        <w:t>buses</w:t>
      </w:r>
      <w:r>
        <w:t xml:space="preserve"> are three types of buses.</w:t>
      </w:r>
    </w:p>
    <w:p w14:paraId="7DFF52C1" w14:textId="1EF0DB78" w:rsidR="00C90E53" w:rsidRDefault="00C90E53" w:rsidP="00A5014C">
      <w:r>
        <w:t>Instruction set: A group of commands (Assembly) that a microprocessor can understand.</w:t>
      </w:r>
    </w:p>
    <w:p w14:paraId="5DB11BCD" w14:textId="348217E9" w:rsidR="00C90E53" w:rsidRDefault="00C90E53" w:rsidP="00A5014C">
      <w:r>
        <w:t xml:space="preserve">Word length: The number of bits a processor can process </w:t>
      </w:r>
      <w:r w:rsidR="002E1939">
        <w:t>simultaneously</w:t>
      </w:r>
      <w:r>
        <w:t>.</w:t>
      </w:r>
    </w:p>
    <w:p w14:paraId="5412AE83" w14:textId="68B56EA4" w:rsidR="00C90E53" w:rsidRDefault="00C90E53" w:rsidP="00A5014C">
      <w:r>
        <w:t>Cache memory: A random access memory integrated into the processor.</w:t>
      </w:r>
    </w:p>
    <w:p w14:paraId="1362873C" w14:textId="08FD8C5E" w:rsidR="00C90E53" w:rsidRDefault="00C90E53" w:rsidP="00A5014C">
      <w:r>
        <w:t>Clock speed</w:t>
      </w:r>
      <w:r w:rsidR="00D35A81">
        <w:t xml:space="preserve"> (Hertz)</w:t>
      </w:r>
      <w:r>
        <w:t xml:space="preserve">: </w:t>
      </w:r>
      <w:r w:rsidR="00D35A81">
        <w:t xml:space="preserve">The speed at which a microprocessor executes instructions. </w:t>
      </w:r>
      <w:r w:rsidR="002E1939">
        <w:t>The microprocessor</w:t>
      </w:r>
      <w:r w:rsidR="00D35A81">
        <w:t xml:space="preserve"> uses a clock signal to control the rate at which instructions are executed, synchronize other internal components, and control the data transfer between them. </w:t>
      </w:r>
    </w:p>
    <w:p w14:paraId="042196A8" w14:textId="1FFA4078" w:rsidR="00D35A81" w:rsidRDefault="00D35A81" w:rsidP="00A5014C">
      <w:r>
        <w:rPr>
          <w:b/>
          <w:bCs/>
        </w:rPr>
        <w:lastRenderedPageBreak/>
        <w:t>Advantages</w:t>
      </w:r>
    </w:p>
    <w:p w14:paraId="5E8803F9" w14:textId="4C8DDBDE" w:rsidR="00D35A81" w:rsidRDefault="00D35A81" w:rsidP="00A5014C">
      <w:r>
        <w:t>Low cost, High speed, Small size, Low power consumption, Less heat generation, Portable, Versatile (used for no.of applications), Reliable (low failure rate).</w:t>
      </w:r>
    </w:p>
    <w:p w14:paraId="7938B294" w14:textId="5F5CE299" w:rsidR="00D35A81" w:rsidRDefault="00D35A81" w:rsidP="00A5014C">
      <w:r>
        <w:rPr>
          <w:b/>
          <w:bCs/>
        </w:rPr>
        <w:t>History</w:t>
      </w:r>
    </w:p>
    <w:p w14:paraId="096DECE4" w14:textId="0AAE7F1C" w:rsidR="00D35A81" w:rsidRDefault="00D35A81" w:rsidP="00A5014C">
      <w:pPr>
        <w:contextualSpacing/>
      </w:pPr>
      <w:r>
        <w:t>1</w:t>
      </w:r>
      <w:r w:rsidRPr="00D35A81">
        <w:rPr>
          <w:vertAlign w:val="superscript"/>
        </w:rPr>
        <w:t>st</w:t>
      </w:r>
      <w:r>
        <w:t xml:space="preserve"> Generation. 4-bit microprocessor 4004. Range -8 to +7.</w:t>
      </w:r>
      <w:r w:rsidRPr="00D35A81">
        <w:t xml:space="preserve"> </w:t>
      </w:r>
      <w:r w:rsidR="00552F03">
        <w:t>Range is 2</w:t>
      </w:r>
      <w:r w:rsidR="009063D4">
        <w:t xml:space="preserve"> ^ (</w:t>
      </w:r>
      <w:r w:rsidR="00552F03">
        <w:t>word size - 1).</w:t>
      </w:r>
    </w:p>
    <w:p w14:paraId="3D064341" w14:textId="48FB0B4D" w:rsidR="00D35A81" w:rsidRDefault="00D35A81" w:rsidP="00A5014C">
      <w:pPr>
        <w:contextualSpacing/>
      </w:pPr>
      <w:r>
        <w:t>2</w:t>
      </w:r>
      <w:r w:rsidRPr="00D35A81">
        <w:rPr>
          <w:vertAlign w:val="superscript"/>
        </w:rPr>
        <w:t>nd</w:t>
      </w:r>
      <w:r>
        <w:t xml:space="preserve"> Generation. 8-bit microprocessor 8080. Range -</w:t>
      </w:r>
      <w:r w:rsidR="00552F03">
        <w:t>12</w:t>
      </w:r>
      <w:r>
        <w:t>8 to +</w:t>
      </w:r>
      <w:r w:rsidR="00552F03">
        <w:t>12</w:t>
      </w:r>
      <w:r>
        <w:t>7.</w:t>
      </w:r>
    </w:p>
    <w:p w14:paraId="46E24DD9" w14:textId="19A8BCA2" w:rsidR="00D35A81" w:rsidRDefault="00D35A81" w:rsidP="00A5014C">
      <w:pPr>
        <w:contextualSpacing/>
      </w:pPr>
      <w:r>
        <w:t>3</w:t>
      </w:r>
      <w:r w:rsidRPr="00D35A81">
        <w:rPr>
          <w:vertAlign w:val="superscript"/>
        </w:rPr>
        <w:t>rd</w:t>
      </w:r>
      <w:r>
        <w:t xml:space="preserve"> Generation. 16-bit microprocessor 8086. Range -</w:t>
      </w:r>
      <w:r w:rsidR="00552F03">
        <w:t>32,76</w:t>
      </w:r>
      <w:r>
        <w:t>8 to +</w:t>
      </w:r>
      <w:r w:rsidR="00552F03">
        <w:t>32,76</w:t>
      </w:r>
      <w:r>
        <w:t>7.</w:t>
      </w:r>
    </w:p>
    <w:p w14:paraId="713D3CF1" w14:textId="24A83762" w:rsidR="00D35A81" w:rsidRDefault="00D35A81" w:rsidP="00A5014C">
      <w:pPr>
        <w:contextualSpacing/>
      </w:pPr>
      <w:r>
        <w:t>4</w:t>
      </w:r>
      <w:r w:rsidRPr="00D35A81">
        <w:rPr>
          <w:vertAlign w:val="superscript"/>
        </w:rPr>
        <w:t>th</w:t>
      </w:r>
      <w:r>
        <w:t xml:space="preserve"> Generation. 32-bit microprocessor 80386. Range </w:t>
      </w:r>
      <m:oMath>
        <m:r>
          <w:rPr>
            <w:rFonts w:ascii="Cambria Math" w:hAnsi="Cambria Math"/>
          </w:rPr>
          <m:t>±</m:t>
        </m:r>
      </m:oMath>
      <w:r w:rsidR="00552F03">
        <w:t>2</w:t>
      </w:r>
      <m:oMath>
        <m:r>
          <w:rPr>
            <w:rFonts w:ascii="Cambria Math" w:hAnsi="Cambria Math"/>
          </w:rPr>
          <m:t>×</m:t>
        </m:r>
      </m:oMath>
      <w:r w:rsidR="00552F03">
        <w:rPr>
          <w:rFonts w:eastAsiaTheme="minorEastAsia"/>
        </w:rPr>
        <w:t>10</w:t>
      </w:r>
      <w:r w:rsidR="00552F03">
        <w:rPr>
          <w:rFonts w:eastAsiaTheme="minorEastAsia"/>
          <w:vertAlign w:val="superscript"/>
        </w:rPr>
        <w:t>9</w:t>
      </w:r>
      <w:r>
        <w:t>.</w:t>
      </w:r>
    </w:p>
    <w:p w14:paraId="2C6E6979" w14:textId="6646616A" w:rsidR="009063D4" w:rsidRDefault="00552F03" w:rsidP="009063D4">
      <w:pPr>
        <w:ind w:left="720" w:hanging="720"/>
      </w:pPr>
      <w:r>
        <w:t>5</w:t>
      </w:r>
      <w:r w:rsidRPr="00552F03">
        <w:rPr>
          <w:vertAlign w:val="superscript"/>
        </w:rPr>
        <w:t>th</w:t>
      </w:r>
      <w:r>
        <w:t xml:space="preserve"> Generation. 64-bit microprocessor.</w:t>
      </w:r>
    </w:p>
    <w:p w14:paraId="351405C9" w14:textId="7232CABB" w:rsidR="009063D4" w:rsidRDefault="009063D4" w:rsidP="009063D4">
      <w:pPr>
        <w:ind w:left="720" w:hanging="720"/>
      </w:pPr>
      <w:r>
        <w:rPr>
          <w:b/>
          <w:bCs/>
        </w:rPr>
        <w:t>Different types of microprocessors</w:t>
      </w:r>
    </w:p>
    <w:p w14:paraId="219863CB" w14:textId="29D93B28" w:rsidR="009063D4" w:rsidRDefault="009063D4" w:rsidP="009063D4">
      <w:pPr>
        <w:spacing w:after="0"/>
        <w:ind w:left="720" w:hanging="720"/>
      </w:pPr>
      <w:r>
        <w:t>CISC – Complex Instruction Set Computer</w:t>
      </w:r>
    </w:p>
    <w:p w14:paraId="6F18556A" w14:textId="2A6A8C9C" w:rsidR="009063D4" w:rsidRDefault="009063D4" w:rsidP="009063D4">
      <w:pPr>
        <w:ind w:left="720" w:hanging="720"/>
        <w:contextualSpacing/>
      </w:pPr>
      <w:r>
        <w:t>RISC – Reduced Instruction Set Computer</w:t>
      </w:r>
    </w:p>
    <w:p w14:paraId="5E49B32F" w14:textId="3C439C84" w:rsidR="009063D4" w:rsidRDefault="009063D4" w:rsidP="009063D4">
      <w:pPr>
        <w:ind w:left="720" w:hanging="720"/>
        <w:contextualSpacing/>
      </w:pPr>
      <w:r>
        <w:t>Special microprocessors:</w:t>
      </w:r>
    </w:p>
    <w:p w14:paraId="08D84960" w14:textId="21588971" w:rsidR="009063D4" w:rsidRDefault="009063D4" w:rsidP="009063D4">
      <w:pPr>
        <w:ind w:left="720" w:hanging="720"/>
        <w:contextualSpacing/>
      </w:pPr>
      <w:r>
        <w:tab/>
        <w:t>ASIC – Application Specific Integrated Circuits</w:t>
      </w:r>
    </w:p>
    <w:p w14:paraId="5C9D6EDE" w14:textId="5703F5B9" w:rsidR="009063D4" w:rsidRDefault="009063D4" w:rsidP="009063D4">
      <w:pPr>
        <w:ind w:left="720" w:hanging="720"/>
        <w:contextualSpacing/>
      </w:pPr>
      <w:r>
        <w:tab/>
        <w:t>Superscalar Processor</w:t>
      </w:r>
    </w:p>
    <w:p w14:paraId="4DF69DF9" w14:textId="77344F95" w:rsidR="009063D4" w:rsidRDefault="009063D4" w:rsidP="009063D4">
      <w:pPr>
        <w:ind w:left="720" w:hanging="720"/>
        <w:contextualSpacing/>
      </w:pPr>
      <w:r>
        <w:tab/>
        <w:t>DSP – Digital Signal Processor</w:t>
      </w:r>
    </w:p>
    <w:p w14:paraId="2CDDF4E6" w14:textId="5636AA51" w:rsidR="009063D4" w:rsidRDefault="009063D4" w:rsidP="009063D4">
      <w:pPr>
        <w:ind w:left="720" w:hanging="720"/>
        <w:contextualSpacing/>
      </w:pPr>
      <w:r>
        <w:tab/>
        <w:t>Coprocessors</w:t>
      </w:r>
    </w:p>
    <w:p w14:paraId="0A30DB24" w14:textId="00BFB4EA" w:rsidR="009063D4" w:rsidRDefault="009063D4" w:rsidP="009063D4">
      <w:pPr>
        <w:ind w:left="720" w:hanging="720"/>
        <w:contextualSpacing/>
      </w:pPr>
      <w:r>
        <w:tab/>
        <w:t>Transputer (Transistor Computer)</w:t>
      </w:r>
    </w:p>
    <w:p w14:paraId="5DB9E4DC" w14:textId="1BCE9C9C" w:rsidR="009063D4" w:rsidRDefault="009063D4" w:rsidP="009063D4">
      <w:pPr>
        <w:ind w:left="720" w:hanging="720"/>
      </w:pPr>
      <w:r>
        <w:tab/>
        <w:t>Input/Output Processor</w:t>
      </w:r>
    </w:p>
    <w:p w14:paraId="605AD833" w14:textId="3E89A527" w:rsidR="009063D4" w:rsidRDefault="009063D4" w:rsidP="009063D4">
      <w:pPr>
        <w:ind w:left="720" w:hanging="720"/>
      </w:pPr>
      <w:r>
        <w:rPr>
          <w:b/>
          <w:bCs/>
        </w:rPr>
        <w:t>CISC</w:t>
      </w:r>
    </w:p>
    <w:p w14:paraId="41919D8A" w14:textId="3FDB9470" w:rsidR="009063D4" w:rsidRDefault="009063D4" w:rsidP="009063D4">
      <w:pPr>
        <w:pStyle w:val="ListParagraph"/>
        <w:numPr>
          <w:ilvl w:val="0"/>
          <w:numId w:val="4"/>
        </w:numPr>
      </w:pPr>
      <w:r>
        <w:t>Complex Instruction Set Computer.</w:t>
      </w:r>
    </w:p>
    <w:p w14:paraId="65DA6E78" w14:textId="164E0F85" w:rsidR="009063D4" w:rsidRDefault="009063D4" w:rsidP="009063D4">
      <w:pPr>
        <w:pStyle w:val="ListParagraph"/>
        <w:numPr>
          <w:ilvl w:val="0"/>
          <w:numId w:val="4"/>
        </w:numPr>
      </w:pPr>
      <w:r>
        <w:t>Minimizes the no. of instructions per program, ignoring the no. of cycles per instruction.</w:t>
      </w:r>
    </w:p>
    <w:p w14:paraId="7F4289AD" w14:textId="32138D76" w:rsidR="009063D4" w:rsidRDefault="009063D4" w:rsidP="009063D4">
      <w:pPr>
        <w:pStyle w:val="ListParagraph"/>
        <w:numPr>
          <w:ilvl w:val="0"/>
          <w:numId w:val="4"/>
        </w:numPr>
      </w:pPr>
      <w:r>
        <w:t>The emphasis is on building complex instructions directly into the hardware.</w:t>
      </w:r>
    </w:p>
    <w:p w14:paraId="3326AADB" w14:textId="63F5E04F" w:rsidR="009063D4" w:rsidRDefault="009063D4" w:rsidP="009063D4">
      <w:pPr>
        <w:pStyle w:val="ListParagraph"/>
        <w:numPr>
          <w:ilvl w:val="0"/>
          <w:numId w:val="4"/>
        </w:numPr>
      </w:pPr>
      <w:r>
        <w:t xml:space="preserve">The length of the code is relatively short, so </w:t>
      </w:r>
      <w:r w:rsidR="002E1939">
        <w:t>the compiler’s</w:t>
      </w:r>
      <w:r>
        <w:t xml:space="preserve"> work to translate </w:t>
      </w:r>
      <w:r w:rsidR="002E1939">
        <w:t xml:space="preserve">the </w:t>
      </w:r>
      <w:r>
        <w:t xml:space="preserve">high-level language to </w:t>
      </w:r>
      <w:r w:rsidR="002E1939">
        <w:t>assembly-level</w:t>
      </w:r>
      <w:r>
        <w:t xml:space="preserve">/machine code is little. So, </w:t>
      </w:r>
      <w:r w:rsidR="002E1939">
        <w:t>minimal</w:t>
      </w:r>
      <w:r>
        <w:t xml:space="preserve"> RAM is required to store instructions.</w:t>
      </w:r>
    </w:p>
    <w:p w14:paraId="2097C2CB" w14:textId="50207600" w:rsidR="009063D4" w:rsidRDefault="009063D4" w:rsidP="009063D4">
      <w:pPr>
        <w:pStyle w:val="ListParagraph"/>
        <w:numPr>
          <w:ilvl w:val="0"/>
          <w:numId w:val="4"/>
        </w:numPr>
      </w:pPr>
      <w:r>
        <w:t xml:space="preserve">Examples are IBM 370/168, VAX 11/780, </w:t>
      </w:r>
      <w:r w:rsidR="002E1939">
        <w:t xml:space="preserve">and </w:t>
      </w:r>
      <w:r>
        <w:t>Intel 80486.</w:t>
      </w:r>
    </w:p>
    <w:p w14:paraId="228D43B2" w14:textId="6359EBC2" w:rsidR="009063D4" w:rsidRDefault="009063D4" w:rsidP="009063D4">
      <w:r>
        <w:t>Characteristics:</w:t>
      </w:r>
    </w:p>
    <w:p w14:paraId="0BB66CF6" w14:textId="783B158A" w:rsidR="009063D4" w:rsidRDefault="009063D4" w:rsidP="009063D4">
      <w:pPr>
        <w:pStyle w:val="ListParagraph"/>
        <w:numPr>
          <w:ilvl w:val="0"/>
          <w:numId w:val="5"/>
        </w:numPr>
      </w:pPr>
      <w:r>
        <w:t xml:space="preserve">Large no. of </w:t>
      </w:r>
      <w:r w:rsidR="00D50248">
        <w:t xml:space="preserve">short and complex </w:t>
      </w:r>
      <w:r>
        <w:t>instructions.</w:t>
      </w:r>
    </w:p>
    <w:p w14:paraId="78DB6EC9" w14:textId="1928DA81" w:rsidR="009063D4" w:rsidRDefault="009063D4" w:rsidP="009063D4">
      <w:pPr>
        <w:pStyle w:val="ListParagraph"/>
        <w:numPr>
          <w:ilvl w:val="0"/>
          <w:numId w:val="5"/>
        </w:numPr>
      </w:pPr>
      <w:r>
        <w:t>Variable length of instruction formats.</w:t>
      </w:r>
    </w:p>
    <w:p w14:paraId="4F534594" w14:textId="6408929C" w:rsidR="009063D4" w:rsidRDefault="009063D4" w:rsidP="009063D4">
      <w:pPr>
        <w:pStyle w:val="ListParagraph"/>
        <w:numPr>
          <w:ilvl w:val="0"/>
          <w:numId w:val="5"/>
        </w:numPr>
      </w:pPr>
      <w:r>
        <w:t>Several cycles may be required to execute one instruction.</w:t>
      </w:r>
    </w:p>
    <w:p w14:paraId="37ED578B" w14:textId="044B04DB" w:rsidR="009063D4" w:rsidRDefault="009063D4" w:rsidP="009063D4">
      <w:pPr>
        <w:pStyle w:val="ListParagraph"/>
        <w:numPr>
          <w:ilvl w:val="0"/>
          <w:numId w:val="5"/>
        </w:numPr>
      </w:pPr>
      <w:r>
        <w:t>Instruction-decoding logic is complex.</w:t>
      </w:r>
    </w:p>
    <w:p w14:paraId="4D05FD14" w14:textId="5B3A2A87" w:rsidR="009063D4" w:rsidRDefault="009063D4" w:rsidP="009063D4">
      <w:pPr>
        <w:pStyle w:val="ListParagraph"/>
        <w:numPr>
          <w:ilvl w:val="0"/>
          <w:numId w:val="5"/>
        </w:numPr>
      </w:pPr>
      <w:r>
        <w:t>Variety of addressing modes.</w:t>
      </w:r>
    </w:p>
    <w:p w14:paraId="617E6F75" w14:textId="71946A6D" w:rsidR="009063D4" w:rsidRDefault="009063D4" w:rsidP="009063D4">
      <w:pPr>
        <w:pStyle w:val="ListParagraph"/>
        <w:numPr>
          <w:ilvl w:val="0"/>
          <w:numId w:val="5"/>
        </w:numPr>
      </w:pPr>
      <w:r>
        <w:t>One instruction should support multiple addressing modes.</w:t>
      </w:r>
    </w:p>
    <w:p w14:paraId="65C3C7EA" w14:textId="534D9F45" w:rsidR="009063D4" w:rsidRDefault="009063D4" w:rsidP="009063D4">
      <w:r>
        <w:rPr>
          <w:b/>
          <w:bCs/>
        </w:rPr>
        <w:t>RISC</w:t>
      </w:r>
    </w:p>
    <w:p w14:paraId="63E3FACC" w14:textId="16A228C4" w:rsidR="009063D4" w:rsidRDefault="00D50248" w:rsidP="00D50248">
      <w:pPr>
        <w:pStyle w:val="ListParagraph"/>
        <w:numPr>
          <w:ilvl w:val="0"/>
          <w:numId w:val="6"/>
        </w:numPr>
      </w:pPr>
      <w:r>
        <w:t>Reduced Instruction Set Computer.</w:t>
      </w:r>
    </w:p>
    <w:p w14:paraId="66029608" w14:textId="069407B8" w:rsidR="00D50248" w:rsidRDefault="00D50248" w:rsidP="00D50248">
      <w:pPr>
        <w:pStyle w:val="ListParagraph"/>
        <w:numPr>
          <w:ilvl w:val="0"/>
          <w:numId w:val="6"/>
        </w:numPr>
      </w:pPr>
      <w:r>
        <w:t>Reduces execution time by simplifying the instruction set. Each instruction requires only one clock cycle to execute results in uniform execution time.</w:t>
      </w:r>
    </w:p>
    <w:p w14:paraId="77F8C627" w14:textId="72C8CC6D" w:rsidR="00D50248" w:rsidRDefault="00D50248" w:rsidP="00D50248">
      <w:pPr>
        <w:pStyle w:val="ListParagraph"/>
        <w:numPr>
          <w:ilvl w:val="0"/>
          <w:numId w:val="6"/>
        </w:numPr>
      </w:pPr>
      <w:r>
        <w:t>There are more lines of code, so more RAM is needed to store them, reducing the efficiency.</w:t>
      </w:r>
    </w:p>
    <w:p w14:paraId="715987D5" w14:textId="660853DA" w:rsidR="00D50248" w:rsidRDefault="00D50248" w:rsidP="00D50248">
      <w:pPr>
        <w:pStyle w:val="ListParagraph"/>
        <w:numPr>
          <w:ilvl w:val="0"/>
          <w:numId w:val="6"/>
        </w:numPr>
      </w:pPr>
      <w:r>
        <w:t>Compiler has to work more to convert high-level language instructions to machine code.</w:t>
      </w:r>
    </w:p>
    <w:p w14:paraId="6885D099" w14:textId="0D6D760A" w:rsidR="00D50248" w:rsidRDefault="00D50248" w:rsidP="00D50248">
      <w:pPr>
        <w:pStyle w:val="ListParagraph"/>
        <w:numPr>
          <w:ilvl w:val="0"/>
          <w:numId w:val="6"/>
        </w:numPr>
      </w:pPr>
      <w:r>
        <w:t>Examples are Power PC: 601, 604, 615, 620; DEC Alpha; PA-RISC: HP 7100LC, MIPS: TS (R10000).</w:t>
      </w:r>
    </w:p>
    <w:p w14:paraId="3B5617ED" w14:textId="32D585BA" w:rsidR="00D50248" w:rsidRDefault="00D50248" w:rsidP="00D50248">
      <w:r>
        <w:lastRenderedPageBreak/>
        <w:t>Characteristics:</w:t>
      </w:r>
    </w:p>
    <w:p w14:paraId="4477EDA3" w14:textId="6084313C" w:rsidR="00D50248" w:rsidRDefault="00D50248" w:rsidP="00D50248">
      <w:pPr>
        <w:pStyle w:val="ListParagraph"/>
        <w:numPr>
          <w:ilvl w:val="0"/>
          <w:numId w:val="7"/>
        </w:numPr>
      </w:pPr>
      <w:r>
        <w:t>Large number of long and simple instructions.</w:t>
      </w:r>
    </w:p>
    <w:p w14:paraId="4A61C7ED" w14:textId="5067404B" w:rsidR="00D50248" w:rsidRDefault="00D50248" w:rsidP="00D50248">
      <w:pPr>
        <w:pStyle w:val="ListParagraph"/>
        <w:numPr>
          <w:ilvl w:val="0"/>
          <w:numId w:val="7"/>
        </w:numPr>
      </w:pPr>
      <w:r>
        <w:t>One cycle execution time.</w:t>
      </w:r>
    </w:p>
    <w:p w14:paraId="7BC04413" w14:textId="2E9A3EC7" w:rsidR="00D50248" w:rsidRDefault="00D50248" w:rsidP="00D50248">
      <w:pPr>
        <w:pStyle w:val="ListParagraph"/>
        <w:numPr>
          <w:ilvl w:val="0"/>
          <w:numId w:val="7"/>
        </w:numPr>
      </w:pPr>
      <w:r>
        <w:t>Supports various data-type formats.</w:t>
      </w:r>
    </w:p>
    <w:p w14:paraId="6E6733EE" w14:textId="71F4BA2C" w:rsidR="00D50248" w:rsidRDefault="00D50248" w:rsidP="00D50248">
      <w:pPr>
        <w:pStyle w:val="ListParagraph"/>
        <w:numPr>
          <w:ilvl w:val="0"/>
          <w:numId w:val="7"/>
        </w:numPr>
      </w:pPr>
      <w:r>
        <w:t>Simple addressing modes and fixed length of instructions for pipelining.</w:t>
      </w:r>
    </w:p>
    <w:p w14:paraId="54970C5D" w14:textId="241A6014" w:rsidR="00D50248" w:rsidRDefault="00D50248" w:rsidP="00D50248">
      <w:pPr>
        <w:pStyle w:val="ListParagraph"/>
        <w:numPr>
          <w:ilvl w:val="0"/>
          <w:numId w:val="7"/>
        </w:numPr>
      </w:pPr>
      <w:r>
        <w:t>Supports register to use in any context.</w:t>
      </w:r>
    </w:p>
    <w:p w14:paraId="22E4A926" w14:textId="59D05564" w:rsidR="00D50248" w:rsidRDefault="00D50248" w:rsidP="00D50248">
      <w:pPr>
        <w:pStyle w:val="ListParagraph"/>
        <w:numPr>
          <w:ilvl w:val="0"/>
          <w:numId w:val="7"/>
        </w:numPr>
      </w:pPr>
      <w:r>
        <w:t xml:space="preserve">Consists </w:t>
      </w:r>
      <w:r w:rsidR="002E1939">
        <w:t xml:space="preserve">of </w:t>
      </w:r>
      <w:r>
        <w:t>larger no. of registers, less no. of transistors.</w:t>
      </w:r>
    </w:p>
    <w:p w14:paraId="62C1062E" w14:textId="10C9AAB4" w:rsidR="00D50248" w:rsidRDefault="00D50248" w:rsidP="00D50248">
      <w:pPr>
        <w:pStyle w:val="ListParagraph"/>
        <w:numPr>
          <w:ilvl w:val="0"/>
          <w:numId w:val="7"/>
        </w:numPr>
      </w:pPr>
      <w:r>
        <w:t>“LOAD” and “STORE” instructions are used to access the memory location.</w:t>
      </w:r>
    </w:p>
    <w:p w14:paraId="23A68858" w14:textId="688D92C3" w:rsidR="007E7998" w:rsidRDefault="007E7998" w:rsidP="007E7998">
      <w:r>
        <w:rPr>
          <w:b/>
          <w:bCs/>
        </w:rPr>
        <w:t>Special Processors</w:t>
      </w:r>
    </w:p>
    <w:p w14:paraId="004D80DF" w14:textId="259E1283" w:rsidR="00D35A81" w:rsidRDefault="002E1939" w:rsidP="00A5014C">
      <w:r>
        <w:rPr>
          <w:b/>
          <w:bCs/>
        </w:rPr>
        <w:t>ASIC</w:t>
      </w:r>
      <w:r>
        <w:t>:</w:t>
      </w:r>
      <w:r w:rsidR="002D1806">
        <w:t xml:space="preserve"> An Application-specific integrated circuit, is a microchip designed for a special application.</w:t>
      </w:r>
    </w:p>
    <w:p w14:paraId="3C38FB17" w14:textId="27C3C4D7" w:rsidR="002D1806" w:rsidRDefault="002D1806" w:rsidP="00A5014C">
      <w:r>
        <w:rPr>
          <w:b/>
          <w:bCs/>
        </w:rPr>
        <w:t>Superscalar</w:t>
      </w:r>
      <w:r>
        <w:t>: A CPU that implements a form of parallelism called instruction-level parallelism within a single processor.</w:t>
      </w:r>
    </w:p>
    <w:p w14:paraId="256D14EA" w14:textId="7738E615" w:rsidR="002D1806" w:rsidRDefault="002D1806" w:rsidP="002D1806">
      <w:pPr>
        <w:pStyle w:val="ListParagraph"/>
        <w:numPr>
          <w:ilvl w:val="0"/>
          <w:numId w:val="8"/>
        </w:numPr>
      </w:pPr>
      <w:r>
        <w:t>Can execute more than one instruction during a clock cycle by simultaneously dispatching multiple instructions to different execution units on the processor.</w:t>
      </w:r>
    </w:p>
    <w:p w14:paraId="5CDFB794" w14:textId="342A20D4" w:rsidR="002D1806" w:rsidRDefault="002D1806" w:rsidP="002D1806">
      <w:pPr>
        <w:pStyle w:val="ListParagraph"/>
        <w:numPr>
          <w:ilvl w:val="0"/>
          <w:numId w:val="8"/>
        </w:numPr>
      </w:pPr>
      <w:r>
        <w:t>Each execution unit is not a separate processor or a core if it’s a multi-core processor. It is an execution resource within a single CPU such as an ALU.</w:t>
      </w:r>
    </w:p>
    <w:p w14:paraId="4F3A447A" w14:textId="1C633B9B" w:rsidR="002D1806" w:rsidRDefault="002D1806" w:rsidP="002D1806">
      <w:r>
        <w:rPr>
          <w:b/>
          <w:bCs/>
        </w:rPr>
        <w:t>DSP</w:t>
      </w:r>
      <w:r>
        <w:t>: Specially designed to process analog signals to a digital form.</w:t>
      </w:r>
    </w:p>
    <w:p w14:paraId="25F2786F" w14:textId="03F990F6" w:rsidR="002D1806" w:rsidRDefault="002D1806" w:rsidP="002D1806">
      <w:pPr>
        <w:pStyle w:val="ListParagraph"/>
        <w:numPr>
          <w:ilvl w:val="0"/>
          <w:numId w:val="9"/>
        </w:numPr>
      </w:pPr>
      <w:r>
        <w:t>Samples the voltage level at regular time intervals and converts voltage at that instant into a digital form.</w:t>
      </w:r>
    </w:p>
    <w:p w14:paraId="183AE7D0" w14:textId="478EF0F1" w:rsidR="002D1806" w:rsidRDefault="002D1806" w:rsidP="002D1806">
      <w:pPr>
        <w:pStyle w:val="ListParagraph"/>
        <w:numPr>
          <w:ilvl w:val="0"/>
          <w:numId w:val="9"/>
        </w:numPr>
      </w:pPr>
      <w:r>
        <w:t>This process is performed by a circuit called an analogue to digital converter, i.e AD converter.</w:t>
      </w:r>
    </w:p>
    <w:p w14:paraId="51BE2AE9" w14:textId="604F6EC7" w:rsidR="002D1806" w:rsidRDefault="002D1806" w:rsidP="002D1806">
      <w:pPr>
        <w:pStyle w:val="ListParagraph"/>
        <w:numPr>
          <w:ilvl w:val="0"/>
          <w:numId w:val="9"/>
        </w:numPr>
      </w:pPr>
      <w:r>
        <w:t>Its applications are audio and video compression, graphics acceleration, video signal processing.</w:t>
      </w:r>
    </w:p>
    <w:p w14:paraId="6259AC2C" w14:textId="3DDFE66A" w:rsidR="002D1806" w:rsidRDefault="002D1806" w:rsidP="002D1806">
      <w:r>
        <w:rPr>
          <w:b/>
          <w:bCs/>
        </w:rPr>
        <w:t>Coprocessor</w:t>
      </w:r>
      <w:r>
        <w:t>: Used to supplement the functions of th primary processor (CPU).</w:t>
      </w:r>
    </w:p>
    <w:p w14:paraId="51973E82" w14:textId="67DDB47E" w:rsidR="002D1806" w:rsidRDefault="002D1806" w:rsidP="002D1806">
      <w:pPr>
        <w:pStyle w:val="ListParagraph"/>
        <w:numPr>
          <w:ilvl w:val="0"/>
          <w:numId w:val="10"/>
        </w:numPr>
      </w:pPr>
      <w:r>
        <w:t>By offloading main processor from intensive tasks, they accelerate system performance.</w:t>
      </w:r>
    </w:p>
    <w:p w14:paraId="3F622A1A" w14:textId="259D9D48" w:rsidR="002D1806" w:rsidRDefault="002D1806" w:rsidP="002D1806">
      <w:pPr>
        <w:pStyle w:val="ListParagraph"/>
        <w:numPr>
          <w:ilvl w:val="0"/>
          <w:numId w:val="10"/>
        </w:numPr>
      </w:pPr>
      <w:r>
        <w:t>Operations performed are arithmetic, graphics, signal processing, cryptography, I/O interfacing.</w:t>
      </w:r>
    </w:p>
    <w:p w14:paraId="11F5CEB8" w14:textId="7E4BC745" w:rsidR="002157FB" w:rsidRDefault="002D1806" w:rsidP="002157FB">
      <w:pPr>
        <w:pStyle w:val="ListParagraph"/>
        <w:numPr>
          <w:ilvl w:val="0"/>
          <w:numId w:val="10"/>
        </w:numPr>
      </w:pPr>
      <w:r>
        <w:t xml:space="preserve">Allows a line of computers to be customized, so that customers </w:t>
      </w:r>
      <w:r w:rsidR="002157FB">
        <w:t>who don’t need the extra performance don’t need to pay for it.</w:t>
      </w:r>
    </w:p>
    <w:p w14:paraId="3C28936F" w14:textId="3F9B198B" w:rsidR="002157FB" w:rsidRDefault="002157FB" w:rsidP="00784C86">
      <w:r>
        <w:rPr>
          <w:b/>
          <w:bCs/>
        </w:rPr>
        <w:t>Transputer (Transistor Computer)</w:t>
      </w:r>
      <w:r>
        <w:t>: Has own local memory and links to have inter-processor communications between other transputers.</w:t>
      </w:r>
    </w:p>
    <w:p w14:paraId="3C2FB5C6" w14:textId="321734AB" w:rsidR="002157FB" w:rsidRDefault="002157FB" w:rsidP="002157FB">
      <w:pPr>
        <w:pStyle w:val="ListParagraph"/>
        <w:numPr>
          <w:ilvl w:val="0"/>
          <w:numId w:val="11"/>
        </w:numPr>
      </w:pPr>
      <w:r>
        <w:t xml:space="preserve">First designed in 1980 by </w:t>
      </w:r>
      <w:proofErr w:type="spellStart"/>
      <w:r>
        <w:t>nmos</w:t>
      </w:r>
      <w:proofErr w:type="spellEnd"/>
      <w:r>
        <w:t xml:space="preserve"> and targeted to the utilization of VLSI technology.</w:t>
      </w:r>
    </w:p>
    <w:p w14:paraId="3F4C4E86" w14:textId="7CC9B8A8" w:rsidR="002157FB" w:rsidRDefault="002157FB" w:rsidP="002157FB">
      <w:pPr>
        <w:pStyle w:val="ListParagraph"/>
        <w:numPr>
          <w:ilvl w:val="0"/>
          <w:numId w:val="11"/>
        </w:numPr>
      </w:pPr>
      <w:r>
        <w:t>Can be used as a single processor system or can be connected to external links, which reduces the construction cost and increases the performance.</w:t>
      </w:r>
    </w:p>
    <w:p w14:paraId="633B9438" w14:textId="4887A31E" w:rsidR="00393C3D" w:rsidRPr="00903607" w:rsidRDefault="002157FB" w:rsidP="00903607">
      <w:r>
        <w:rPr>
          <w:b/>
          <w:bCs/>
        </w:rPr>
        <w:t>I/O processor</w:t>
      </w:r>
      <w:r>
        <w:t>: Local memory. Controls I/O devices with minimum CPU involvement. Ex: Keyboard, DMA.</w:t>
      </w:r>
    </w:p>
    <w:p w14:paraId="0926BBB9" w14:textId="078A646E" w:rsidR="00FB424B" w:rsidRDefault="000C4460" w:rsidP="000C4460">
      <w:pPr>
        <w:jc w:val="center"/>
        <w:rPr>
          <w:b/>
          <w:bCs/>
        </w:rPr>
      </w:pPr>
      <w:r>
        <w:rPr>
          <w:b/>
          <w:bCs/>
        </w:rPr>
        <w:t>8085 Microprocessor</w:t>
      </w:r>
    </w:p>
    <w:p w14:paraId="65691348" w14:textId="1053C969" w:rsidR="00D347C5" w:rsidRDefault="00D347C5" w:rsidP="000C4460">
      <w:r>
        <w:t>Intel 8085 is 8-bit processor introduced in 1976. Address bus is of 16-bit wide. Data bus and ALU are of 8-bit. Requires 5V. Has 40 pins. Has 80 instructions. Operates with 3MHz up to 5MHz.</w:t>
      </w:r>
    </w:p>
    <w:p w14:paraId="6BD2FA65" w14:textId="39EEF81A" w:rsidR="00D347C5" w:rsidRDefault="00D347C5" w:rsidP="000C4460">
      <w:pPr>
        <w:contextualSpacing/>
      </w:pPr>
      <w:r>
        <w:t xml:space="preserve">The processors </w:t>
      </w:r>
      <w:r w:rsidRPr="00D347C5">
        <w:rPr>
          <w:b/>
          <w:bCs/>
        </w:rPr>
        <w:t>ALU</w:t>
      </w:r>
      <w:r>
        <w:t xml:space="preserve"> performs data processing. </w:t>
      </w:r>
    </w:p>
    <w:p w14:paraId="0F58ED39" w14:textId="3FB896AC" w:rsidR="00D347C5" w:rsidRDefault="00D347C5" w:rsidP="000C4460">
      <w:pPr>
        <w:contextualSpacing/>
      </w:pPr>
      <w:r>
        <w:t>In addition to arithmetic and logic circuits, it includes the accumulator, which is a part of every AL operation. The accumulator stores 8-bit data, result of an operation, 8-bit data during I/O transfer.</w:t>
      </w:r>
    </w:p>
    <w:p w14:paraId="4C583D74" w14:textId="1FB0E094" w:rsidR="00D347C5" w:rsidRDefault="00903607" w:rsidP="000C4460">
      <w:r>
        <w:rPr>
          <w:noProof/>
        </w:rPr>
        <w:lastRenderedPageBreak/>
        <w:drawing>
          <wp:anchor distT="0" distB="0" distL="114300" distR="114300" simplePos="0" relativeHeight="251659264" behindDoc="0" locked="0" layoutInCell="1" allowOverlap="1" wp14:anchorId="70289D81" wp14:editId="7ACFC29C">
            <wp:simplePos x="0" y="0"/>
            <wp:positionH relativeFrom="column">
              <wp:posOffset>1668780</wp:posOffset>
            </wp:positionH>
            <wp:positionV relativeFrom="paragraph">
              <wp:posOffset>454025</wp:posOffset>
            </wp:positionV>
            <wp:extent cx="3893820" cy="3081655"/>
            <wp:effectExtent l="0" t="0" r="0" b="4445"/>
            <wp:wrapTopAndBottom/>
            <wp:docPr id="3" name="Picture 3" descr="Architecture, Block Diagram of 8085 Micro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rchitecture, Block Diagram of 8085 Microprocessor"/>
                    <pic:cNvPicPr>
                      <a:picLocks noChangeAspect="1" noChangeArrowheads="1"/>
                    </pic:cNvPicPr>
                  </pic:nvPicPr>
                  <pic:blipFill rotWithShape="1">
                    <a:blip r:embed="rId9">
                      <a:extLst>
                        <a:ext uri="{28A0092B-C50C-407E-A947-70E740481C1C}">
                          <a14:useLocalDpi xmlns:a14="http://schemas.microsoft.com/office/drawing/2010/main" val="0"/>
                        </a:ext>
                      </a:extLst>
                    </a:blip>
                    <a:srcRect r="291" b="5070"/>
                    <a:stretch/>
                  </pic:blipFill>
                  <pic:spPr bwMode="auto">
                    <a:xfrm>
                      <a:off x="0" y="0"/>
                      <a:ext cx="3893820" cy="3081655"/>
                    </a:xfrm>
                    <a:prstGeom prst="rect">
                      <a:avLst/>
                    </a:prstGeom>
                    <a:noFill/>
                    <a:ln>
                      <a:noFill/>
                    </a:ln>
                    <a:extLst>
                      <a:ext uri="{53640926-AAD7-44D8-BBD7-CCE9431645EC}">
                        <a14:shadowObscured xmlns:a14="http://schemas.microsoft.com/office/drawing/2010/main"/>
                      </a:ext>
                    </a:extLst>
                  </pic:spPr>
                </pic:pic>
              </a:graphicData>
            </a:graphic>
          </wp:anchor>
        </w:drawing>
      </w:r>
      <w:r w:rsidR="00D347C5">
        <w:t xml:space="preserve">It also includes two temporary registers (ACT and TMP) used for holding data temporarily during the execution of the operation. </w:t>
      </w:r>
      <w:r w:rsidR="00730C2C">
        <w:t>The programmer can’t access these</w:t>
      </w:r>
      <w:r w:rsidR="00D347C5">
        <w:t>.</w:t>
      </w:r>
    </w:p>
    <w:p w14:paraId="36A175C0" w14:textId="05175AF9" w:rsidR="000352D2" w:rsidRDefault="00D347C5" w:rsidP="000C4460">
      <w:pPr>
        <w:contextualSpacing/>
      </w:pPr>
      <w:r>
        <w:rPr>
          <w:b/>
          <w:bCs/>
        </w:rPr>
        <w:t>Timing and control unit</w:t>
      </w:r>
      <w:r>
        <w:t xml:space="preserve"> </w:t>
      </w:r>
      <w:r w:rsidR="000352D2">
        <w:t>provides signals to the processor to perform operations. Some of them are:</w:t>
      </w:r>
    </w:p>
    <w:p w14:paraId="4A0AECEB" w14:textId="77777777" w:rsidR="000352D2" w:rsidRDefault="000352D2" w:rsidP="000C4460">
      <w:pPr>
        <w:contextualSpacing/>
      </w:pPr>
      <w:r>
        <w:t xml:space="preserve">Control signals: READY, RD, WR, ALE; Status Signals: IO/M, S0, S1; DMA Signals: HOLD, HLDA; </w:t>
      </w:r>
    </w:p>
    <w:p w14:paraId="415412DD" w14:textId="32E68AFB" w:rsidR="000352D2" w:rsidRDefault="000352D2" w:rsidP="000C4460">
      <w:r>
        <w:t>RESET Signals: RESET IN, RESET OUT.</w:t>
      </w:r>
    </w:p>
    <w:p w14:paraId="516E8504" w14:textId="497EA7FA" w:rsidR="000352D2" w:rsidRDefault="000352D2" w:rsidP="00E8785C">
      <w:pPr>
        <w:pStyle w:val="ListParagraph"/>
        <w:numPr>
          <w:ilvl w:val="0"/>
          <w:numId w:val="12"/>
        </w:numPr>
      </w:pPr>
      <w:r>
        <w:t>READY: Senses whether a peripheral is ready to transfer data or not. If READY is high (1)</w:t>
      </w:r>
      <w:r w:rsidR="00730C2C">
        <w:t>,</w:t>
      </w:r>
      <w:r>
        <w:t xml:space="preserve"> the peripheral is ready. If it’s low (0)</w:t>
      </w:r>
      <w:r w:rsidR="00730C2C">
        <w:t>,</w:t>
      </w:r>
      <w:r w:rsidR="00C10CAB">
        <w:t xml:space="preserve"> the processor waits till it goes high. </w:t>
      </w:r>
      <w:r w:rsidR="00E8785C">
        <w:t>Useful for interfacing low speed devices.</w:t>
      </w:r>
    </w:p>
    <w:p w14:paraId="47E4885F" w14:textId="6401DE42" w:rsidR="00E8785C" w:rsidRDefault="00E8785C" w:rsidP="00E8785C">
      <w:pPr>
        <w:pStyle w:val="ListParagraph"/>
        <w:numPr>
          <w:ilvl w:val="0"/>
          <w:numId w:val="12"/>
        </w:numPr>
      </w:pPr>
      <w:r>
        <w:t>RD: Controls the READ operation. When low, memory or I/O device in the selected location is read.</w:t>
      </w:r>
    </w:p>
    <w:p w14:paraId="69F8D7DD" w14:textId="40C5A47E" w:rsidR="00E8785C" w:rsidRDefault="00E8785C" w:rsidP="00E8785C">
      <w:pPr>
        <w:pStyle w:val="ListParagraph"/>
        <w:numPr>
          <w:ilvl w:val="0"/>
          <w:numId w:val="12"/>
        </w:numPr>
      </w:pPr>
      <w:r>
        <w:t>WR: Controls the WRITE operation. When low, data on the data bus is written into the selected location.</w:t>
      </w:r>
    </w:p>
    <w:p w14:paraId="6201FCB1" w14:textId="31F5FDE2" w:rsidR="00E8785C" w:rsidRDefault="00393C3D" w:rsidP="00E8785C">
      <w:pPr>
        <w:pStyle w:val="ListParagraph"/>
        <w:numPr>
          <w:ilvl w:val="0"/>
          <w:numId w:val="12"/>
        </w:numPr>
      </w:pPr>
      <w:r w:rsidRPr="00A958BF">
        <w:rPr>
          <w:noProof/>
        </w:rPr>
        <w:drawing>
          <wp:anchor distT="0" distB="0" distL="114300" distR="114300" simplePos="0" relativeHeight="251658240" behindDoc="0" locked="0" layoutInCell="1" allowOverlap="1" wp14:anchorId="6FC2EE13" wp14:editId="4677C8C7">
            <wp:simplePos x="0" y="0"/>
            <wp:positionH relativeFrom="margin">
              <wp:posOffset>2660361</wp:posOffset>
            </wp:positionH>
            <wp:positionV relativeFrom="paragraph">
              <wp:posOffset>414540</wp:posOffset>
            </wp:positionV>
            <wp:extent cx="1454150" cy="181292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150" cy="1812925"/>
                    </a:xfrm>
                    <a:prstGeom prst="rect">
                      <a:avLst/>
                    </a:prstGeom>
                  </pic:spPr>
                </pic:pic>
              </a:graphicData>
            </a:graphic>
            <wp14:sizeRelH relativeFrom="margin">
              <wp14:pctWidth>0</wp14:pctWidth>
            </wp14:sizeRelH>
            <wp14:sizeRelV relativeFrom="margin">
              <wp14:pctHeight>0</wp14:pctHeight>
            </wp14:sizeRelV>
          </wp:anchor>
        </w:drawing>
      </w:r>
      <w:r w:rsidR="00E8785C">
        <w:t>ALE: Address Latch Enable signal. If its value is 1, it goes high during the first T state of a machine cycle and enables the lower 8 bits of the address. Otherwise, data bus is activated.</w:t>
      </w:r>
    </w:p>
    <w:p w14:paraId="453B0ABB" w14:textId="74E52019" w:rsidR="00373650" w:rsidRDefault="00373650" w:rsidP="00E8785C">
      <w:pPr>
        <w:pStyle w:val="ListParagraph"/>
        <w:numPr>
          <w:ilvl w:val="0"/>
          <w:numId w:val="12"/>
        </w:numPr>
      </w:pPr>
      <w:r>
        <w:t xml:space="preserve">IO/M: Determines whether the address is for I/O or memory. When 1, address bus is for I/O. When 0, </w:t>
      </w:r>
      <w:r w:rsidR="00A958BF">
        <w:t>it’s</w:t>
      </w:r>
      <w:r>
        <w:t xml:space="preserve"> for memory.</w:t>
      </w:r>
    </w:p>
    <w:p w14:paraId="6D187DDF" w14:textId="1EDEE3EF" w:rsidR="00393C3D" w:rsidRDefault="00373650" w:rsidP="00393C3D">
      <w:pPr>
        <w:pStyle w:val="ListParagraph"/>
        <w:numPr>
          <w:ilvl w:val="0"/>
          <w:numId w:val="12"/>
        </w:numPr>
      </w:pPr>
      <w:r>
        <w:t>S0, S1</w:t>
      </w:r>
      <w:r w:rsidR="00A958BF">
        <w:t>: Status signals to distinguish various types of operations such as halt, reading, instruction fetching or writing.</w:t>
      </w:r>
    </w:p>
    <w:p w14:paraId="6DDAAAA0" w14:textId="6EC6B141" w:rsidR="00A958BF" w:rsidRDefault="00546238" w:rsidP="00E8785C">
      <w:pPr>
        <w:pStyle w:val="ListParagraph"/>
        <w:numPr>
          <w:ilvl w:val="0"/>
          <w:numId w:val="12"/>
        </w:numPr>
      </w:pPr>
      <w:r>
        <w:t>HOLD: It indicates that another device is requesting the use of the address and data bus. If a HOLD request is received, the processor relinquishes the use of the buses as soon as the current machine cycle is completed. Internal processing may continue. After the signal is removed, the processor regains the bus.</w:t>
      </w:r>
    </w:p>
    <w:p w14:paraId="6C18A9A5" w14:textId="10353CCB" w:rsidR="00546238" w:rsidRDefault="00546238" w:rsidP="00E8785C">
      <w:pPr>
        <w:pStyle w:val="ListParagraph"/>
        <w:numPr>
          <w:ilvl w:val="0"/>
          <w:numId w:val="12"/>
        </w:numPr>
      </w:pPr>
      <w:r>
        <w:lastRenderedPageBreak/>
        <w:t>HLDA: This signal indicates that the hold request has been received. HLDA is set to low after the removal of HOLD signal.</w:t>
      </w:r>
    </w:p>
    <w:p w14:paraId="143815A1" w14:textId="6FB9476C" w:rsidR="00546238" w:rsidRDefault="00546238" w:rsidP="00E8785C">
      <w:pPr>
        <w:pStyle w:val="ListParagraph"/>
        <w:numPr>
          <w:ilvl w:val="0"/>
          <w:numId w:val="12"/>
        </w:numPr>
      </w:pPr>
      <w:r>
        <w:t>RESET IN: When the signal is low, the program-counter is set to zero. The buses are tristate, and the microprocessor unit is reset.</w:t>
      </w:r>
    </w:p>
    <w:p w14:paraId="6C57B5F5" w14:textId="2CB0FD5C" w:rsidR="00546238" w:rsidRDefault="00546238" w:rsidP="00E8785C">
      <w:pPr>
        <w:pStyle w:val="ListParagraph"/>
        <w:numPr>
          <w:ilvl w:val="0"/>
          <w:numId w:val="12"/>
        </w:numPr>
      </w:pPr>
      <w:r>
        <w:t>RESET OUT: This indicates that the MPU is being reset. It is used to reset other devices.</w:t>
      </w:r>
    </w:p>
    <w:p w14:paraId="1139BE47" w14:textId="2100CEB0" w:rsidR="00F85ED4" w:rsidRDefault="00F85ED4" w:rsidP="002F026D">
      <w:r>
        <w:rPr>
          <w:b/>
          <w:bCs/>
        </w:rPr>
        <w:t>General purpose registers</w:t>
      </w:r>
    </w:p>
    <w:p w14:paraId="1EED44FA" w14:textId="2BCB8231" w:rsidR="00F85ED4" w:rsidRDefault="00F85ED4" w:rsidP="00F85ED4">
      <w:pPr>
        <w:ind w:left="360"/>
      </w:pPr>
      <w:r>
        <w:t>B, C, D, E, H and L (8-bit registers) and W, Z are temporary 8-bit registers.</w:t>
      </w:r>
    </w:p>
    <w:p w14:paraId="160CC3EC" w14:textId="63DF6DAF" w:rsidR="00F85ED4" w:rsidRDefault="00F85ED4" w:rsidP="00F85ED4">
      <w:pPr>
        <w:pStyle w:val="ListParagraph"/>
        <w:numPr>
          <w:ilvl w:val="0"/>
          <w:numId w:val="13"/>
        </w:numPr>
      </w:pPr>
      <w:r>
        <w:t>They can be used as single registers or paired as 16-bit registers (BC, DE, HL and WZ).</w:t>
      </w:r>
    </w:p>
    <w:p w14:paraId="45C86462" w14:textId="3F42525E" w:rsidR="00F85ED4" w:rsidRDefault="00F85ED4" w:rsidP="00F85ED4">
      <w:pPr>
        <w:pStyle w:val="ListParagraph"/>
        <w:numPr>
          <w:ilvl w:val="0"/>
          <w:numId w:val="13"/>
        </w:numPr>
      </w:pPr>
      <w:r>
        <w:t>HL can be used as data pointer (holds memory address).</w:t>
      </w:r>
    </w:p>
    <w:p w14:paraId="6E5EB4D1" w14:textId="37E8C9AD" w:rsidR="002F026D" w:rsidRDefault="002F026D" w:rsidP="000156BC">
      <w:pPr>
        <w:spacing w:after="0"/>
        <w:rPr>
          <w:b/>
          <w:bCs/>
        </w:rPr>
      </w:pPr>
      <w:r>
        <w:rPr>
          <w:b/>
          <w:bCs/>
        </w:rPr>
        <w:t>Special Registers</w:t>
      </w:r>
    </w:p>
    <w:p w14:paraId="788DC278" w14:textId="14CD3ED2" w:rsidR="002F026D" w:rsidRDefault="002F026D" w:rsidP="007E0DBF">
      <w:pPr>
        <w:spacing w:after="0"/>
        <w:jc w:val="center"/>
      </w:pPr>
      <w:r>
        <w:t>Program counter</w:t>
      </w:r>
    </w:p>
    <w:p w14:paraId="20EFB211" w14:textId="57EAF369" w:rsidR="002F026D" w:rsidRDefault="002F026D" w:rsidP="002F026D">
      <w:r>
        <w:t xml:space="preserve">A 16-bit </w:t>
      </w:r>
      <w:r w:rsidR="00393C3D">
        <w:t>register used to store the memory address location of the next instruction to be executed. Microprocessor increments the program counter whenever an instruction is being executed, so that the program counter points to the memory address of the next instruction that is going to be executed.</w:t>
      </w:r>
    </w:p>
    <w:p w14:paraId="6B88E779" w14:textId="31EAA14D" w:rsidR="00393C3D" w:rsidRDefault="00393C3D" w:rsidP="007E0DBF">
      <w:pPr>
        <w:spacing w:after="0"/>
        <w:jc w:val="center"/>
      </w:pPr>
      <w:r>
        <w:t>Stack pointer</w:t>
      </w:r>
    </w:p>
    <w:p w14:paraId="113AC564" w14:textId="11307209" w:rsidR="00393C3D" w:rsidRDefault="00393C3D" w:rsidP="00393C3D">
      <w:r>
        <w:t>A 16-bit register works like stack, which is incremented/decremented by 2 during push &amp; pop operations.</w:t>
      </w:r>
    </w:p>
    <w:p w14:paraId="0A937F97" w14:textId="4C9B3D2F" w:rsidR="007E0DBF" w:rsidRDefault="007E0DBF" w:rsidP="007E0DBF">
      <w:pPr>
        <w:jc w:val="center"/>
      </w:pPr>
      <w:r>
        <w:t>Program status word (Flag register (lower byte))</w:t>
      </w:r>
    </w:p>
    <w:p w14:paraId="7A87090A" w14:textId="3D85D2FE" w:rsidR="007E0DBF" w:rsidRDefault="007E0DBF" w:rsidP="007E0DBF">
      <w:pPr>
        <w:contextualSpacing/>
      </w:pPr>
      <w:r>
        <w:t>Flag register: 8-bit register having five 1-bit flip-flops, that holds either 0/1 depending on result stored in accumulator.</w:t>
      </w:r>
    </w:p>
    <w:p w14:paraId="51FC2E6B" w14:textId="1E9612F6" w:rsidR="007E0DBF" w:rsidRDefault="007E0DBF" w:rsidP="000156BC">
      <w:r>
        <w:t>The 5 flip-flops are: Sign (S), Zero(Z), Auxiliary Carry (AC), Parity (P), and Carry (C).</w:t>
      </w:r>
    </w:p>
    <w:p w14:paraId="7E6231B1" w14:textId="7FBF5F0B" w:rsidR="007E0DBF" w:rsidRDefault="007E0DBF" w:rsidP="007E0DBF">
      <w:pPr>
        <w:contextualSpacing/>
      </w:pPr>
      <w:r>
        <w:t xml:space="preserve">Sign </w:t>
      </w:r>
      <w:r w:rsidR="000156BC">
        <w:t>f</w:t>
      </w:r>
      <w:r>
        <w:t xml:space="preserve">lag: This flag is set when MSB (Most Significant Bit) of the result is 1. </w:t>
      </w:r>
      <w:r w:rsidR="000156BC">
        <w:t xml:space="preserve">Negative binary numbers are represented in the 8085 CPU in standard two’s complement notation, S indicates the sign of the result. </w:t>
      </w:r>
    </w:p>
    <w:p w14:paraId="7DE78C22" w14:textId="05A053FD" w:rsidR="000156BC" w:rsidRDefault="000156BC" w:rsidP="007E0DBF">
      <w:pPr>
        <w:contextualSpacing/>
      </w:pPr>
      <w:r>
        <w:t>1 – MSB is 1 (negative)</w:t>
      </w:r>
    </w:p>
    <w:p w14:paraId="3C421EA4" w14:textId="4E224133" w:rsidR="000156BC" w:rsidRDefault="000156BC" w:rsidP="000156BC">
      <w:r>
        <w:t>0 – MSB is 0 (positive)</w:t>
      </w:r>
    </w:p>
    <w:p w14:paraId="132C2BA1" w14:textId="3487049A" w:rsidR="000156BC" w:rsidRDefault="000156BC" w:rsidP="000156BC">
      <w:pPr>
        <w:spacing w:after="0"/>
      </w:pPr>
      <w:r>
        <w:t>Zero flag: This flag is set when the result of operation is zero, else it is reset.</w:t>
      </w:r>
    </w:p>
    <w:p w14:paraId="3AC85306" w14:textId="55CB05E6" w:rsidR="000156BC" w:rsidRDefault="000156BC" w:rsidP="000156BC">
      <w:pPr>
        <w:spacing w:after="0"/>
      </w:pPr>
      <w:r>
        <w:t>1 – zero result</w:t>
      </w:r>
    </w:p>
    <w:p w14:paraId="1F37B6FF" w14:textId="218E7C36" w:rsidR="000156BC" w:rsidRDefault="000156BC" w:rsidP="000156BC">
      <w:r>
        <w:t>0 – non-zero result</w:t>
      </w:r>
    </w:p>
    <w:p w14:paraId="67D904EE" w14:textId="2BAA431A" w:rsidR="000156BC" w:rsidRDefault="000156BC" w:rsidP="000156BC">
      <w:pPr>
        <w:spacing w:after="0"/>
      </w:pPr>
      <w:r>
        <w:t>Auxiliary carry flag: This flag is set whenever there has been a carry out of lower nibble into higher nibble or a borrow from higher nibble into lower nibble of an 8-bit quantity, else AC is reset. Used by decimal arithmetic instructions.</w:t>
      </w:r>
    </w:p>
    <w:p w14:paraId="3DDCFF35" w14:textId="00B2C93C" w:rsidR="000156BC" w:rsidRDefault="000156BC" w:rsidP="000156BC">
      <w:pPr>
        <w:spacing w:after="0"/>
      </w:pPr>
      <w:r>
        <w:t>1 – carry out from bit 3 on addition or borrow into bit 3 on subtraction</w:t>
      </w:r>
    </w:p>
    <w:p w14:paraId="613C8024" w14:textId="3B277CB4" w:rsidR="000156BC" w:rsidRDefault="000156BC" w:rsidP="000156BC">
      <w:r>
        <w:t>0 – otherwise</w:t>
      </w:r>
    </w:p>
    <w:p w14:paraId="5488B794" w14:textId="060138CA" w:rsidR="000156BC" w:rsidRDefault="000156BC" w:rsidP="000156BC">
      <w:r>
        <w:t>Parity flag: This flag is set whenever the result has even parity, an even number of 1 bit. If parity is odd, P is cleared.</w:t>
      </w:r>
    </w:p>
    <w:p w14:paraId="77EC482A" w14:textId="4F5E82F3" w:rsidR="000156BC" w:rsidRDefault="000156BC" w:rsidP="000156BC">
      <w:r>
        <w:t>Carry flag: This flag is set whenever there has been a carry out of, or a borrow into, the higher order bit of the result.</w:t>
      </w:r>
    </w:p>
    <w:p w14:paraId="7C42359A" w14:textId="34CE9AF6" w:rsidR="000156BC" w:rsidRDefault="000156BC" w:rsidP="007F5B44">
      <w:pPr>
        <w:spacing w:after="0"/>
        <w:jc w:val="center"/>
      </w:pPr>
      <w:r>
        <w:t xml:space="preserve">Instruction </w:t>
      </w:r>
      <w:proofErr w:type="gramStart"/>
      <w:r>
        <w:t>register</w:t>
      </w:r>
      <w:proofErr w:type="gramEnd"/>
      <w:r>
        <w:t xml:space="preserve"> and decoder</w:t>
      </w:r>
    </w:p>
    <w:p w14:paraId="751BAE00" w14:textId="2F3B9D40" w:rsidR="000156BC" w:rsidRDefault="000156BC" w:rsidP="000156BC">
      <w:r>
        <w:t>An 8-bit register which stores the instruction fetched from the memory. Instruction decoder decodes information present in the Instruction register.</w:t>
      </w:r>
    </w:p>
    <w:p w14:paraId="6386C170" w14:textId="7CFEBB68" w:rsidR="007F5B44" w:rsidRDefault="007F5B44" w:rsidP="007F5B44">
      <w:pPr>
        <w:spacing w:after="0"/>
        <w:jc w:val="center"/>
      </w:pPr>
      <w:r>
        <w:t>Serial I/O control</w:t>
      </w:r>
    </w:p>
    <w:p w14:paraId="5E24FF00" w14:textId="378061DB" w:rsidR="007E0DBF" w:rsidRDefault="007F5B44" w:rsidP="007E0DBF">
      <w:r>
        <w:t>It controls serial data communication using these two instructions: SID (Serial input data) and SOD (Serial output data).</w:t>
      </w:r>
    </w:p>
    <w:p w14:paraId="5336EC25" w14:textId="05FB8BAD" w:rsidR="007F5B44" w:rsidRDefault="007F5B44" w:rsidP="007F5B44">
      <w:pPr>
        <w:spacing w:after="0"/>
        <w:jc w:val="center"/>
      </w:pPr>
      <w:r>
        <w:t>Address bus and data bus</w:t>
      </w:r>
    </w:p>
    <w:p w14:paraId="17A6A180" w14:textId="66741346" w:rsidR="007F5B44" w:rsidRDefault="007F5B44" w:rsidP="007F5B44">
      <w:r>
        <w:lastRenderedPageBreak/>
        <w:t>Data bus carries the data to be stored. Its bidirectional, whereas address bus carries the location to where it should be stored and its unidirectional. It is used to transfer the data and address I/O devices.</w:t>
      </w:r>
    </w:p>
    <w:p w14:paraId="5A2828AC" w14:textId="553C2316" w:rsidR="000157BA" w:rsidRDefault="000157BA" w:rsidP="007F5B44">
      <w:pPr>
        <w:rPr>
          <w:b/>
          <w:bCs/>
        </w:rPr>
      </w:pPr>
      <w:r>
        <w:rPr>
          <w:b/>
          <w:bCs/>
        </w:rPr>
        <w:t>Interrupts in 8085</w:t>
      </w:r>
    </w:p>
    <w:p w14:paraId="0256C874" w14:textId="77777777" w:rsidR="000157BA" w:rsidRDefault="000157BA" w:rsidP="000157BA">
      <w:r>
        <w:t>Interrupts are signals generated by the external devices to request the microprocessor to perform a task. There are 5 interrupt signals in 8085: INTR, RST 7.5, RST 6.5,</w:t>
      </w:r>
      <w:r w:rsidRPr="007F5B44">
        <w:t xml:space="preserve"> </w:t>
      </w:r>
      <w:r>
        <w:t>RST 5.5, TRAP.</w:t>
      </w:r>
    </w:p>
    <w:p w14:paraId="7F1ADF4D" w14:textId="700CE1E7" w:rsidR="000157BA" w:rsidRDefault="000157BA" w:rsidP="007F5B44">
      <w:r>
        <w:t>Vector interrupt: Interrupt address is known to processor. Ex: TRAP, RST 7.5, RST 6.5, RST 5.5.</w:t>
      </w:r>
    </w:p>
    <w:p w14:paraId="7174FB7B" w14:textId="7CF76D51" w:rsidR="000157BA" w:rsidRDefault="000157BA" w:rsidP="007F5B44">
      <w:r>
        <w:t xml:space="preserve">Non-vector interrupt: Interrupt address is not known to processor. So, the interrupt address </w:t>
      </w:r>
      <w:r w:rsidR="00730C2C">
        <w:t>must</w:t>
      </w:r>
      <w:r>
        <w:t xml:space="preserve"> be sent externally by the device to perform interrupt. Ex: INTR.</w:t>
      </w:r>
    </w:p>
    <w:p w14:paraId="189C82DE" w14:textId="645BE8A4" w:rsidR="000157BA" w:rsidRDefault="000157BA" w:rsidP="007F5B44">
      <w:r>
        <w:t xml:space="preserve">Maskable interrupt: Can disable this interrupt by writing </w:t>
      </w:r>
      <w:r w:rsidR="00730C2C">
        <w:t>instructions in</w:t>
      </w:r>
      <w:r>
        <w:t xml:space="preserve"> the program. Ex: RST 7.5, 6.5, 5.5; INTR.</w:t>
      </w:r>
    </w:p>
    <w:p w14:paraId="7DF9CEBD" w14:textId="7B8767A0" w:rsidR="0084512C" w:rsidRDefault="000157BA" w:rsidP="0084512C">
      <w:pPr>
        <w:contextualSpacing/>
      </w:pPr>
      <w:r>
        <w:t>Non-maskable interrupt: Cannot disable this interrupt. Ex: TRAP.</w:t>
      </w:r>
    </w:p>
    <w:p w14:paraId="149F5572" w14:textId="7A818C5B" w:rsidR="0084512C" w:rsidRDefault="0084512C" w:rsidP="0084512C">
      <w:pPr>
        <w:contextualSpacing/>
      </w:pPr>
    </w:p>
    <w:p w14:paraId="1933A85D" w14:textId="56F2809C" w:rsidR="0084512C" w:rsidRDefault="0084512C" w:rsidP="0084512C">
      <w:pPr>
        <w:contextualSpacing/>
      </w:pPr>
      <w:r w:rsidRPr="0084512C">
        <w:rPr>
          <w:noProof/>
        </w:rPr>
        <w:drawing>
          <wp:anchor distT="0" distB="0" distL="114300" distR="114300" simplePos="0" relativeHeight="251660288" behindDoc="0" locked="0" layoutInCell="1" allowOverlap="1" wp14:anchorId="5DADAAE1" wp14:editId="75324D4C">
            <wp:simplePos x="0" y="0"/>
            <wp:positionH relativeFrom="margin">
              <wp:posOffset>1569085</wp:posOffset>
            </wp:positionH>
            <wp:positionV relativeFrom="paragraph">
              <wp:posOffset>181610</wp:posOffset>
            </wp:positionV>
            <wp:extent cx="4024630" cy="1116965"/>
            <wp:effectExtent l="0" t="0" r="0"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24630" cy="1116965"/>
                    </a:xfrm>
                    <a:prstGeom prst="rect">
                      <a:avLst/>
                    </a:prstGeom>
                  </pic:spPr>
                </pic:pic>
              </a:graphicData>
            </a:graphic>
          </wp:anchor>
        </w:drawing>
      </w:r>
      <w:r>
        <w:t>Hardware interrupt: There are 5 interrupt pins in 8085 used as hardware interrupts. Ex: TRAP, INTR, RST 5.5, 6.5, 7.5.</w:t>
      </w:r>
    </w:p>
    <w:p w14:paraId="50D43B07" w14:textId="7DBE3C58" w:rsidR="0084512C" w:rsidRDefault="0084512C" w:rsidP="0084512C">
      <w:pPr>
        <w:contextualSpacing/>
      </w:pPr>
      <w:r w:rsidRPr="0084512C">
        <w:rPr>
          <w:noProof/>
        </w:rPr>
        <w:drawing>
          <wp:anchor distT="0" distB="0" distL="114300" distR="114300" simplePos="0" relativeHeight="251661312" behindDoc="0" locked="0" layoutInCell="1" allowOverlap="1" wp14:anchorId="149AAE0A" wp14:editId="38BBBAE8">
            <wp:simplePos x="0" y="0"/>
            <wp:positionH relativeFrom="margin">
              <wp:posOffset>1534160</wp:posOffset>
            </wp:positionH>
            <wp:positionV relativeFrom="paragraph">
              <wp:posOffset>1487170</wp:posOffset>
            </wp:positionV>
            <wp:extent cx="4064000" cy="4197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64000" cy="419735"/>
                    </a:xfrm>
                    <a:prstGeom prst="rect">
                      <a:avLst/>
                    </a:prstGeom>
                  </pic:spPr>
                </pic:pic>
              </a:graphicData>
            </a:graphic>
            <wp14:sizeRelH relativeFrom="margin">
              <wp14:pctWidth>0</wp14:pctWidth>
            </wp14:sizeRelH>
            <wp14:sizeRelV relativeFrom="margin">
              <wp14:pctHeight>0</wp14:pctHeight>
            </wp14:sizeRelV>
          </wp:anchor>
        </w:drawing>
      </w:r>
      <w:r>
        <w:t>Software interrupt: Programmer must add instructions to execute this interrupt. There are 8 software interrupts in 8085. Ex: RST0, 1, 2, 3, 4, 5, 6, 7.</w:t>
      </w:r>
    </w:p>
    <w:p w14:paraId="4FC45559" w14:textId="5919AE90" w:rsidR="0084512C" w:rsidRPr="0084512C" w:rsidRDefault="0084512C" w:rsidP="0084512C">
      <w:r>
        <w:t>Interrupt Service Routine (ISR): A small program/routine, when executed, services corresponding interrupting source.</w:t>
      </w:r>
    </w:p>
    <w:p w14:paraId="0E146349" w14:textId="7A5641D3" w:rsidR="007F5B44" w:rsidRDefault="007F5B44" w:rsidP="007F5B44">
      <w:r>
        <w:rPr>
          <w:b/>
          <w:bCs/>
        </w:rPr>
        <w:t>Interrupt control</w:t>
      </w:r>
    </w:p>
    <w:p w14:paraId="11709EA3" w14:textId="3F4C0736" w:rsidR="007F5B44" w:rsidRDefault="007F5B44" w:rsidP="007F5B44">
      <w:r>
        <w:t>As the name suggests</w:t>
      </w:r>
      <w:r w:rsidR="00730C2C">
        <w:t>,</w:t>
      </w:r>
      <w:r>
        <w:t xml:space="preserve"> it controls the interrupts during a process. When a processor </w:t>
      </w:r>
      <w:r w:rsidR="00730C2C">
        <w:t>executes</w:t>
      </w:r>
      <w:r>
        <w:t xml:space="preserve"> a main program and whenever an interrupt occurs, the processor shifts the control from the main program to process the incoming request. After the request is completed, the control </w:t>
      </w:r>
      <w:r w:rsidR="00730C2C">
        <w:t>returns</w:t>
      </w:r>
      <w:r>
        <w:t xml:space="preserve"> to the main program.</w:t>
      </w:r>
    </w:p>
    <w:p w14:paraId="7C5BF0BC" w14:textId="70CAE192" w:rsidR="007F5B44" w:rsidRDefault="007F5B44" w:rsidP="007F5B44">
      <w:r>
        <w:t xml:space="preserve">The signals of 8085 can be </w:t>
      </w:r>
      <w:r w:rsidRPr="007F5B44">
        <w:rPr>
          <w:b/>
          <w:bCs/>
        </w:rPr>
        <w:t>classified</w:t>
      </w:r>
      <w:r>
        <w:t xml:space="preserve"> into six groups: Address bus, Data bus, Control and </w:t>
      </w:r>
      <w:r w:rsidR="00376CE4">
        <w:t>s</w:t>
      </w:r>
      <w:r>
        <w:t xml:space="preserve">tatus signals, Power supply and frequency signals, </w:t>
      </w:r>
      <w:r w:rsidR="00730C2C">
        <w:t>externally</w:t>
      </w:r>
      <w:r>
        <w:t xml:space="preserve"> initiated signals, Serial I/O ports.</w:t>
      </w:r>
    </w:p>
    <w:p w14:paraId="45BB1F06" w14:textId="285990CC" w:rsidR="000157BA" w:rsidRDefault="000157BA" w:rsidP="007F5B44">
      <w:pPr>
        <w:rPr>
          <w:b/>
          <w:bCs/>
        </w:rPr>
      </w:pPr>
      <w:r>
        <w:rPr>
          <w:b/>
          <w:bCs/>
        </w:rPr>
        <w:t>Microprocessor operations</w:t>
      </w:r>
    </w:p>
    <w:p w14:paraId="482C8935" w14:textId="62E059C8" w:rsidR="0084512C" w:rsidRDefault="0084512C" w:rsidP="0084512C">
      <w:pPr>
        <w:spacing w:after="0"/>
      </w:pPr>
      <w:r>
        <w:t>It performs three types of functions:</w:t>
      </w:r>
    </w:p>
    <w:p w14:paraId="53E14744" w14:textId="6C93CB03" w:rsidR="0084512C" w:rsidRDefault="0084512C" w:rsidP="0084512C">
      <w:pPr>
        <w:pStyle w:val="ListParagraph"/>
        <w:numPr>
          <w:ilvl w:val="0"/>
          <w:numId w:val="17"/>
        </w:numPr>
        <w:spacing w:after="0"/>
      </w:pPr>
      <w:r>
        <w:t>Microprocessor-initiated operations</w:t>
      </w:r>
    </w:p>
    <w:p w14:paraId="7CE032AA" w14:textId="58BEA500" w:rsidR="0084512C" w:rsidRDefault="0084512C" w:rsidP="0084512C">
      <w:pPr>
        <w:pStyle w:val="ListParagraph"/>
        <w:numPr>
          <w:ilvl w:val="0"/>
          <w:numId w:val="17"/>
        </w:numPr>
        <w:spacing w:after="0"/>
      </w:pPr>
      <w:r>
        <w:t>Internal operations</w:t>
      </w:r>
    </w:p>
    <w:p w14:paraId="24CCC4FF" w14:textId="7C47E232" w:rsidR="0084512C" w:rsidRDefault="0084512C" w:rsidP="0084512C">
      <w:pPr>
        <w:pStyle w:val="ListParagraph"/>
        <w:numPr>
          <w:ilvl w:val="0"/>
          <w:numId w:val="17"/>
        </w:numPr>
      </w:pPr>
      <w:r>
        <w:t>Peripheral operations</w:t>
      </w:r>
    </w:p>
    <w:p w14:paraId="6CBD94EB" w14:textId="1466C236" w:rsidR="0084512C" w:rsidRDefault="0084512C" w:rsidP="0084512C">
      <w:pPr>
        <w:spacing w:after="0"/>
      </w:pPr>
      <w:r>
        <w:t>Microprocessor-initiated operations</w:t>
      </w:r>
    </w:p>
    <w:p w14:paraId="4535531B" w14:textId="04F19242" w:rsidR="0084512C" w:rsidRDefault="0084512C" w:rsidP="0084512C">
      <w:pPr>
        <w:pStyle w:val="ListParagraph"/>
        <w:numPr>
          <w:ilvl w:val="0"/>
          <w:numId w:val="18"/>
        </w:numPr>
        <w:spacing w:after="0"/>
      </w:pPr>
      <w:r>
        <w:t xml:space="preserve">Memory </w:t>
      </w:r>
      <w:proofErr w:type="gramStart"/>
      <w:r>
        <w:t>read</w:t>
      </w:r>
      <w:proofErr w:type="gramEnd"/>
    </w:p>
    <w:p w14:paraId="4284A2A7" w14:textId="466EFCE5" w:rsidR="0084512C" w:rsidRDefault="0084512C" w:rsidP="0084512C">
      <w:pPr>
        <w:pStyle w:val="ListParagraph"/>
        <w:numPr>
          <w:ilvl w:val="0"/>
          <w:numId w:val="18"/>
        </w:numPr>
        <w:spacing w:after="0"/>
      </w:pPr>
      <w:r>
        <w:t xml:space="preserve">Memory </w:t>
      </w:r>
      <w:proofErr w:type="gramStart"/>
      <w:r>
        <w:t>write</w:t>
      </w:r>
      <w:proofErr w:type="gramEnd"/>
    </w:p>
    <w:p w14:paraId="2AE8A666" w14:textId="6ECDB4EB" w:rsidR="0084512C" w:rsidRDefault="0084512C" w:rsidP="0084512C">
      <w:pPr>
        <w:pStyle w:val="ListParagraph"/>
        <w:numPr>
          <w:ilvl w:val="0"/>
          <w:numId w:val="18"/>
        </w:numPr>
        <w:spacing w:after="0"/>
      </w:pPr>
      <w:r>
        <w:t xml:space="preserve">I/O </w:t>
      </w:r>
      <w:proofErr w:type="gramStart"/>
      <w:r>
        <w:t>read</w:t>
      </w:r>
      <w:proofErr w:type="gramEnd"/>
    </w:p>
    <w:p w14:paraId="64A284CB" w14:textId="111AD14E" w:rsidR="0084512C" w:rsidRPr="0084512C" w:rsidRDefault="0084512C" w:rsidP="0084512C">
      <w:pPr>
        <w:pStyle w:val="ListParagraph"/>
        <w:numPr>
          <w:ilvl w:val="0"/>
          <w:numId w:val="18"/>
        </w:numPr>
        <w:spacing w:after="0"/>
      </w:pPr>
      <w:r>
        <w:t xml:space="preserve">I/O </w:t>
      </w:r>
      <w:proofErr w:type="gramStart"/>
      <w:r>
        <w:t>write</w:t>
      </w:r>
      <w:proofErr w:type="gramEnd"/>
    </w:p>
    <w:p w14:paraId="42B7830B" w14:textId="263DBE15" w:rsidR="000157BA" w:rsidRDefault="000157BA" w:rsidP="000157BA">
      <w:pPr>
        <w:spacing w:after="0"/>
      </w:pPr>
      <w:r>
        <w:lastRenderedPageBreak/>
        <w:t>Internal operations</w:t>
      </w:r>
    </w:p>
    <w:p w14:paraId="29B1FE47" w14:textId="4CC320FF" w:rsidR="000157BA" w:rsidRDefault="000157BA" w:rsidP="000157BA">
      <w:pPr>
        <w:pStyle w:val="ListParagraph"/>
        <w:numPr>
          <w:ilvl w:val="0"/>
          <w:numId w:val="15"/>
        </w:numPr>
      </w:pPr>
      <w:r>
        <w:t>Store 8-bit data</w:t>
      </w:r>
    </w:p>
    <w:p w14:paraId="74D5C2AE" w14:textId="6A9E52A6" w:rsidR="000157BA" w:rsidRDefault="000157BA" w:rsidP="000157BA">
      <w:pPr>
        <w:pStyle w:val="ListParagraph"/>
        <w:numPr>
          <w:ilvl w:val="0"/>
          <w:numId w:val="15"/>
        </w:numPr>
      </w:pPr>
      <w:r>
        <w:t xml:space="preserve">Performs arithmetic and logical </w:t>
      </w:r>
      <w:proofErr w:type="gramStart"/>
      <w:r>
        <w:t>operations</w:t>
      </w:r>
      <w:proofErr w:type="gramEnd"/>
    </w:p>
    <w:p w14:paraId="56D5A75C" w14:textId="0D644929" w:rsidR="000157BA" w:rsidRDefault="000157BA" w:rsidP="000157BA">
      <w:pPr>
        <w:pStyle w:val="ListParagraph"/>
        <w:numPr>
          <w:ilvl w:val="0"/>
          <w:numId w:val="15"/>
        </w:numPr>
      </w:pPr>
      <w:r>
        <w:t>Te</w:t>
      </w:r>
      <w:r w:rsidR="008D0E69">
        <w:t>s</w:t>
      </w:r>
      <w:r>
        <w:t>t for conditions</w:t>
      </w:r>
    </w:p>
    <w:p w14:paraId="71A99D98" w14:textId="71E22E21" w:rsidR="000157BA" w:rsidRDefault="000157BA" w:rsidP="000157BA">
      <w:pPr>
        <w:pStyle w:val="ListParagraph"/>
        <w:numPr>
          <w:ilvl w:val="0"/>
          <w:numId w:val="15"/>
        </w:numPr>
      </w:pPr>
      <w:r>
        <w:t xml:space="preserve">Sequence the execution of </w:t>
      </w:r>
      <w:proofErr w:type="gramStart"/>
      <w:r>
        <w:t>instructions</w:t>
      </w:r>
      <w:proofErr w:type="gramEnd"/>
    </w:p>
    <w:p w14:paraId="0D10A6D8" w14:textId="02D88CEE" w:rsidR="000157BA" w:rsidRDefault="000157BA" w:rsidP="0084512C">
      <w:pPr>
        <w:pStyle w:val="ListParagraph"/>
        <w:numPr>
          <w:ilvl w:val="0"/>
          <w:numId w:val="15"/>
        </w:numPr>
        <w:spacing w:after="0"/>
      </w:pPr>
      <w:r>
        <w:t>Store data temporarily during execution in the defined R/W memory locations</w:t>
      </w:r>
    </w:p>
    <w:p w14:paraId="48A328B4" w14:textId="73DC3B52" w:rsidR="000157BA" w:rsidRDefault="000157BA" w:rsidP="000157BA">
      <w:pPr>
        <w:spacing w:after="0"/>
      </w:pPr>
      <w:r>
        <w:t>Peripheral operations</w:t>
      </w:r>
    </w:p>
    <w:p w14:paraId="62DCB0AC" w14:textId="5E5A358C" w:rsidR="000157BA" w:rsidRDefault="000157BA" w:rsidP="000157BA">
      <w:pPr>
        <w:pStyle w:val="ListParagraph"/>
        <w:numPr>
          <w:ilvl w:val="0"/>
          <w:numId w:val="16"/>
        </w:numPr>
      </w:pPr>
      <w:r>
        <w:t>Reset</w:t>
      </w:r>
    </w:p>
    <w:p w14:paraId="45C5262F" w14:textId="267E2ADC" w:rsidR="000157BA" w:rsidRDefault="000157BA" w:rsidP="000157BA">
      <w:pPr>
        <w:pStyle w:val="ListParagraph"/>
        <w:numPr>
          <w:ilvl w:val="0"/>
          <w:numId w:val="16"/>
        </w:numPr>
      </w:pPr>
      <w:r>
        <w:t>Interrupt</w:t>
      </w:r>
    </w:p>
    <w:p w14:paraId="513EEF1F" w14:textId="4EF77AD0" w:rsidR="000157BA" w:rsidRDefault="000157BA" w:rsidP="000157BA">
      <w:pPr>
        <w:pStyle w:val="ListParagraph"/>
        <w:numPr>
          <w:ilvl w:val="0"/>
          <w:numId w:val="16"/>
        </w:numPr>
      </w:pPr>
      <w:r>
        <w:t>Ready</w:t>
      </w:r>
    </w:p>
    <w:p w14:paraId="072F6365" w14:textId="07C26D8E" w:rsidR="000157BA" w:rsidRDefault="000157BA" w:rsidP="000157BA">
      <w:pPr>
        <w:pStyle w:val="ListParagraph"/>
        <w:numPr>
          <w:ilvl w:val="0"/>
          <w:numId w:val="16"/>
        </w:numPr>
      </w:pPr>
      <w:r>
        <w:t>Hold</w:t>
      </w:r>
    </w:p>
    <w:p w14:paraId="48F18CCB" w14:textId="0F0DE745" w:rsidR="00AE4537" w:rsidRDefault="00AE4537" w:rsidP="00AE4537">
      <w:pPr>
        <w:jc w:val="center"/>
      </w:pPr>
      <w:r>
        <w:rPr>
          <w:b/>
          <w:bCs/>
        </w:rPr>
        <w:t>Machine Language</w:t>
      </w:r>
    </w:p>
    <w:p w14:paraId="236DFFBC" w14:textId="33A2470D" w:rsidR="00AE4537" w:rsidRDefault="004C3E52" w:rsidP="00AE4537">
      <w:r>
        <w:t xml:space="preserve">The number of bits that form the “word” of a microprocessor is fixed for that </w:t>
      </w:r>
      <w:proofErr w:type="gramStart"/>
      <w:r>
        <w:t>particular microprocessor</w:t>
      </w:r>
      <w:proofErr w:type="gramEnd"/>
      <w:r>
        <w:t>. These bits define a maximum number of combinations. For example, an 8-bit microprocessor can have at most 2</w:t>
      </w:r>
      <w:r>
        <w:rPr>
          <w:vertAlign w:val="superscript"/>
        </w:rPr>
        <w:t>8</w:t>
      </w:r>
      <w:r>
        <w:t xml:space="preserve"> = 256 different combinations. However not all these combinations are used. Certain patterns are chosen and assigned specific meanings. Specific patterns form an instruction for the microprocessor. The complete set of patterns makes up the microprocessor’s machine language.</w:t>
      </w:r>
    </w:p>
    <w:p w14:paraId="278B8F45" w14:textId="344A3FD3" w:rsidR="004C3E52" w:rsidRDefault="004C3E52" w:rsidP="004C3E52">
      <w:pPr>
        <w:spacing w:after="0"/>
      </w:pPr>
      <w:r>
        <w:t>The 8085 uses a total of 246-bit patterns to form its instruction set. These 246 patterns represent only 80 instructions. The vast difference is because of the multiple different formats of most instructions. We can’t use the bit patterns correctly, so hexadecimal is used instead of binary to make things easier.</w:t>
      </w:r>
    </w:p>
    <w:p w14:paraId="7487B5A1" w14:textId="680EEDA9" w:rsidR="004C3E52" w:rsidRDefault="004C3E52" w:rsidP="004C3E52">
      <w:r>
        <w:t>Example: 0011 1100 is 3C in hexadecimal</w:t>
      </w:r>
      <w:r w:rsidR="0061740B">
        <w:t xml:space="preserve"> (OPCODE)</w:t>
      </w:r>
      <w:r>
        <w:t>, which translates to “increment the number in accumulator”.</w:t>
      </w:r>
    </w:p>
    <w:p w14:paraId="34A9467A" w14:textId="0F70E066" w:rsidR="0061740B" w:rsidRDefault="004C3E52" w:rsidP="0061740B">
      <w:r>
        <w:t>But a program written in hexadecimal is difficult to understand. So, each company defines a symbolic code called “mnemonics” for these instructions.</w:t>
      </w:r>
      <w:r w:rsidR="0061740B">
        <w:t xml:space="preserve"> These mnemonics are usually a group of letters suggesting the operation performed by an instruction. Ex: INR is a mnemonic assigned for Increment. Machine language and the assembly language associated with it are completely </w:t>
      </w:r>
      <w:r w:rsidR="0061740B">
        <w:rPr>
          <w:b/>
          <w:bCs/>
        </w:rPr>
        <w:t>machine dependent</w:t>
      </w:r>
      <w:r w:rsidR="0061740B">
        <w:t xml:space="preserve">. </w:t>
      </w:r>
    </w:p>
    <w:p w14:paraId="2811D98E" w14:textId="60518D30" w:rsidR="0061740B" w:rsidRDefault="0061740B" w:rsidP="0061740B">
      <w:r>
        <w:t xml:space="preserve">Translating assembly language into machine language can be done in two ways. First one is called “hand assembly” where the programmer translates each assembly language instruction into its equivalent hex code (machine language), which is then entered into the memory. The second one </w:t>
      </w:r>
      <w:r w:rsidR="00730C2C">
        <w:t>uses</w:t>
      </w:r>
      <w:r>
        <w:t xml:space="preserve"> a program called “assembler”, which does this translation automatically.</w:t>
      </w:r>
    </w:p>
    <w:p w14:paraId="6229787F" w14:textId="3DB617A6" w:rsidR="0061740B" w:rsidRDefault="0061740B" w:rsidP="0061740B">
      <w:pPr>
        <w:jc w:val="center"/>
      </w:pPr>
      <w:r>
        <w:rPr>
          <w:b/>
          <w:bCs/>
        </w:rPr>
        <w:t>8085 Instructions</w:t>
      </w:r>
    </w:p>
    <w:p w14:paraId="0DB61B37" w14:textId="2323C742" w:rsidR="0061740B" w:rsidRDefault="0061740B" w:rsidP="0061740B">
      <w:r>
        <w:t>Each instruction has two parts. The first part is the operation to be performed, which is called the “</w:t>
      </w:r>
      <w:r w:rsidRPr="0061740B">
        <w:rPr>
          <w:b/>
          <w:bCs/>
        </w:rPr>
        <w:t>opcode</w:t>
      </w:r>
      <w:r>
        <w:t>” (</w:t>
      </w:r>
      <w:r>
        <w:rPr>
          <w:b/>
          <w:bCs/>
        </w:rPr>
        <w:t>op</w:t>
      </w:r>
      <w:r>
        <w:t xml:space="preserve">eration </w:t>
      </w:r>
      <w:r>
        <w:rPr>
          <w:b/>
          <w:bCs/>
        </w:rPr>
        <w:t>code</w:t>
      </w:r>
      <w:r>
        <w:t>). The second part is the data to be operated on, which is called the “operand”.</w:t>
      </w:r>
    </w:p>
    <w:p w14:paraId="2E9FFDBA" w14:textId="54620853" w:rsidR="003A4FD0" w:rsidRDefault="003A4FD0" w:rsidP="0061740B">
      <w:r>
        <w:t>The instructions of 8085 can be grouped into five different groups:</w:t>
      </w:r>
    </w:p>
    <w:p w14:paraId="3268C28C" w14:textId="2CCEDC45" w:rsidR="003A4FD0" w:rsidRDefault="003A4FD0" w:rsidP="003A4FD0">
      <w:pPr>
        <w:pStyle w:val="ListParagraph"/>
        <w:numPr>
          <w:ilvl w:val="0"/>
          <w:numId w:val="19"/>
        </w:numPr>
      </w:pPr>
      <w:r>
        <w:t>Data Transfer</w:t>
      </w:r>
    </w:p>
    <w:p w14:paraId="16E5199D" w14:textId="2A964331" w:rsidR="003A4FD0" w:rsidRDefault="003A4FD0" w:rsidP="003A4FD0">
      <w:pPr>
        <w:pStyle w:val="ListParagraph"/>
        <w:numPr>
          <w:ilvl w:val="0"/>
          <w:numId w:val="19"/>
        </w:numPr>
      </w:pPr>
      <w:r>
        <w:t>Arithmetic</w:t>
      </w:r>
    </w:p>
    <w:p w14:paraId="619C7621" w14:textId="4F503A1C" w:rsidR="003A4FD0" w:rsidRDefault="003A4FD0" w:rsidP="003A4FD0">
      <w:pPr>
        <w:pStyle w:val="ListParagraph"/>
        <w:numPr>
          <w:ilvl w:val="0"/>
          <w:numId w:val="19"/>
        </w:numPr>
      </w:pPr>
      <w:r>
        <w:t>Logic</w:t>
      </w:r>
    </w:p>
    <w:p w14:paraId="53D226DA" w14:textId="716A2E38" w:rsidR="003A4FD0" w:rsidRDefault="003A4FD0" w:rsidP="003A4FD0">
      <w:pPr>
        <w:pStyle w:val="ListParagraph"/>
        <w:numPr>
          <w:ilvl w:val="0"/>
          <w:numId w:val="19"/>
        </w:numPr>
      </w:pPr>
      <w:r>
        <w:t>Branch</w:t>
      </w:r>
    </w:p>
    <w:p w14:paraId="117C1382" w14:textId="108A4327" w:rsidR="003A4FD0" w:rsidRDefault="003A4FD0" w:rsidP="003A4FD0">
      <w:pPr>
        <w:pStyle w:val="ListParagraph"/>
        <w:numPr>
          <w:ilvl w:val="0"/>
          <w:numId w:val="19"/>
        </w:numPr>
      </w:pPr>
      <w:r>
        <w:t>Machine Control</w:t>
      </w:r>
    </w:p>
    <w:p w14:paraId="7CAD7D96" w14:textId="1CEE8D5A" w:rsidR="00617ED2" w:rsidRDefault="003A4FD0" w:rsidP="003A4FD0">
      <w:pPr>
        <w:contextualSpacing/>
      </w:pPr>
      <w:r>
        <w:t>Data Transfer:</w:t>
      </w:r>
      <w:r w:rsidR="00617ED2">
        <w:t xml:space="preserve"> These operations copy the data from source to destination. Ex: MOV, MVI, LDA, STA etc. </w:t>
      </w:r>
    </w:p>
    <w:p w14:paraId="06B16F78" w14:textId="10EEDD92" w:rsidR="00617ED2" w:rsidRDefault="00617ED2" w:rsidP="003A4FD0">
      <w:pPr>
        <w:contextualSpacing/>
      </w:pPr>
      <w:r>
        <w:t xml:space="preserve">Arithmetic: </w:t>
      </w:r>
      <w:r w:rsidR="00557B41">
        <w:t>Performs operations on 8-bit numbers, contents of registers/memory locations. Ex: DAA (Dec Adj Acc) etc.</w:t>
      </w:r>
    </w:p>
    <w:p w14:paraId="40E1C749" w14:textId="24AE6041" w:rsidR="00730C2C" w:rsidRDefault="00730C2C" w:rsidP="003A4FD0">
      <w:pPr>
        <w:contextualSpacing/>
      </w:pPr>
      <w:r>
        <w:lastRenderedPageBreak/>
        <w:t>Logical: These perform operations like comparing and complementing contents of accumulator, etc.</w:t>
      </w:r>
    </w:p>
    <w:p w14:paraId="36B6E010" w14:textId="17F6132D" w:rsidR="003B276C" w:rsidRDefault="003B276C" w:rsidP="003A4FD0">
      <w:pPr>
        <w:contextualSpacing/>
      </w:pPr>
      <w:r>
        <w:t xml:space="preserve">Branching: </w:t>
      </w:r>
      <w:r w:rsidR="00730C2C">
        <w:t>These consist of operations like JUMP, which are used to skip to different lines in a program.</w:t>
      </w:r>
    </w:p>
    <w:p w14:paraId="0EEBAFE8" w14:textId="036E134E" w:rsidR="00730C2C" w:rsidRDefault="00730C2C" w:rsidP="00730C2C">
      <w:r>
        <w:t xml:space="preserve">Control: These include operations like HLT, enabling and disabling interrupts, etc. </w:t>
      </w:r>
    </w:p>
    <w:p w14:paraId="30E74BB6" w14:textId="228CAEF9" w:rsidR="00730C2C" w:rsidRDefault="00730C2C" w:rsidP="00730C2C">
      <w:pPr>
        <w:jc w:val="center"/>
      </w:pPr>
      <w:r>
        <w:t>Addressing Modes</w:t>
      </w:r>
    </w:p>
    <w:p w14:paraId="0A214387" w14:textId="281E8DDA" w:rsidR="00730C2C" w:rsidRDefault="00730C2C" w:rsidP="00730C2C">
      <w:pPr>
        <w:pStyle w:val="ListParagraph"/>
        <w:numPr>
          <w:ilvl w:val="0"/>
          <w:numId w:val="20"/>
        </w:numPr>
      </w:pPr>
      <w:r>
        <w:t>Immediate Addressing Mode</w:t>
      </w:r>
    </w:p>
    <w:p w14:paraId="1AB67F91" w14:textId="2DD741FE" w:rsidR="00730C2C" w:rsidRDefault="00730C2C" w:rsidP="00730C2C">
      <w:pPr>
        <w:pStyle w:val="ListParagraph"/>
        <w:numPr>
          <w:ilvl w:val="0"/>
          <w:numId w:val="20"/>
        </w:numPr>
      </w:pPr>
      <w:r>
        <w:t>Register Addressing Mode</w:t>
      </w:r>
    </w:p>
    <w:p w14:paraId="66638918" w14:textId="10F4962D" w:rsidR="00730C2C" w:rsidRDefault="00730C2C" w:rsidP="00730C2C">
      <w:pPr>
        <w:pStyle w:val="ListParagraph"/>
        <w:numPr>
          <w:ilvl w:val="0"/>
          <w:numId w:val="20"/>
        </w:numPr>
      </w:pPr>
      <w:r>
        <w:t>Direct Addressing Mode</w:t>
      </w:r>
    </w:p>
    <w:p w14:paraId="246A9BEE" w14:textId="067350EF" w:rsidR="00730C2C" w:rsidRDefault="00730C2C" w:rsidP="00730C2C">
      <w:pPr>
        <w:pStyle w:val="ListParagraph"/>
        <w:numPr>
          <w:ilvl w:val="0"/>
          <w:numId w:val="20"/>
        </w:numPr>
      </w:pPr>
      <w:r>
        <w:t>Register Indirect Addressing Mode</w:t>
      </w:r>
    </w:p>
    <w:p w14:paraId="7582CE18" w14:textId="53291131" w:rsidR="00730C2C" w:rsidRDefault="00730C2C" w:rsidP="00730C2C">
      <w:pPr>
        <w:pStyle w:val="ListParagraph"/>
        <w:numPr>
          <w:ilvl w:val="0"/>
          <w:numId w:val="20"/>
        </w:numPr>
      </w:pPr>
      <w:r>
        <w:t>Implied/Implicit Addressing Mode</w:t>
      </w:r>
    </w:p>
    <w:p w14:paraId="4D74C104" w14:textId="0513048D" w:rsidR="00953165" w:rsidRDefault="00730C2C" w:rsidP="00730C2C">
      <w:r>
        <w:rPr>
          <w:b/>
          <w:bCs/>
        </w:rPr>
        <w:t>Immediate:</w:t>
      </w:r>
      <w:r>
        <w:t xml:space="preserve"> The source operand is always data. </w:t>
      </w:r>
      <w:r w:rsidR="00953165">
        <w:t>If the data is 8-bit/16-bit, instruction will be 2/3 bytes, respectively. Example – MVI B, 45H (move data 45H immediately to register B).</w:t>
      </w:r>
    </w:p>
    <w:p w14:paraId="710490C7" w14:textId="3F7CF89D" w:rsidR="00953165" w:rsidRDefault="00953165" w:rsidP="00730C2C">
      <w:r>
        <w:rPr>
          <w:b/>
          <w:bCs/>
        </w:rPr>
        <w:t>Register:</w:t>
      </w:r>
      <w:r>
        <w:t xml:space="preserve"> Register content is the operand. Example – MOV A, B (Move contents of B to A).</w:t>
      </w:r>
    </w:p>
    <w:p w14:paraId="241A98A5" w14:textId="342D83DB" w:rsidR="00953165" w:rsidRDefault="00953165" w:rsidP="00730C2C">
      <w:r>
        <w:rPr>
          <w:b/>
          <w:bCs/>
        </w:rPr>
        <w:t>Direct:</w:t>
      </w:r>
      <w:r>
        <w:t xml:space="preserve"> The register contains the memory location of the operand. Example – LDA 2050H (Load contents of memory location into accumulator A).</w:t>
      </w:r>
    </w:p>
    <w:p w14:paraId="0DD9CEA0" w14:textId="31490F73" w:rsidR="00953165" w:rsidRDefault="00953165" w:rsidP="00730C2C">
      <w:r>
        <w:rPr>
          <w:b/>
          <w:bCs/>
        </w:rPr>
        <w:t xml:space="preserve">Indirect: </w:t>
      </w:r>
      <w:r>
        <w:t>The operand data is inside a memory location which is indirectly specified by a register pair.</w:t>
      </w:r>
      <w:r>
        <w:tab/>
        <w:t xml:space="preserve">              Example – MOV A, M (move contents of memory location pointed by the H-L pair to the accumulator).</w:t>
      </w:r>
    </w:p>
    <w:p w14:paraId="5E879587" w14:textId="3969B224" w:rsidR="00953165" w:rsidRDefault="00953165" w:rsidP="00730C2C">
      <w:r>
        <w:rPr>
          <w:b/>
          <w:bCs/>
        </w:rPr>
        <w:t xml:space="preserve">Implied/Implicit: </w:t>
      </w:r>
      <w:r>
        <w:t>The operand is hidden, and its data is available in the instruction itself. Example – RRC (rotate accumulator A right by one bit).</w:t>
      </w:r>
    </w:p>
    <w:p w14:paraId="7F311B86" w14:textId="425CBB95" w:rsidR="00903607" w:rsidRDefault="00903607" w:rsidP="00903607">
      <w:pPr>
        <w:jc w:val="center"/>
      </w:pPr>
      <w:r>
        <w:rPr>
          <w:b/>
          <w:bCs/>
        </w:rPr>
        <w:t>8051</w:t>
      </w:r>
    </w:p>
    <w:p w14:paraId="472D6E98" w14:textId="050D8081" w:rsidR="00903607" w:rsidRDefault="00903607" w:rsidP="00903607">
      <w:pPr>
        <w:contextualSpacing/>
      </w:pPr>
      <w:r w:rsidRPr="00903607">
        <w:rPr>
          <w:noProof/>
        </w:rPr>
        <w:drawing>
          <wp:anchor distT="0" distB="0" distL="114300" distR="114300" simplePos="0" relativeHeight="251665408" behindDoc="0" locked="0" layoutInCell="1" allowOverlap="1" wp14:anchorId="557425B0" wp14:editId="26092326">
            <wp:simplePos x="0" y="0"/>
            <wp:positionH relativeFrom="margin">
              <wp:posOffset>5899150</wp:posOffset>
            </wp:positionH>
            <wp:positionV relativeFrom="paragraph">
              <wp:posOffset>294640</wp:posOffset>
            </wp:positionV>
            <wp:extent cx="1109980" cy="1548765"/>
            <wp:effectExtent l="0" t="0" r="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109980" cy="1548765"/>
                    </a:xfrm>
                    <a:prstGeom prst="rect">
                      <a:avLst/>
                    </a:prstGeom>
                  </pic:spPr>
                </pic:pic>
              </a:graphicData>
            </a:graphic>
            <wp14:sizeRelH relativeFrom="margin">
              <wp14:pctWidth>0</wp14:pctWidth>
            </wp14:sizeRelH>
            <wp14:sizeRelV relativeFrom="margin">
              <wp14:pctHeight>0</wp14:pctHeight>
            </wp14:sizeRelV>
          </wp:anchor>
        </w:drawing>
      </w:r>
      <w:r w:rsidRPr="00903607">
        <w:rPr>
          <w:noProof/>
        </w:rPr>
        <w:drawing>
          <wp:anchor distT="0" distB="0" distL="114300" distR="114300" simplePos="0" relativeHeight="251664384" behindDoc="0" locked="0" layoutInCell="1" allowOverlap="1" wp14:anchorId="11FF8D32" wp14:editId="14DFFA3B">
            <wp:simplePos x="0" y="0"/>
            <wp:positionH relativeFrom="margin">
              <wp:posOffset>3221899</wp:posOffset>
            </wp:positionH>
            <wp:positionV relativeFrom="paragraph">
              <wp:posOffset>229326</wp:posOffset>
            </wp:positionV>
            <wp:extent cx="2607310" cy="1821180"/>
            <wp:effectExtent l="0" t="0" r="2540" b="762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07310" cy="1821180"/>
                    </a:xfrm>
                    <a:prstGeom prst="rect">
                      <a:avLst/>
                    </a:prstGeom>
                  </pic:spPr>
                </pic:pic>
              </a:graphicData>
            </a:graphic>
            <wp14:sizeRelH relativeFrom="margin">
              <wp14:pctWidth>0</wp14:pctWidth>
            </wp14:sizeRelH>
            <wp14:sizeRelV relativeFrom="margin">
              <wp14:pctHeight>0</wp14:pctHeight>
            </wp14:sizeRelV>
          </wp:anchor>
        </w:drawing>
      </w:r>
      <w:r w:rsidRPr="00903607">
        <w:rPr>
          <w:noProof/>
        </w:rPr>
        <w:drawing>
          <wp:anchor distT="0" distB="0" distL="114300" distR="114300" simplePos="0" relativeHeight="251662336" behindDoc="0" locked="0" layoutInCell="1" allowOverlap="1" wp14:anchorId="113D7616" wp14:editId="7F571254">
            <wp:simplePos x="0" y="0"/>
            <wp:positionH relativeFrom="margin">
              <wp:align>left</wp:align>
            </wp:positionH>
            <wp:positionV relativeFrom="paragraph">
              <wp:posOffset>287655</wp:posOffset>
            </wp:positionV>
            <wp:extent cx="2607310" cy="1821180"/>
            <wp:effectExtent l="0" t="0" r="254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07310" cy="1821180"/>
                    </a:xfrm>
                    <a:prstGeom prst="rect">
                      <a:avLst/>
                    </a:prstGeom>
                  </pic:spPr>
                </pic:pic>
              </a:graphicData>
            </a:graphic>
            <wp14:sizeRelH relativeFrom="margin">
              <wp14:pctWidth>0</wp14:pctWidth>
            </wp14:sizeRelH>
            <wp14:sizeRelV relativeFrom="margin">
              <wp14:pctHeight>0</wp14:pctHeight>
            </wp14:sizeRelV>
          </wp:anchor>
        </w:drawing>
      </w:r>
      <w:r>
        <w:t>Block Diagram of a Microprocessor</w:t>
      </w:r>
      <w:r>
        <w:tab/>
        <w:t xml:space="preserve">               </w:t>
      </w:r>
      <w:r>
        <w:tab/>
      </w:r>
      <w:r>
        <w:tab/>
        <w:t xml:space="preserve">           Block Diagram of a Microcontroller</w:t>
      </w:r>
      <w:r>
        <w:tab/>
      </w:r>
    </w:p>
    <w:p w14:paraId="3502C05D" w14:textId="183EA045" w:rsidR="00903607" w:rsidRDefault="00903607" w:rsidP="00903607">
      <w:pPr>
        <w:contextualSpacing/>
      </w:pPr>
      <w:r>
        <w:t>|</w:t>
      </w:r>
    </w:p>
    <w:p w14:paraId="52530974" w14:textId="32E8DB71" w:rsidR="00903607" w:rsidRDefault="00903607" w:rsidP="00903607">
      <w:pPr>
        <w:contextualSpacing/>
      </w:pPr>
      <w:r>
        <w:t>|</w:t>
      </w:r>
    </w:p>
    <w:p w14:paraId="6C0689AA" w14:textId="4A5F9DC3" w:rsidR="00903607" w:rsidRDefault="00903607" w:rsidP="00903607">
      <w:pPr>
        <w:contextualSpacing/>
      </w:pPr>
      <w:r>
        <w:t>|</w:t>
      </w:r>
    </w:p>
    <w:p w14:paraId="566D484F" w14:textId="7A8228BE" w:rsidR="00903607" w:rsidRDefault="00903607" w:rsidP="00903607">
      <w:pPr>
        <w:contextualSpacing/>
      </w:pPr>
      <w:r>
        <w:t>|</w:t>
      </w:r>
    </w:p>
    <w:p w14:paraId="48F546F4" w14:textId="0C67606B" w:rsidR="00903607" w:rsidRDefault="00903607" w:rsidP="00903607">
      <w:pPr>
        <w:contextualSpacing/>
      </w:pPr>
      <w:r>
        <w:t>|</w:t>
      </w:r>
    </w:p>
    <w:p w14:paraId="0882C9FF" w14:textId="27785DEB" w:rsidR="00903607" w:rsidRDefault="00903607" w:rsidP="00903607">
      <w:pPr>
        <w:contextualSpacing/>
      </w:pPr>
      <w:r>
        <w:t>|</w:t>
      </w:r>
    </w:p>
    <w:p w14:paraId="322BAA55" w14:textId="1894E40B" w:rsidR="00903607" w:rsidRDefault="00903607" w:rsidP="00903607">
      <w:pPr>
        <w:contextualSpacing/>
      </w:pPr>
      <w:r>
        <w:t>|</w:t>
      </w:r>
    </w:p>
    <w:p w14:paraId="5602C1BB" w14:textId="2F138098" w:rsidR="00903607" w:rsidRDefault="00903607" w:rsidP="00903607">
      <w:pPr>
        <w:contextualSpacing/>
      </w:pPr>
      <w:r>
        <w:t>|</w:t>
      </w:r>
    </w:p>
    <w:p w14:paraId="3C3C633D" w14:textId="5C9CAB9C" w:rsidR="00903607" w:rsidRDefault="00903607" w:rsidP="00903607">
      <w:pPr>
        <w:contextualSpacing/>
      </w:pPr>
      <w:r>
        <w:t>|</w:t>
      </w:r>
    </w:p>
    <w:p w14:paraId="6E0E896C" w14:textId="28C5777B" w:rsidR="00903607" w:rsidRDefault="00903607" w:rsidP="00903607">
      <w:pPr>
        <w:contextualSpacing/>
      </w:pPr>
      <w:r>
        <w:t>|</w:t>
      </w:r>
    </w:p>
    <w:p w14:paraId="0822FCA6" w14:textId="3A85646E" w:rsidR="00903607" w:rsidRDefault="00F40716" w:rsidP="00903607">
      <w:r w:rsidRPr="00F40716">
        <w:rPr>
          <w:noProof/>
        </w:rPr>
        <w:drawing>
          <wp:anchor distT="0" distB="0" distL="114300" distR="114300" simplePos="0" relativeHeight="251669504" behindDoc="0" locked="0" layoutInCell="1" allowOverlap="1" wp14:anchorId="34E7CEEF" wp14:editId="63E0FE2C">
            <wp:simplePos x="0" y="0"/>
            <wp:positionH relativeFrom="page">
              <wp:align>right</wp:align>
            </wp:positionH>
            <wp:positionV relativeFrom="paragraph">
              <wp:posOffset>13970</wp:posOffset>
            </wp:positionV>
            <wp:extent cx="2743200" cy="2132965"/>
            <wp:effectExtent l="0" t="0" r="0" b="635"/>
            <wp:wrapSquare wrapText="bothSides"/>
            <wp:docPr id="15" name="Picture 15" descr="8051 Pin Diagra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8051 Pin Diagram">
                      <a:extLst>
                        <a:ext uri="{C183D7F6-B498-43B3-948B-1728B52AA6E4}">
                          <adec:decorative xmlns:adec="http://schemas.microsoft.com/office/drawing/2017/decorative" val="0"/>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t="1449" r="2348" b="4831"/>
                    <a:stretch/>
                  </pic:blipFill>
                  <pic:spPr bwMode="auto">
                    <a:xfrm>
                      <a:off x="0" y="0"/>
                      <a:ext cx="2743200" cy="2132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3607">
        <w:t>|</w:t>
      </w:r>
    </w:p>
    <w:p w14:paraId="7469B6EB" w14:textId="5D375571" w:rsidR="00903607" w:rsidRDefault="0089271F" w:rsidP="00903607">
      <w:r>
        <w:t xml:space="preserve">8051 microcontroller is used in consumer applications like </w:t>
      </w:r>
      <w:r w:rsidR="00B47939">
        <w:t>remote controls, musical instruments, printer, robotics, etc.</w:t>
      </w:r>
    </w:p>
    <w:p w14:paraId="3A90A544" w14:textId="388F1AC3" w:rsidR="006631EC" w:rsidRDefault="006631EC" w:rsidP="006631EC">
      <w:pPr>
        <w:spacing w:after="0"/>
      </w:pPr>
      <w:r>
        <w:t>Features:</w:t>
      </w:r>
    </w:p>
    <w:p w14:paraId="41E35147" w14:textId="5A0DA712" w:rsidR="006631EC" w:rsidRDefault="006631EC" w:rsidP="00325AF6">
      <w:pPr>
        <w:spacing w:after="0"/>
      </w:pPr>
      <w:r>
        <w:sym w:font="Wingdings" w:char="F0E0"/>
      </w:r>
      <w:r>
        <w:t>8-bit microcontroller. Separate program and data memory.</w:t>
      </w:r>
    </w:p>
    <w:p w14:paraId="6D17DEAD" w14:textId="131929B2" w:rsidR="006631EC" w:rsidRDefault="006631EC" w:rsidP="00325AF6">
      <w:pPr>
        <w:spacing w:after="0"/>
      </w:pPr>
      <w:r>
        <w:sym w:font="Wingdings" w:char="F0E0"/>
      </w:r>
      <w:r>
        <w:t>8-bit ALU and accumulator.</w:t>
      </w:r>
    </w:p>
    <w:p w14:paraId="3A8609CE" w14:textId="6FE8C623" w:rsidR="006631EC" w:rsidRDefault="006631EC" w:rsidP="00325AF6">
      <w:pPr>
        <w:spacing w:after="0"/>
      </w:pPr>
      <w:r>
        <w:sym w:font="Wingdings" w:char="F0E0"/>
      </w:r>
      <w:r>
        <w:t xml:space="preserve">128 bytes RAM, 4 KB </w:t>
      </w:r>
      <w:r w:rsidR="003B646C">
        <w:t>on-chip</w:t>
      </w:r>
      <w:r>
        <w:t xml:space="preserve"> ROM.</w:t>
      </w:r>
    </w:p>
    <w:p w14:paraId="05D466CE" w14:textId="205DA0EE" w:rsidR="00F40716" w:rsidRDefault="006631EC" w:rsidP="00325AF6">
      <w:pPr>
        <w:spacing w:after="0"/>
      </w:pPr>
      <w:r>
        <w:sym w:font="Wingdings" w:char="F0E0"/>
      </w:r>
      <w:r>
        <w:t>4 I/O ports of 8-bit each (bidirectional and bit addressable)</w:t>
      </w:r>
    </w:p>
    <w:p w14:paraId="3857329B" w14:textId="16D73942" w:rsidR="006631EC" w:rsidRDefault="006631EC" w:rsidP="00325AF6">
      <w:pPr>
        <w:spacing w:after="0"/>
      </w:pPr>
      <w:r>
        <w:sym w:font="Wingdings" w:char="F0E0"/>
      </w:r>
      <w:r>
        <w:t>Interrupts, on-chip oscillator, Boolean processor, power down mode, etc.</w:t>
      </w:r>
      <w:r w:rsidR="00F40716" w:rsidRPr="00F40716">
        <w:t xml:space="preserve"> </w:t>
      </w:r>
    </w:p>
    <w:p w14:paraId="1E5F274F" w14:textId="4D277481" w:rsidR="006631EC" w:rsidRDefault="00F40716" w:rsidP="00F40716">
      <w:pPr>
        <w:spacing w:after="0"/>
      </w:pPr>
      <w:r w:rsidRPr="00F40716">
        <w:rPr>
          <w:noProof/>
        </w:rPr>
        <w:lastRenderedPageBreak/>
        <w:drawing>
          <wp:anchor distT="0" distB="0" distL="114300" distR="114300" simplePos="0" relativeHeight="251668480" behindDoc="0" locked="0" layoutInCell="1" allowOverlap="1" wp14:anchorId="5B983A1E" wp14:editId="0E6A21B9">
            <wp:simplePos x="0" y="0"/>
            <wp:positionH relativeFrom="margin">
              <wp:posOffset>4257675</wp:posOffset>
            </wp:positionH>
            <wp:positionV relativeFrom="paragraph">
              <wp:posOffset>0</wp:posOffset>
            </wp:positionV>
            <wp:extent cx="2066925" cy="2129155"/>
            <wp:effectExtent l="0" t="0" r="9525"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6925" cy="2129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0716">
        <w:rPr>
          <w:noProof/>
        </w:rPr>
        <w:drawing>
          <wp:anchor distT="0" distB="0" distL="114300" distR="114300" simplePos="0" relativeHeight="251667456" behindDoc="0" locked="0" layoutInCell="1" allowOverlap="1" wp14:anchorId="0A0D48F3" wp14:editId="096B800F">
            <wp:simplePos x="0" y="0"/>
            <wp:positionH relativeFrom="margin">
              <wp:align>left</wp:align>
            </wp:positionH>
            <wp:positionV relativeFrom="paragraph">
              <wp:posOffset>0</wp:posOffset>
            </wp:positionV>
            <wp:extent cx="4051935" cy="2184400"/>
            <wp:effectExtent l="0" t="0" r="5715"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55825" cy="2186347"/>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r>
        <w:tab/>
      </w:r>
      <w:r>
        <w:tab/>
      </w:r>
      <w:r>
        <w:tab/>
      </w:r>
      <w:r>
        <w:tab/>
      </w:r>
      <w:r>
        <w:tab/>
      </w:r>
    </w:p>
    <w:p w14:paraId="7DAD4D74" w14:textId="2D29D91D" w:rsidR="00F40716" w:rsidRDefault="00F40716" w:rsidP="00F40716">
      <w:pPr>
        <w:spacing w:after="0"/>
        <w:jc w:val="center"/>
      </w:pPr>
      <w:r>
        <w:t>Block Diagrams of 8051</w:t>
      </w:r>
    </w:p>
    <w:p w14:paraId="397B0940" w14:textId="4CB9B8B8" w:rsidR="00F40716" w:rsidRDefault="00075FAF" w:rsidP="00F40716">
      <w:pPr>
        <w:spacing w:after="0"/>
      </w:pPr>
      <w:r>
        <w:sym w:font="Wingdings" w:char="F0E0"/>
      </w:r>
      <w:r>
        <w:t>32 (00h to 1Fh) bytes are devoted to 4 register banks</w:t>
      </w:r>
      <w:r w:rsidR="003B646C">
        <w:t>,</w:t>
      </w:r>
      <w:r>
        <w:t xml:space="preserve"> 8 register </w:t>
      </w:r>
      <w:r w:rsidR="003B646C">
        <w:t>bundles each</w:t>
      </w:r>
      <w:r>
        <w:t>.</w:t>
      </w:r>
    </w:p>
    <w:p w14:paraId="34DB6E74" w14:textId="2CB5DD9E" w:rsidR="00075FAF" w:rsidRDefault="00075FAF" w:rsidP="00F40716">
      <w:pPr>
        <w:spacing w:after="0"/>
      </w:pPr>
      <w:r>
        <w:sym w:font="Wingdings" w:char="F0E0"/>
      </w:r>
      <w:r>
        <w:t>16 (20h to 2Fh) bytes of bit addressable area.</w:t>
      </w:r>
    </w:p>
    <w:p w14:paraId="5803C11A" w14:textId="46A9D4D1" w:rsidR="00075FAF" w:rsidRDefault="00075FAF" w:rsidP="00F40716">
      <w:pPr>
        <w:spacing w:after="0"/>
      </w:pPr>
      <w:r>
        <w:sym w:font="Wingdings" w:char="F0E0"/>
      </w:r>
      <w:r>
        <w:t xml:space="preserve">A </w:t>
      </w:r>
      <w:r w:rsidR="003B646C">
        <w:t>general-purpose</w:t>
      </w:r>
      <w:r>
        <w:t xml:space="preserve"> RAM area above the bit area, from 30h to 7Fh, addressable as bytes.</w:t>
      </w:r>
    </w:p>
    <w:p w14:paraId="6A7EE36A" w14:textId="7C56395A" w:rsidR="00075FAF" w:rsidRDefault="00075FAF" w:rsidP="00F40716">
      <w:pPr>
        <w:spacing w:after="0"/>
      </w:pPr>
      <w:r>
        <w:sym w:font="Wingdings" w:char="F0E0"/>
      </w:r>
      <w:r>
        <w:t>Special function registers (SFR) are addressed like internal RAM, using addresses from 80h to FFh.</w:t>
      </w:r>
    </w:p>
    <w:p w14:paraId="03108796" w14:textId="4DE72420" w:rsidR="00325AF6" w:rsidRDefault="00325AF6" w:rsidP="00325AF6">
      <w:r>
        <w:sym w:font="Wingdings" w:char="F0E0"/>
      </w:r>
      <w:r>
        <w:t xml:space="preserve">Program counter is not </w:t>
      </w:r>
      <w:r w:rsidR="003B646C">
        <w:t>an</w:t>
      </w:r>
      <w:r>
        <w:t xml:space="preserve"> SFIR. It is a 16-bit register.</w:t>
      </w:r>
    </w:p>
    <w:p w14:paraId="718DD421" w14:textId="3761ACBA" w:rsidR="00325AF6" w:rsidRDefault="00325AF6" w:rsidP="00325AF6">
      <w:r>
        <w:t>Assembly vs</w:t>
      </w:r>
      <w:r w:rsidR="003B646C">
        <w:t>.</w:t>
      </w:r>
      <w:r>
        <w:t xml:space="preserve"> C</w:t>
      </w:r>
    </w:p>
    <w:p w14:paraId="60768526" w14:textId="57065F2A" w:rsidR="00325AF6" w:rsidRDefault="00325AF6" w:rsidP="00325AF6">
      <w:pPr>
        <w:spacing w:after="0"/>
      </w:pPr>
      <w:r>
        <w:sym w:font="Wingdings" w:char="F0E0"/>
      </w:r>
      <w:r>
        <w:t>C compiler is less efficient than Assembly.</w:t>
      </w:r>
    </w:p>
    <w:p w14:paraId="2A7DA88C" w14:textId="746CE622" w:rsidR="00325AF6" w:rsidRDefault="00325AF6" w:rsidP="00325AF6">
      <w:pPr>
        <w:spacing w:after="0"/>
      </w:pPr>
      <w:r>
        <w:sym w:font="Wingdings" w:char="F0E0"/>
      </w:r>
      <w:r>
        <w:t>C is easy to understand and has strong library support, while Assembly is difficult to learn and remember.</w:t>
      </w:r>
    </w:p>
    <w:p w14:paraId="318D2E0D" w14:textId="77777777" w:rsidR="00325AF6" w:rsidRDefault="00325AF6" w:rsidP="00325AF6">
      <w:pPr>
        <w:spacing w:after="0"/>
      </w:pPr>
      <w:r>
        <w:sym w:font="Wingdings" w:char="F0E0"/>
      </w:r>
      <w:r>
        <w:t>One can’t change platform from Assembly easily.</w:t>
      </w:r>
    </w:p>
    <w:p w14:paraId="5AE0B7C7" w14:textId="77777777" w:rsidR="003B646C" w:rsidRDefault="00325AF6" w:rsidP="00325AF6">
      <w:pPr>
        <w:spacing w:after="0"/>
      </w:pPr>
      <w:r>
        <w:sym w:font="Wingdings" w:char="F0E0"/>
      </w:r>
      <w:r>
        <w:t xml:space="preserve">Compilers produce HEX files that are downloaded into the microcontroller’s ROM. </w:t>
      </w:r>
    </w:p>
    <w:p w14:paraId="3F12E2F4" w14:textId="77044D15" w:rsidR="00325AF6" w:rsidRDefault="003B646C" w:rsidP="00325AF6">
      <w:pPr>
        <w:spacing w:after="0"/>
      </w:pPr>
      <w:r>
        <w:sym w:font="Wingdings" w:char="F0E0"/>
      </w:r>
      <w:r w:rsidR="00325AF6">
        <w:t xml:space="preserve">The file size is the </w:t>
      </w:r>
      <w:r>
        <w:t>primary</w:t>
      </w:r>
      <w:r w:rsidR="00325AF6">
        <w:t xml:space="preserve"> concern</w:t>
      </w:r>
      <w:r>
        <w:t>, as microcontrollers have limited on-chip ROM.</w:t>
      </w:r>
    </w:p>
    <w:p w14:paraId="7FA1AC6F" w14:textId="37574F08" w:rsidR="00325AF6" w:rsidRDefault="00325AF6" w:rsidP="003B646C">
      <w:r>
        <w:sym w:font="Wingdings" w:char="F0E0"/>
      </w:r>
      <w:r w:rsidR="003B646C">
        <w:t>C programming is less time-consuming but will produce larger HEX files.</w:t>
      </w:r>
    </w:p>
    <w:p w14:paraId="59CD3ADB" w14:textId="0256DA04" w:rsidR="003B646C" w:rsidRDefault="003B646C" w:rsidP="003B646C">
      <w:r>
        <w:t>The reason why programs are written in C:</w:t>
      </w:r>
    </w:p>
    <w:p w14:paraId="6FFA4183" w14:textId="11147046" w:rsidR="003B646C" w:rsidRDefault="003B646C" w:rsidP="003B646C">
      <w:pPr>
        <w:spacing w:after="0"/>
      </w:pPr>
      <w:r>
        <w:sym w:font="Wingdings" w:char="F0E0"/>
      </w:r>
      <w:r>
        <w:t>It is easier and less time-consuming to write in C than in Assembly.</w:t>
      </w:r>
    </w:p>
    <w:p w14:paraId="36A57B42" w14:textId="5823F895" w:rsidR="003B646C" w:rsidRDefault="003B646C" w:rsidP="003B646C">
      <w:pPr>
        <w:spacing w:after="0"/>
      </w:pPr>
      <w:r>
        <w:sym w:font="Wingdings" w:char="F0E0"/>
      </w:r>
      <w:r>
        <w:t>Function libraries can be used, and C is easier to modify and update.</w:t>
      </w:r>
    </w:p>
    <w:p w14:paraId="3CEB15D6" w14:textId="420E5D28" w:rsidR="003B646C" w:rsidRDefault="003B646C" w:rsidP="003B646C">
      <w:pPr>
        <w:spacing w:after="0"/>
      </w:pPr>
      <w:r>
        <w:sym w:font="Wingdings" w:char="F0E0"/>
      </w:r>
      <w:r>
        <w:t>C code is portable to other microcontrollers with little or no modification.</w:t>
      </w:r>
    </w:p>
    <w:p w14:paraId="6EBD727F" w14:textId="7AFA5BB8" w:rsidR="003B646C" w:rsidRDefault="003B646C" w:rsidP="00FD64AF">
      <w:r>
        <w:sym w:font="Wingdings" w:char="F0E0"/>
      </w:r>
      <w:r>
        <w:t>A good understanding of C data types can help create programs with smaller HEX files.</w:t>
      </w:r>
    </w:p>
    <w:p w14:paraId="719D94A2" w14:textId="6EF9B3A1" w:rsidR="00FD64AF" w:rsidRDefault="00FD64AF" w:rsidP="00FD64AF">
      <w:pPr>
        <w:jc w:val="center"/>
      </w:pPr>
      <w:r>
        <w:t xml:space="preserve">Pull up and </w:t>
      </w:r>
      <w:proofErr w:type="gramStart"/>
      <w:r>
        <w:t>Pull</w:t>
      </w:r>
      <w:proofErr w:type="gramEnd"/>
      <w:r>
        <w:t xml:space="preserve"> down registers</w:t>
      </w:r>
    </w:p>
    <w:p w14:paraId="21E08B3D" w14:textId="0A8FB8CF" w:rsidR="002417FE" w:rsidRDefault="00FD64AF" w:rsidP="00FD64AF">
      <w:r>
        <w:t>Pull up register</w:t>
      </w:r>
      <w:r w:rsidR="002417FE">
        <w:t xml:space="preserve">’s is connected to the ground with default state OFF. If a switch is pressed, it completes the circuit, giving an output of HIGH or ON. Pull down register is connected to the voltage source with a default state ON. If switch is pressed, it gives an output of LOW or OFF. </w:t>
      </w:r>
      <w:hyperlink r:id="rId18" w:history="1">
        <w:r w:rsidR="002417FE" w:rsidRPr="00406B2E">
          <w:rPr>
            <w:rStyle w:val="Hyperlink"/>
          </w:rPr>
          <w:t>https://www.youtube.com/watch?v=5vnW4U5Vj0k</w:t>
        </w:r>
      </w:hyperlink>
    </w:p>
    <w:p w14:paraId="7B0F4DF3" w14:textId="6FEC1664" w:rsidR="002417FE" w:rsidRDefault="002417FE" w:rsidP="00FD64AF">
      <w:pPr>
        <w:rPr>
          <w:noProof/>
        </w:rPr>
      </w:pPr>
      <w:r w:rsidRPr="002417FE">
        <w:rPr>
          <w:noProof/>
        </w:rPr>
        <w:drawing>
          <wp:anchor distT="0" distB="0" distL="114300" distR="114300" simplePos="0" relativeHeight="251670528" behindDoc="0" locked="0" layoutInCell="1" allowOverlap="1" wp14:anchorId="113AE2C7" wp14:editId="4F23F6EF">
            <wp:simplePos x="0" y="0"/>
            <wp:positionH relativeFrom="margin">
              <wp:align>center</wp:align>
            </wp:positionH>
            <wp:positionV relativeFrom="paragraph">
              <wp:posOffset>7408</wp:posOffset>
            </wp:positionV>
            <wp:extent cx="3530600" cy="1464310"/>
            <wp:effectExtent l="0" t="0" r="0" b="254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1987" t="1539" r="5960" b="9744"/>
                    <a:stretch/>
                  </pic:blipFill>
                  <pic:spPr bwMode="auto">
                    <a:xfrm>
                      <a:off x="0" y="0"/>
                      <a:ext cx="3530600" cy="1464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2968A2" w14:textId="31C50B5D" w:rsidR="00FD64AF" w:rsidRDefault="002417FE" w:rsidP="00FD64AF">
      <w:r>
        <w:t xml:space="preserve"> </w:t>
      </w:r>
    </w:p>
    <w:p w14:paraId="6F51AEC5" w14:textId="4D55A4E9" w:rsidR="002417FE" w:rsidRDefault="002417FE" w:rsidP="00FD64AF"/>
    <w:p w14:paraId="69A4569C" w14:textId="609B81F3" w:rsidR="002417FE" w:rsidRDefault="002417FE" w:rsidP="00FD64AF"/>
    <w:p w14:paraId="48D53AF7" w14:textId="374400F4" w:rsidR="002417FE" w:rsidRDefault="002417FE" w:rsidP="00FD64AF"/>
    <w:p w14:paraId="46E567B5" w14:textId="69C86723" w:rsidR="002417FE" w:rsidRDefault="002417FE" w:rsidP="00FD64AF"/>
    <w:p w14:paraId="4829A87E" w14:textId="6D2BF5EC" w:rsidR="002417FE" w:rsidRDefault="002417FE" w:rsidP="00FD64AF">
      <w:r>
        <w:lastRenderedPageBreak/>
        <w:t xml:space="preserve">The four ports P(0,1,2,3) are </w:t>
      </w:r>
      <w:r w:rsidR="001B6164">
        <w:t>8-bit</w:t>
      </w:r>
      <w:r>
        <w:t>, bidirectional, and bit addressable. They are internal pull-up registers except</w:t>
      </w:r>
      <w:r w:rsidR="001B6164">
        <w:t xml:space="preserve"> for</w:t>
      </w:r>
      <w:r>
        <w:t xml:space="preserve"> P0. They are configured with </w:t>
      </w:r>
      <w:r w:rsidR="001B6164">
        <w:t xml:space="preserve">the </w:t>
      </w:r>
      <w:r>
        <w:t>default input mode as ON.</w:t>
      </w:r>
    </w:p>
    <w:p w14:paraId="45A74039" w14:textId="3600E669" w:rsidR="005131E7" w:rsidRDefault="001B6164" w:rsidP="00E4056E">
      <w:pPr>
        <w:spacing w:after="0"/>
        <w:jc w:val="center"/>
      </w:pPr>
      <w:r>
        <w:t>Liquid Crystal Display (LCD)</w:t>
      </w:r>
    </w:p>
    <w:p w14:paraId="130A3157" w14:textId="358894E7" w:rsidR="00A41616" w:rsidRDefault="001B6164" w:rsidP="001B6164">
      <w:pPr>
        <w:contextualSpacing/>
      </w:pPr>
      <w:r>
        <w:t xml:space="preserve">LCD screen is an electronic display module used in </w:t>
      </w:r>
      <w:r w:rsidR="00A41616">
        <w:t>various</w:t>
      </w:r>
      <w:r>
        <w:t xml:space="preserve"> applications. Different </w:t>
      </w:r>
      <w:r w:rsidR="00A41616">
        <w:t>LCD types</w:t>
      </w:r>
      <w:r>
        <w:t xml:space="preserve"> are Text LED, Graphics LED, TFT, and OLED. </w:t>
      </w:r>
    </w:p>
    <w:p w14:paraId="4EBECCA0" w14:textId="0513FBBD" w:rsidR="00A41616" w:rsidRDefault="00694BC9" w:rsidP="001B6164">
      <w:pPr>
        <w:contextualSpacing/>
      </w:pPr>
      <w:r>
        <w:t>A 16x2 LCD displays 16 characters per line</w:t>
      </w:r>
      <w:r w:rsidR="00A41616">
        <w:t>, with</w:t>
      </w:r>
      <w:r>
        <w:t xml:space="preserve"> 2 such lines. Each character is displayed in</w:t>
      </w:r>
      <w:r w:rsidR="00A41616">
        <w:t xml:space="preserve"> a</w:t>
      </w:r>
      <w:r>
        <w:t xml:space="preserve"> 5x7 pixel matrix. </w:t>
      </w:r>
    </w:p>
    <w:p w14:paraId="5B941033" w14:textId="2FDB9087" w:rsidR="001B6164" w:rsidRDefault="00A41616" w:rsidP="001B6164">
      <w:pPr>
        <w:contextualSpacing/>
      </w:pPr>
      <w:r w:rsidRPr="00A41616">
        <w:rPr>
          <w:noProof/>
        </w:rPr>
        <w:drawing>
          <wp:anchor distT="0" distB="0" distL="114300" distR="114300" simplePos="0" relativeHeight="251671552" behindDoc="0" locked="0" layoutInCell="1" allowOverlap="1" wp14:anchorId="7AE4DBCB" wp14:editId="2C0A4160">
            <wp:simplePos x="0" y="0"/>
            <wp:positionH relativeFrom="margin">
              <wp:align>left</wp:align>
            </wp:positionH>
            <wp:positionV relativeFrom="paragraph">
              <wp:posOffset>401744</wp:posOffset>
            </wp:positionV>
            <wp:extent cx="3310255" cy="1608455"/>
            <wp:effectExtent l="0" t="0" r="444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r="471" b="-535"/>
                    <a:stretch/>
                  </pic:blipFill>
                  <pic:spPr bwMode="auto">
                    <a:xfrm>
                      <a:off x="0" y="0"/>
                      <a:ext cx="3310467" cy="1608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4BC9">
        <w:t xml:space="preserve">This LCD has two registers, Command and Data. </w:t>
      </w:r>
      <w:r>
        <w:t>Command registers store commands, Data registers store data to be displayed on the LCD.</w:t>
      </w:r>
      <w:r w:rsidRPr="00A41616">
        <w:t xml:space="preserve"> </w:t>
      </w:r>
    </w:p>
    <w:p w14:paraId="15444783" w14:textId="0F7DDCEC" w:rsidR="00A41616" w:rsidRDefault="00A41616" w:rsidP="001B6164">
      <w:pPr>
        <w:contextualSpacing/>
      </w:pPr>
      <w:r>
        <w:t>GND and VCC: Supply Voltage</w:t>
      </w:r>
    </w:p>
    <w:p w14:paraId="59CE772E" w14:textId="65590658" w:rsidR="00A41616" w:rsidRDefault="00A41616" w:rsidP="001B6164">
      <w:pPr>
        <w:contextualSpacing/>
      </w:pPr>
      <w:r>
        <w:t>VEE: Contrast control</w:t>
      </w:r>
    </w:p>
    <w:p w14:paraId="5E6895F8" w14:textId="2AD45BA1" w:rsidR="00A41616" w:rsidRDefault="00A41616" w:rsidP="001B6164">
      <w:pPr>
        <w:contextualSpacing/>
      </w:pPr>
      <w:r>
        <w:t>LED+ and LED-: ON and OFF backlight LED</w:t>
      </w:r>
    </w:p>
    <w:p w14:paraId="55AB6C5C" w14:textId="3AFFB9E8" w:rsidR="00A41616" w:rsidRDefault="00A41616" w:rsidP="001B6164">
      <w:pPr>
        <w:contextualSpacing/>
      </w:pPr>
      <w:r>
        <w:t>RS: Register select (0 for command, 1 for data)</w:t>
      </w:r>
    </w:p>
    <w:p w14:paraId="6DE548B6" w14:textId="43B5B7C1" w:rsidR="00A41616" w:rsidRDefault="00A41616" w:rsidP="001B6164">
      <w:pPr>
        <w:contextualSpacing/>
      </w:pPr>
      <w:r>
        <w:t>R/W: Read and write operation (1 for read, 0 for write)</w:t>
      </w:r>
    </w:p>
    <w:p w14:paraId="3A12941F" w14:textId="2355466C" w:rsidR="00A41616" w:rsidRDefault="00A41616" w:rsidP="001B6164">
      <w:pPr>
        <w:contextualSpacing/>
      </w:pPr>
      <w:r>
        <w:t xml:space="preserve">EN: Perform R/W operation giving high to low transition on the </w:t>
      </w:r>
      <w:proofErr w:type="gramStart"/>
      <w:r>
        <w:t>pin</w:t>
      </w:r>
      <w:proofErr w:type="gramEnd"/>
    </w:p>
    <w:p w14:paraId="7F8FCC07" w14:textId="51C674C8" w:rsidR="00A41616" w:rsidRDefault="00A41616" w:rsidP="001B6164">
      <w:pPr>
        <w:contextualSpacing/>
      </w:pPr>
      <w:r>
        <w:t>DB0 – DB1: Data pins</w:t>
      </w:r>
    </w:p>
    <w:p w14:paraId="080B161B" w14:textId="2C5BC634" w:rsidR="00A41616" w:rsidRDefault="00A41616" w:rsidP="001B6164">
      <w:pPr>
        <w:contextualSpacing/>
      </w:pPr>
    </w:p>
    <w:p w14:paraId="57CF7BCD" w14:textId="21764673" w:rsidR="00A41616" w:rsidRDefault="00A41616" w:rsidP="001B6164">
      <w:pPr>
        <w:contextualSpacing/>
      </w:pPr>
      <w:r w:rsidRPr="00A41616">
        <w:rPr>
          <w:noProof/>
        </w:rPr>
        <w:drawing>
          <wp:anchor distT="0" distB="0" distL="114300" distR="114300" simplePos="0" relativeHeight="251672576" behindDoc="0" locked="0" layoutInCell="1" allowOverlap="1" wp14:anchorId="74C76FE0" wp14:editId="795779A1">
            <wp:simplePos x="0" y="0"/>
            <wp:positionH relativeFrom="column">
              <wp:posOffset>0</wp:posOffset>
            </wp:positionH>
            <wp:positionV relativeFrom="paragraph">
              <wp:posOffset>3175</wp:posOffset>
            </wp:positionV>
            <wp:extent cx="3038475" cy="933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38475" cy="933450"/>
                    </a:xfrm>
                    <a:prstGeom prst="rect">
                      <a:avLst/>
                    </a:prstGeom>
                  </pic:spPr>
                </pic:pic>
              </a:graphicData>
            </a:graphic>
          </wp:anchor>
        </w:drawing>
      </w:r>
    </w:p>
    <w:p w14:paraId="51797B26" w14:textId="457AFA77" w:rsidR="00A41616" w:rsidRDefault="00A41616" w:rsidP="001B6164">
      <w:pPr>
        <w:contextualSpacing/>
      </w:pPr>
    </w:p>
    <w:p w14:paraId="19E790F5" w14:textId="63B0C5CB" w:rsidR="00A41616" w:rsidRDefault="00A41616" w:rsidP="001B6164">
      <w:pPr>
        <w:contextualSpacing/>
      </w:pPr>
    </w:p>
    <w:p w14:paraId="0FA0DED5" w14:textId="29913BF1" w:rsidR="00A41616" w:rsidRDefault="00A41616" w:rsidP="001B6164">
      <w:pPr>
        <w:contextualSpacing/>
      </w:pPr>
    </w:p>
    <w:p w14:paraId="43B5469F" w14:textId="6B28AE14" w:rsidR="00A41616" w:rsidRDefault="00A41616" w:rsidP="001B6164">
      <w:pPr>
        <w:contextualSpacing/>
      </w:pPr>
    </w:p>
    <w:p w14:paraId="1FD663C0" w14:textId="12AB3373" w:rsidR="00A41616" w:rsidRDefault="00A41616" w:rsidP="001B6164">
      <w:pPr>
        <w:contextualSpacing/>
      </w:pPr>
      <w:r w:rsidRPr="00A41616">
        <w:rPr>
          <w:noProof/>
        </w:rPr>
        <w:drawing>
          <wp:anchor distT="0" distB="0" distL="114300" distR="114300" simplePos="0" relativeHeight="251673600" behindDoc="0" locked="0" layoutInCell="1" allowOverlap="1" wp14:anchorId="6FB83F3C" wp14:editId="5E2E58EA">
            <wp:simplePos x="0" y="0"/>
            <wp:positionH relativeFrom="margin">
              <wp:align>center</wp:align>
            </wp:positionH>
            <wp:positionV relativeFrom="paragraph">
              <wp:posOffset>6985</wp:posOffset>
            </wp:positionV>
            <wp:extent cx="5715000" cy="39338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933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BA6DE2" w14:textId="0473FC4E" w:rsidR="00A41616" w:rsidRDefault="00A41616" w:rsidP="001B6164">
      <w:pPr>
        <w:contextualSpacing/>
      </w:pPr>
    </w:p>
    <w:p w14:paraId="70A2F428" w14:textId="064792EA" w:rsidR="00A41616" w:rsidRDefault="00A41616" w:rsidP="001B6164">
      <w:pPr>
        <w:contextualSpacing/>
      </w:pPr>
    </w:p>
    <w:p w14:paraId="02DBE138" w14:textId="485BDC63" w:rsidR="00A41616" w:rsidRDefault="00A41616" w:rsidP="001B6164">
      <w:pPr>
        <w:contextualSpacing/>
      </w:pPr>
    </w:p>
    <w:p w14:paraId="0722A0E8" w14:textId="56838DB7" w:rsidR="00A41616" w:rsidRDefault="00A41616" w:rsidP="001B6164">
      <w:pPr>
        <w:contextualSpacing/>
      </w:pPr>
    </w:p>
    <w:p w14:paraId="0FE0907B" w14:textId="351380D9" w:rsidR="00A41616" w:rsidRDefault="00A41616" w:rsidP="001B6164">
      <w:pPr>
        <w:contextualSpacing/>
      </w:pPr>
    </w:p>
    <w:p w14:paraId="4842C738" w14:textId="44E186A3" w:rsidR="00A41616" w:rsidRDefault="00A41616" w:rsidP="001B6164">
      <w:pPr>
        <w:contextualSpacing/>
      </w:pPr>
    </w:p>
    <w:p w14:paraId="1AF6E625" w14:textId="0CE7E57F" w:rsidR="00A41616" w:rsidRDefault="00A41616" w:rsidP="001B6164">
      <w:pPr>
        <w:contextualSpacing/>
      </w:pPr>
    </w:p>
    <w:p w14:paraId="375BFAA0" w14:textId="5EAA9C86" w:rsidR="00A41616" w:rsidRDefault="00A41616" w:rsidP="001B6164">
      <w:pPr>
        <w:contextualSpacing/>
      </w:pPr>
    </w:p>
    <w:p w14:paraId="524396B2" w14:textId="05F91896" w:rsidR="00A41616" w:rsidRDefault="00A41616" w:rsidP="001B6164">
      <w:pPr>
        <w:contextualSpacing/>
      </w:pPr>
    </w:p>
    <w:p w14:paraId="4030F7E0" w14:textId="31A22DDC" w:rsidR="00A41616" w:rsidRDefault="00A41616" w:rsidP="001B6164">
      <w:pPr>
        <w:contextualSpacing/>
      </w:pPr>
    </w:p>
    <w:p w14:paraId="35C61076" w14:textId="0A7259E9" w:rsidR="00A41616" w:rsidRDefault="00A41616" w:rsidP="001B6164">
      <w:pPr>
        <w:contextualSpacing/>
      </w:pPr>
    </w:p>
    <w:p w14:paraId="5FEFE75B" w14:textId="118B723E" w:rsidR="00A41616" w:rsidRDefault="00A41616" w:rsidP="001B6164">
      <w:pPr>
        <w:contextualSpacing/>
      </w:pPr>
    </w:p>
    <w:p w14:paraId="2DAA6262" w14:textId="7C8D035E" w:rsidR="00A41616" w:rsidRDefault="00A41616" w:rsidP="001B6164">
      <w:pPr>
        <w:contextualSpacing/>
      </w:pPr>
    </w:p>
    <w:p w14:paraId="48C72F13" w14:textId="1C65C48C" w:rsidR="00A41616" w:rsidRDefault="00A41616" w:rsidP="001B6164">
      <w:pPr>
        <w:contextualSpacing/>
      </w:pPr>
    </w:p>
    <w:p w14:paraId="0731DDC5" w14:textId="1F1576CE" w:rsidR="00A41616" w:rsidRDefault="00A41616" w:rsidP="001B6164">
      <w:pPr>
        <w:contextualSpacing/>
      </w:pPr>
    </w:p>
    <w:p w14:paraId="157B8512" w14:textId="3EACBAE9" w:rsidR="00A41616" w:rsidRDefault="00A41616" w:rsidP="001B6164">
      <w:pPr>
        <w:contextualSpacing/>
      </w:pPr>
    </w:p>
    <w:p w14:paraId="038B5F67" w14:textId="14D7B555" w:rsidR="00A41616" w:rsidRDefault="00A41616" w:rsidP="001B6164">
      <w:pPr>
        <w:contextualSpacing/>
      </w:pPr>
    </w:p>
    <w:p w14:paraId="32543939" w14:textId="64241426" w:rsidR="00A41616" w:rsidRDefault="00A41616" w:rsidP="001B6164">
      <w:pPr>
        <w:contextualSpacing/>
      </w:pPr>
    </w:p>
    <w:p w14:paraId="5725EAD7" w14:textId="64AF2FAB" w:rsidR="00A41616" w:rsidRDefault="00A41616" w:rsidP="001B6164">
      <w:pPr>
        <w:contextualSpacing/>
      </w:pPr>
    </w:p>
    <w:p w14:paraId="2FC48CBD" w14:textId="2257EB6E" w:rsidR="00A41616" w:rsidRDefault="00A41616" w:rsidP="001B6164">
      <w:pPr>
        <w:contextualSpacing/>
      </w:pPr>
    </w:p>
    <w:p w14:paraId="21EF9A5A" w14:textId="00013BCD" w:rsidR="00A41616" w:rsidRDefault="00A41616" w:rsidP="001B6164">
      <w:pPr>
        <w:contextualSpacing/>
      </w:pPr>
    </w:p>
    <w:p w14:paraId="785A577D" w14:textId="0682AF24" w:rsidR="00A41616" w:rsidRDefault="00A41616" w:rsidP="00A41616">
      <w:pPr>
        <w:contextualSpacing/>
        <w:jc w:val="center"/>
      </w:pPr>
      <w:r>
        <w:t>ASCII Table</w:t>
      </w:r>
    </w:p>
    <w:p w14:paraId="66E51DD2" w14:textId="1A921589" w:rsidR="005D5CC9" w:rsidRDefault="005D5CC9" w:rsidP="001B6164">
      <w:pPr>
        <w:contextualSpacing/>
      </w:pPr>
      <w:r>
        <w:rPr>
          <w:noProof/>
        </w:rPr>
        <w:lastRenderedPageBreak/>
        <w:drawing>
          <wp:anchor distT="0" distB="0" distL="114300" distR="114300" simplePos="0" relativeHeight="251676672" behindDoc="0" locked="0" layoutInCell="1" allowOverlap="1" wp14:anchorId="60F698C5" wp14:editId="334F3D40">
            <wp:simplePos x="0" y="0"/>
            <wp:positionH relativeFrom="column">
              <wp:posOffset>2659380</wp:posOffset>
            </wp:positionH>
            <wp:positionV relativeFrom="paragraph">
              <wp:posOffset>171450</wp:posOffset>
            </wp:positionV>
            <wp:extent cx="2529840" cy="2235835"/>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2971" t="7713" r="3301" b="4294"/>
                    <a:stretch/>
                  </pic:blipFill>
                  <pic:spPr bwMode="auto">
                    <a:xfrm>
                      <a:off x="0" y="0"/>
                      <a:ext cx="2529840" cy="2235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0B83" w:rsidRPr="00F10B83">
        <w:rPr>
          <w:noProof/>
        </w:rPr>
        <w:drawing>
          <wp:anchor distT="0" distB="0" distL="114300" distR="114300" simplePos="0" relativeHeight="251675648" behindDoc="0" locked="0" layoutInCell="1" allowOverlap="1" wp14:anchorId="5D912025" wp14:editId="1A49E07C">
            <wp:simplePos x="0" y="0"/>
            <wp:positionH relativeFrom="column">
              <wp:posOffset>1371600</wp:posOffset>
            </wp:positionH>
            <wp:positionV relativeFrom="paragraph">
              <wp:posOffset>179705</wp:posOffset>
            </wp:positionV>
            <wp:extent cx="1102995" cy="2256790"/>
            <wp:effectExtent l="0" t="0" r="190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02995" cy="225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0B83" w:rsidRPr="00F10B83">
        <w:rPr>
          <w:noProof/>
        </w:rPr>
        <w:drawing>
          <wp:anchor distT="0" distB="0" distL="114300" distR="114300" simplePos="0" relativeHeight="251674624" behindDoc="0" locked="0" layoutInCell="1" allowOverlap="1" wp14:anchorId="00727827" wp14:editId="413AA13C">
            <wp:simplePos x="0" y="0"/>
            <wp:positionH relativeFrom="margin">
              <wp:align>left</wp:align>
            </wp:positionH>
            <wp:positionV relativeFrom="paragraph">
              <wp:posOffset>181610</wp:posOffset>
            </wp:positionV>
            <wp:extent cx="1257300" cy="22567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58459" cy="2258912"/>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wo </w:t>
      </w:r>
      <w:r w:rsidR="00F10B83">
        <w:t>types of Matrix keypads: 4x3</w:t>
      </w:r>
      <w:r>
        <w:t>,</w:t>
      </w:r>
      <w:r w:rsidR="00F10B83">
        <w:t xml:space="preserve"> 4x4.</w:t>
      </w:r>
      <w:r>
        <w:t xml:space="preserve"> </w:t>
      </w:r>
      <w:hyperlink r:id="rId26" w:history="1">
        <w:r w:rsidRPr="00AA3932">
          <w:rPr>
            <w:rStyle w:val="Hyperlink"/>
          </w:rPr>
          <w:t>https://embedjournal.com/interface-4x4-matrix-keypad-with-microcontroller/</w:t>
        </w:r>
      </w:hyperlink>
    </w:p>
    <w:p w14:paraId="04BBBC46" w14:textId="276FF015" w:rsidR="005D5CC9" w:rsidRDefault="005D5CC9" w:rsidP="001B6164">
      <w:pPr>
        <w:contextualSpacing/>
      </w:pPr>
      <w:r>
        <w:t>Black</w:t>
      </w:r>
      <w:r w:rsidR="000F443E">
        <w:t xml:space="preserve"> (rows)</w:t>
      </w:r>
      <w:r>
        <w:t xml:space="preserve"> – 0</w:t>
      </w:r>
    </w:p>
    <w:p w14:paraId="7E589F40" w14:textId="2FFA5347" w:rsidR="005D5CC9" w:rsidRDefault="005D5CC9" w:rsidP="001B6164">
      <w:pPr>
        <w:contextualSpacing/>
      </w:pPr>
      <w:r>
        <w:t xml:space="preserve">Red </w:t>
      </w:r>
      <w:r w:rsidR="000F443E">
        <w:t xml:space="preserve">(columns) </w:t>
      </w:r>
      <w:r>
        <w:t>– 1</w:t>
      </w:r>
    </w:p>
    <w:p w14:paraId="3159931A" w14:textId="77777777" w:rsidR="000F443E" w:rsidRDefault="000F443E" w:rsidP="001B6164">
      <w:pPr>
        <w:contextualSpacing/>
      </w:pPr>
    </w:p>
    <w:p w14:paraId="2544E8DE" w14:textId="33342C2F" w:rsidR="005D5CC9" w:rsidRDefault="004F0308" w:rsidP="001B6164">
      <w:pPr>
        <w:contextualSpacing/>
      </w:pPr>
      <w:r w:rsidRPr="004F0308">
        <w:t>The circuit below the button will be shorted when the button is pressed</w:t>
      </w:r>
      <w:r w:rsidR="000F443E">
        <w:t>. It results in the button’s column getting 0 voltage.</w:t>
      </w:r>
    </w:p>
    <w:p w14:paraId="490FC8F1" w14:textId="7D9CA169" w:rsidR="00B539DF" w:rsidRDefault="00B539DF" w:rsidP="001B6164">
      <w:pPr>
        <w:contextualSpacing/>
      </w:pPr>
    </w:p>
    <w:p w14:paraId="4F427DA3" w14:textId="039CB890" w:rsidR="00A604C6" w:rsidRDefault="00B539DF" w:rsidP="001B6164">
      <w:r>
        <w:t xml:space="preserve">Then, each row is given a high voltage, when it reaches the row where the button is pressed, the column will </w:t>
      </w:r>
      <w:r w:rsidR="00E4056E">
        <w:t>return</w:t>
      </w:r>
      <w:r>
        <w:t xml:space="preserve"> the high voltage or 1.</w:t>
      </w:r>
    </w:p>
    <w:p w14:paraId="76503190" w14:textId="0A3C3A4A" w:rsidR="00A604C6" w:rsidRDefault="00A604C6" w:rsidP="001B6164">
      <w:pPr>
        <w:contextualSpacing/>
      </w:pPr>
      <w:r>
        <w:t>Timer / Counter: There are two of them, Timer/Counter 0 and 1.</w:t>
      </w:r>
    </w:p>
    <w:p w14:paraId="7792BBB2" w14:textId="1CFAA330" w:rsidR="00A604C6" w:rsidRDefault="00A604C6" w:rsidP="001B6164">
      <w:pPr>
        <w:contextualSpacing/>
      </w:pPr>
      <w:r>
        <w:t>A timer is used to generate a time delay. The clock source is the internal crystal frequency of the 8051,</w:t>
      </w:r>
    </w:p>
    <w:p w14:paraId="35FA1364" w14:textId="2AD73100" w:rsidR="00A604C6" w:rsidRDefault="00A604C6" w:rsidP="001B6164">
      <w:r>
        <w:t xml:space="preserve">An event counter is an external input pin to count the number of events on registers like </w:t>
      </w:r>
      <w:r w:rsidR="00E4056E">
        <w:t>the</w:t>
      </w:r>
      <w:r w:rsidR="00155EC1">
        <w:t xml:space="preserve"> </w:t>
      </w:r>
      <w:r>
        <w:t>number of people passing through an entrance or others which can be converted to pulses.</w:t>
      </w:r>
    </w:p>
    <w:p w14:paraId="4C334861" w14:textId="7A4F9145" w:rsidR="00A604C6" w:rsidRDefault="00A604C6" w:rsidP="001B6164">
      <w:r>
        <w:t>TH0, TL0, TH1, TL1, TMOD (Timer mode register), TCON (Timer control register).</w:t>
      </w:r>
    </w:p>
    <w:p w14:paraId="0B090E83" w14:textId="1702A049" w:rsidR="00A604C6" w:rsidRDefault="00A604C6" w:rsidP="001B6164">
      <w:r>
        <w:t xml:space="preserve">TCON is a register controlling </w:t>
      </w:r>
      <w:r w:rsidR="00155EC1">
        <w:t xml:space="preserve">the </w:t>
      </w:r>
      <w:r>
        <w:t xml:space="preserve">operations of </w:t>
      </w:r>
      <w:r w:rsidR="00155EC1">
        <w:t>counters</w:t>
      </w:r>
      <w:r>
        <w:t xml:space="preserve"> and timers. It is an 8-bit register where four upper bits are for timers and counters, lower ones are for interrupts. They are TF1, TR1, TF0, TR0, IE1, IT1, IE0, IT0.</w:t>
      </w:r>
    </w:p>
    <w:p w14:paraId="6AD8C876" w14:textId="6633A82F" w:rsidR="00A604C6" w:rsidRDefault="00A604C6" w:rsidP="00A604C6">
      <w:r>
        <w:t xml:space="preserve">TMOD is </w:t>
      </w:r>
      <w:r w:rsidR="00155EC1">
        <w:t xml:space="preserve">an </w:t>
      </w:r>
      <w:r>
        <w:t xml:space="preserve">8-bit register for selecting </w:t>
      </w:r>
      <w:r w:rsidR="00155EC1">
        <w:t xml:space="preserve">a </w:t>
      </w:r>
      <w:r>
        <w:t>timer or counter and mode of timers. GATE, C/</w:t>
      </w:r>
      <w:proofErr w:type="spellStart"/>
      <w:r>
        <w:t>Tbar</w:t>
      </w:r>
      <w:proofErr w:type="spellEnd"/>
      <w:r>
        <w:t>, M1, M0,</w:t>
      </w:r>
      <w:r w:rsidRPr="00A604C6">
        <w:t xml:space="preserve"> </w:t>
      </w:r>
      <w:r>
        <w:t>GATE, C/</w:t>
      </w:r>
      <w:proofErr w:type="spellStart"/>
      <w:r>
        <w:t>Tbar</w:t>
      </w:r>
      <w:proofErr w:type="spellEnd"/>
      <w:r>
        <w:t xml:space="preserve">, M1, M0. The top half controls timer 1 and </w:t>
      </w:r>
      <w:r w:rsidR="00155EC1">
        <w:t xml:space="preserve">the </w:t>
      </w:r>
      <w:r>
        <w:t xml:space="preserve">bottom half controls timer 0. If </w:t>
      </w:r>
      <w:r w:rsidR="00155EC1">
        <w:t xml:space="preserve">the </w:t>
      </w:r>
      <w:r>
        <w:t xml:space="preserve">gate is set to 0, starting and stopping is done by software, if it is 1, we can perform </w:t>
      </w:r>
      <w:r w:rsidR="00155EC1">
        <w:t xml:space="preserve">a </w:t>
      </w:r>
      <w:r>
        <w:t>hardware timer. If C/T is 1, it is acting as a counter mode, else timer mode.</w:t>
      </w:r>
    </w:p>
    <w:p w14:paraId="635B3569" w14:textId="1B080D10" w:rsidR="00155EC1" w:rsidRDefault="00155EC1" w:rsidP="00155EC1">
      <w:pPr>
        <w:jc w:val="center"/>
      </w:pPr>
      <w:r w:rsidRPr="00155EC1">
        <w:rPr>
          <w:noProof/>
        </w:rPr>
        <w:drawing>
          <wp:anchor distT="0" distB="0" distL="114300" distR="114300" simplePos="0" relativeHeight="251677696" behindDoc="0" locked="0" layoutInCell="1" allowOverlap="1" wp14:anchorId="6406F44D" wp14:editId="29ED1EB7">
            <wp:simplePos x="0" y="0"/>
            <wp:positionH relativeFrom="page">
              <wp:posOffset>4814570</wp:posOffset>
            </wp:positionH>
            <wp:positionV relativeFrom="paragraph">
              <wp:posOffset>8890</wp:posOffset>
            </wp:positionV>
            <wp:extent cx="2957195" cy="18364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57195" cy="1836420"/>
                    </a:xfrm>
                    <a:prstGeom prst="rect">
                      <a:avLst/>
                    </a:prstGeom>
                  </pic:spPr>
                </pic:pic>
              </a:graphicData>
            </a:graphic>
            <wp14:sizeRelH relativeFrom="margin">
              <wp14:pctWidth>0</wp14:pctWidth>
            </wp14:sizeRelH>
            <wp14:sizeRelV relativeFrom="margin">
              <wp14:pctHeight>0</wp14:pctHeight>
            </wp14:sizeRelV>
          </wp:anchor>
        </w:drawing>
      </w:r>
      <w:r>
        <w:t>Serial Communication</w:t>
      </w:r>
    </w:p>
    <w:p w14:paraId="1EE9F00A" w14:textId="492855CA" w:rsidR="00155EC1" w:rsidRDefault="00155EC1" w:rsidP="00155EC1">
      <w:r>
        <w:t>Serial transfer sends and receives only from one pin like D0. Parallel transfer can transfer data via many pins D0-D7 at once.</w:t>
      </w:r>
    </w:p>
    <w:p w14:paraId="6045593C" w14:textId="5D1E9181" w:rsidR="00155EC1" w:rsidRDefault="00155EC1" w:rsidP="00155EC1">
      <w:r>
        <w:t>8051 module connects to the PC using RS232, which supports half-duplex, synchronous/asynchronous, serial communication.</w:t>
      </w:r>
    </w:p>
    <w:p w14:paraId="268E5002" w14:textId="352B9B18" w:rsidR="00155EC1" w:rsidRDefault="00155EC1" w:rsidP="00155EC1">
      <w:r>
        <w:t>In Simplex, data can be sent only in one direction. In a Duplex, data can be transmitted and received. In Half duplex, data is transmitted one way at a time. In Full duplex, data is transmitted and received at the same time. Synchronous data is sent in blocks of bytes. Asynchronous data is sent in individual bytes.</w:t>
      </w:r>
    </w:p>
    <w:p w14:paraId="0CB19534" w14:textId="279AD01C" w:rsidR="00155EC1" w:rsidRDefault="00155EC1" w:rsidP="00155EC1">
      <w:r w:rsidRPr="00155EC1">
        <w:rPr>
          <w:noProof/>
        </w:rPr>
        <w:drawing>
          <wp:anchor distT="0" distB="0" distL="114300" distR="114300" simplePos="0" relativeHeight="251678720" behindDoc="0" locked="0" layoutInCell="1" allowOverlap="1" wp14:anchorId="14DBF865" wp14:editId="16095A0E">
            <wp:simplePos x="0" y="0"/>
            <wp:positionH relativeFrom="margin">
              <wp:align>center</wp:align>
            </wp:positionH>
            <wp:positionV relativeFrom="paragraph">
              <wp:posOffset>386080</wp:posOffset>
            </wp:positionV>
            <wp:extent cx="3101340" cy="67437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101340" cy="674370"/>
                    </a:xfrm>
                    <a:prstGeom prst="rect">
                      <a:avLst/>
                    </a:prstGeom>
                  </pic:spPr>
                </pic:pic>
              </a:graphicData>
            </a:graphic>
            <wp14:sizeRelH relativeFrom="margin">
              <wp14:pctWidth>0</wp14:pctWidth>
            </wp14:sizeRelH>
            <wp14:sizeRelV relativeFrom="margin">
              <wp14:pctHeight>0</wp14:pctHeight>
            </wp14:sizeRelV>
          </wp:anchor>
        </w:drawing>
      </w:r>
      <w:r w:rsidR="00D071E7">
        <w:t>The sender</w:t>
      </w:r>
      <w:r>
        <w:t xml:space="preserve"> is a parallel-in-serial-out shift register </w:t>
      </w:r>
      <w:r w:rsidR="00D071E7">
        <w:t>that</w:t>
      </w:r>
      <w:r>
        <w:t xml:space="preserve"> takes in bytes of data and converts </w:t>
      </w:r>
      <w:r w:rsidR="00D071E7">
        <w:t>them</w:t>
      </w:r>
      <w:r>
        <w:t xml:space="preserve"> into bits for transmission over a single data line. </w:t>
      </w:r>
      <w:r w:rsidR="00D071E7">
        <w:t xml:space="preserve">The receiver </w:t>
      </w:r>
      <w:r>
        <w:t xml:space="preserve">is a serial-in-parallel-out shift register </w:t>
      </w:r>
      <w:r w:rsidR="00D071E7">
        <w:t>that</w:t>
      </w:r>
      <w:r>
        <w:t xml:space="preserve"> receives </w:t>
      </w:r>
      <w:r w:rsidR="00E4056E">
        <w:t>data bits</w:t>
      </w:r>
      <w:r>
        <w:t xml:space="preserve"> and packs them into a byte.</w:t>
      </w:r>
    </w:p>
    <w:p w14:paraId="744095A6" w14:textId="5A7685E4" w:rsidR="00155EC1" w:rsidRPr="00903607" w:rsidRDefault="00155EC1" w:rsidP="00155EC1"/>
    <w:p w14:paraId="310D7C30" w14:textId="7FD08BE5" w:rsidR="00A604C6" w:rsidRDefault="00A604C6" w:rsidP="001B6164"/>
    <w:p w14:paraId="7E93D4F6" w14:textId="08C01672" w:rsidR="00155EC1" w:rsidRDefault="00155EC1" w:rsidP="001B6164"/>
    <w:p w14:paraId="4C29BD39" w14:textId="5AE422FB" w:rsidR="00155EC1" w:rsidRDefault="00155EC1" w:rsidP="00155EC1">
      <w:r>
        <w:t xml:space="preserve">UART and USART are special Integrated Control chips made for serial communication. Writing software </w:t>
      </w:r>
      <w:r w:rsidR="00D071E7">
        <w:t>using</w:t>
      </w:r>
      <w:r>
        <w:t xml:space="preserve"> synchronous and asynchronous methods is possible</w:t>
      </w:r>
      <w:r w:rsidR="00D071E7">
        <w:t xml:space="preserve"> but </w:t>
      </w:r>
      <w:r>
        <w:t xml:space="preserve">tedious and long. UART is </w:t>
      </w:r>
      <w:r w:rsidR="00D071E7">
        <w:t xml:space="preserve">a </w:t>
      </w:r>
      <w:r>
        <w:t>universal asynchronous receiver-transmitter</w:t>
      </w:r>
      <w:r w:rsidR="00D071E7">
        <w:t>,</w:t>
      </w:r>
      <w:r>
        <w:t xml:space="preserve"> and USART is </w:t>
      </w:r>
      <w:r w:rsidR="00D071E7">
        <w:t xml:space="preserve">a </w:t>
      </w:r>
      <w:r>
        <w:t>universal synchronous-asynchronous receiver-transmitter. 8051 has an inbuilt UART.</w:t>
      </w:r>
    </w:p>
    <w:p w14:paraId="49D3D4BF" w14:textId="48C1544D" w:rsidR="00D071E7" w:rsidRDefault="00D071E7" w:rsidP="00155EC1">
      <w:r>
        <w:t>TXD(transmitted data) and RXD(received data) are TTL compatible. The 8051 requires a line driver like the MAX232 chip to make them RS232 compatible. PC supports several baud rates, but 9600 is the default. The hyper terminal supports baud rates higher than 19200 bps. The 8052 transfers and receives data serially at many baud rates by using UART. Timer 1 sets the baud rate.</w:t>
      </w:r>
    </w:p>
    <w:p w14:paraId="3BCBF899" w14:textId="50A6161A" w:rsidR="00362CB5" w:rsidRDefault="00362CB5" w:rsidP="00362CB5">
      <w:pPr>
        <w:spacing w:after="0"/>
        <w:jc w:val="center"/>
      </w:pPr>
      <w:r>
        <w:t>Baud Rate Calculation</w:t>
      </w:r>
    </w:p>
    <w:p w14:paraId="0EAAC0CF" w14:textId="15CE0D07" w:rsidR="00362CB5" w:rsidRDefault="00362CB5" w:rsidP="00362CB5">
      <w:r>
        <w:t>Take the frequency (12MHz) and divide it by 12 and then 32. You will get 1MHz and 31250Hz respectively. If the baud rate required is 9600, the 31250/9600 which is 3.25. It is not a perfect integer, so 12MHz is unsuitable for serial communication. If the frequency is 11.0592MHz, you will get 3. So, 11.0592MHz is suitable for serial communication.</w:t>
      </w:r>
    </w:p>
    <w:p w14:paraId="1CD68D8D" w14:textId="498DCFA8" w:rsidR="00362CB5" w:rsidRDefault="00362CB5" w:rsidP="00362CB5">
      <w:r w:rsidRPr="00362CB5">
        <w:rPr>
          <w:noProof/>
        </w:rPr>
        <w:drawing>
          <wp:anchor distT="0" distB="0" distL="114300" distR="114300" simplePos="0" relativeHeight="251679744" behindDoc="0" locked="0" layoutInCell="1" allowOverlap="1" wp14:anchorId="7EC2C8CC" wp14:editId="668337B8">
            <wp:simplePos x="0" y="0"/>
            <wp:positionH relativeFrom="column">
              <wp:posOffset>0</wp:posOffset>
            </wp:positionH>
            <wp:positionV relativeFrom="paragraph">
              <wp:posOffset>560070</wp:posOffset>
            </wp:positionV>
            <wp:extent cx="6858000" cy="3447415"/>
            <wp:effectExtent l="0" t="0" r="0" b="63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344741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Registers used for serial transfer circuits are PCON (Power Control Register), SBUF (Serial Data Buffer), and SCON (Serial Control Register). PCON forces the 8051 into power-saving mode. It consists of two power-saving mode bits and one for serial baud rate control. PCON is not bit addressable. </w:t>
      </w:r>
    </w:p>
    <w:p w14:paraId="63D7B8AF" w14:textId="0B669FFF" w:rsidR="00362CB5" w:rsidRDefault="00626F34" w:rsidP="00626F34">
      <w:pPr>
        <w:jc w:val="center"/>
      </w:pPr>
      <w:r>
        <w:rPr>
          <w:b/>
          <w:bCs/>
        </w:rPr>
        <w:t>STM32 Microcontroller</w:t>
      </w:r>
    </w:p>
    <w:p w14:paraId="7B14AF48" w14:textId="20FA528C" w:rsidR="00626F34" w:rsidRDefault="00626F34" w:rsidP="00626F34">
      <w:r>
        <w:t xml:space="preserve">STM32 is an industrial microcontroller far powerful than the Arduino. It has an on-board programmer and debugger, 32-bit microcontroller, I/O pins for external components, and Arduino compatible pins. A USB type A to Mini type B cable is required to connect the board with PC. It also supports shields with specialized functionality add-ons. Different expansion boards are available for STM32 for bluetooth, NFC, </w:t>
      </w:r>
      <w:r w:rsidR="0099119D">
        <w:t>Wi-Fi</w:t>
      </w:r>
      <w:r>
        <w:t>, motor capabilities which are manufactured by the ST company itself.</w:t>
      </w:r>
      <w:r w:rsidR="0099119D">
        <w:t xml:space="preserve"> There are also 3</w:t>
      </w:r>
      <w:r w:rsidR="0099119D" w:rsidRPr="0099119D">
        <w:rPr>
          <w:vertAlign w:val="superscript"/>
        </w:rPr>
        <w:t>rd</w:t>
      </w:r>
      <w:r w:rsidR="0099119D">
        <w:t xml:space="preserve"> party boards available, but there is no guarantee that they will work as expected.</w:t>
      </w:r>
    </w:p>
    <w:p w14:paraId="3E3D9209" w14:textId="46EDA89E" w:rsidR="00DE5390" w:rsidRDefault="00DE5390" w:rsidP="00DE5390">
      <w:pPr>
        <w:jc w:val="center"/>
      </w:pPr>
      <w:r w:rsidRPr="00DE5390">
        <w:rPr>
          <w:noProof/>
        </w:rPr>
        <w:lastRenderedPageBreak/>
        <w:drawing>
          <wp:anchor distT="0" distB="0" distL="114300" distR="114300" simplePos="0" relativeHeight="251680768" behindDoc="0" locked="0" layoutInCell="1" allowOverlap="1" wp14:anchorId="35853AD4" wp14:editId="257DA860">
            <wp:simplePos x="0" y="0"/>
            <wp:positionH relativeFrom="margin">
              <wp:posOffset>792480</wp:posOffset>
            </wp:positionH>
            <wp:positionV relativeFrom="paragraph">
              <wp:posOffset>-769620</wp:posOffset>
            </wp:positionV>
            <wp:extent cx="5271770" cy="6836410"/>
            <wp:effectExtent l="0" t="1270" r="3810" b="3810"/>
            <wp:wrapThrough wrapText="bothSides">
              <wp:wrapPolygon edited="0">
                <wp:start x="-5" y="21596"/>
                <wp:lineTo x="21538" y="21596"/>
                <wp:lineTo x="21538" y="48"/>
                <wp:lineTo x="-5" y="48"/>
                <wp:lineTo x="-5" y="21596"/>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5271770" cy="6836410"/>
                    </a:xfrm>
                    <a:prstGeom prst="rect">
                      <a:avLst/>
                    </a:prstGeom>
                    <a:noFill/>
                    <a:ln>
                      <a:noFill/>
                    </a:ln>
                  </pic:spPr>
                </pic:pic>
              </a:graphicData>
            </a:graphic>
            <wp14:sizeRelH relativeFrom="margin">
              <wp14:pctWidth>0</wp14:pctWidth>
            </wp14:sizeRelH>
            <wp14:sizeRelV relativeFrom="margin">
              <wp14:pctHeight>0</wp14:pctHeight>
            </wp14:sizeRelV>
          </wp:anchor>
        </w:drawing>
      </w:r>
      <w:r>
        <w:t>STM32F303RE Block Diagram</w:t>
      </w:r>
    </w:p>
    <w:p w14:paraId="266A9682" w14:textId="77777777" w:rsidR="00DE5390" w:rsidRPr="00626F34" w:rsidRDefault="00DE5390" w:rsidP="00DE5390"/>
    <w:sectPr w:rsidR="00DE5390" w:rsidRPr="00626F34" w:rsidSect="00393C3D">
      <w:headerReference w:type="default" r:id="rId31"/>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08BE1" w14:textId="77777777" w:rsidR="00FF2BB3" w:rsidRDefault="00FF2BB3" w:rsidP="00393C3D">
      <w:pPr>
        <w:spacing w:after="0" w:line="240" w:lineRule="auto"/>
      </w:pPr>
      <w:r>
        <w:separator/>
      </w:r>
    </w:p>
  </w:endnote>
  <w:endnote w:type="continuationSeparator" w:id="0">
    <w:p w14:paraId="1E7DB26A" w14:textId="77777777" w:rsidR="00FF2BB3" w:rsidRDefault="00FF2BB3" w:rsidP="00393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4A19D" w14:textId="77777777" w:rsidR="00393C3D" w:rsidRDefault="00393C3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6D597F7" w14:textId="5D450102" w:rsidR="00393C3D" w:rsidRDefault="00393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6A6B2" w14:textId="77777777" w:rsidR="00FF2BB3" w:rsidRDefault="00FF2BB3" w:rsidP="00393C3D">
      <w:pPr>
        <w:spacing w:after="0" w:line="240" w:lineRule="auto"/>
      </w:pPr>
      <w:r>
        <w:separator/>
      </w:r>
    </w:p>
  </w:footnote>
  <w:footnote w:type="continuationSeparator" w:id="0">
    <w:p w14:paraId="42FAB134" w14:textId="77777777" w:rsidR="00FF2BB3" w:rsidRDefault="00FF2BB3" w:rsidP="00393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0A9" w14:textId="0CAC5D99" w:rsidR="00730C2C" w:rsidRDefault="00730C2C">
    <w:pPr>
      <w:pStyle w:val="Header"/>
    </w:pPr>
    <w:r>
      <w:t>Embedded Systems</w:t>
    </w:r>
    <w:r>
      <w:ptab w:relativeTo="margin" w:alignment="center" w:leader="none"/>
    </w:r>
    <w:r>
      <w:t xml:space="preserve">Updated on </w:t>
    </w:r>
    <w:r w:rsidR="001D0F96">
      <w:t xml:space="preserve">Mar </w:t>
    </w:r>
    <w:r w:rsidR="00626F34">
      <w:t>2</w:t>
    </w:r>
    <w:r w:rsidR="00155EC1">
      <w:t>4</w:t>
    </w:r>
    <w:r w:rsidR="001D0F96">
      <w:t>,</w:t>
    </w:r>
    <w:r>
      <w:t xml:space="preserve"> 2023</w:t>
    </w:r>
    <w:r>
      <w:ptab w:relativeTo="margin" w:alignment="right" w:leader="none"/>
    </w:r>
    <w:r>
      <w:t>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04E"/>
    <w:multiLevelType w:val="hybridMultilevel"/>
    <w:tmpl w:val="CE5E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3BF"/>
    <w:multiLevelType w:val="hybridMultilevel"/>
    <w:tmpl w:val="DD14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1E31"/>
    <w:multiLevelType w:val="hybridMultilevel"/>
    <w:tmpl w:val="CAD26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C728FD"/>
    <w:multiLevelType w:val="hybridMultilevel"/>
    <w:tmpl w:val="BB82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630A9"/>
    <w:multiLevelType w:val="hybridMultilevel"/>
    <w:tmpl w:val="0A6E5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6479E"/>
    <w:multiLevelType w:val="hybridMultilevel"/>
    <w:tmpl w:val="2A7E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E48D7"/>
    <w:multiLevelType w:val="hybridMultilevel"/>
    <w:tmpl w:val="1946EF84"/>
    <w:lvl w:ilvl="0" w:tplc="3162F13C">
      <w:start w:val="805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80F46"/>
    <w:multiLevelType w:val="hybridMultilevel"/>
    <w:tmpl w:val="3E22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429B1"/>
    <w:multiLevelType w:val="hybridMultilevel"/>
    <w:tmpl w:val="6D6C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F8519A"/>
    <w:multiLevelType w:val="hybridMultilevel"/>
    <w:tmpl w:val="7C46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E70D35"/>
    <w:multiLevelType w:val="hybridMultilevel"/>
    <w:tmpl w:val="385C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6522A"/>
    <w:multiLevelType w:val="hybridMultilevel"/>
    <w:tmpl w:val="B0B21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29132F"/>
    <w:multiLevelType w:val="hybridMultilevel"/>
    <w:tmpl w:val="69D4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A37C63"/>
    <w:multiLevelType w:val="hybridMultilevel"/>
    <w:tmpl w:val="4B6E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084167"/>
    <w:multiLevelType w:val="hybridMultilevel"/>
    <w:tmpl w:val="B456E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8730AD"/>
    <w:multiLevelType w:val="hybridMultilevel"/>
    <w:tmpl w:val="827C5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71550B"/>
    <w:multiLevelType w:val="hybridMultilevel"/>
    <w:tmpl w:val="AF7E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FB209C"/>
    <w:multiLevelType w:val="hybridMultilevel"/>
    <w:tmpl w:val="517EB082"/>
    <w:lvl w:ilvl="0" w:tplc="A15CF6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965943"/>
    <w:multiLevelType w:val="hybridMultilevel"/>
    <w:tmpl w:val="7514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9C3ACB"/>
    <w:multiLevelType w:val="hybridMultilevel"/>
    <w:tmpl w:val="8B244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E04E9D"/>
    <w:multiLevelType w:val="hybridMultilevel"/>
    <w:tmpl w:val="5D4E0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6435360">
    <w:abstractNumId w:val="18"/>
  </w:num>
  <w:num w:numId="2" w16cid:durableId="155347356">
    <w:abstractNumId w:val="15"/>
  </w:num>
  <w:num w:numId="3" w16cid:durableId="1203832482">
    <w:abstractNumId w:val="10"/>
  </w:num>
  <w:num w:numId="4" w16cid:durableId="398094757">
    <w:abstractNumId w:val="7"/>
  </w:num>
  <w:num w:numId="5" w16cid:durableId="1069427683">
    <w:abstractNumId w:val="16"/>
  </w:num>
  <w:num w:numId="6" w16cid:durableId="7564506">
    <w:abstractNumId w:val="13"/>
  </w:num>
  <w:num w:numId="7" w16cid:durableId="1421370971">
    <w:abstractNumId w:val="0"/>
  </w:num>
  <w:num w:numId="8" w16cid:durableId="1095444530">
    <w:abstractNumId w:val="12"/>
  </w:num>
  <w:num w:numId="9" w16cid:durableId="1150320388">
    <w:abstractNumId w:val="1"/>
  </w:num>
  <w:num w:numId="10" w16cid:durableId="881289924">
    <w:abstractNumId w:val="8"/>
  </w:num>
  <w:num w:numId="11" w16cid:durableId="2143840054">
    <w:abstractNumId w:val="14"/>
  </w:num>
  <w:num w:numId="12" w16cid:durableId="813254076">
    <w:abstractNumId w:val="3"/>
  </w:num>
  <w:num w:numId="13" w16cid:durableId="1587033378">
    <w:abstractNumId w:val="2"/>
  </w:num>
  <w:num w:numId="14" w16cid:durableId="1203447061">
    <w:abstractNumId w:val="17"/>
  </w:num>
  <w:num w:numId="15" w16cid:durableId="803814451">
    <w:abstractNumId w:val="5"/>
  </w:num>
  <w:num w:numId="16" w16cid:durableId="1153595668">
    <w:abstractNumId w:val="11"/>
  </w:num>
  <w:num w:numId="17" w16cid:durableId="1489709559">
    <w:abstractNumId w:val="4"/>
  </w:num>
  <w:num w:numId="18" w16cid:durableId="1166164231">
    <w:abstractNumId w:val="19"/>
  </w:num>
  <w:num w:numId="19" w16cid:durableId="580409794">
    <w:abstractNumId w:val="9"/>
  </w:num>
  <w:num w:numId="20" w16cid:durableId="727727285">
    <w:abstractNumId w:val="20"/>
  </w:num>
  <w:num w:numId="21" w16cid:durableId="13266663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jQ1trA0MDe3NDZX0lEKTi0uzszPAykwNK0FAHWD5IYtAAAA"/>
  </w:docVars>
  <w:rsids>
    <w:rsidRoot w:val="00E9328C"/>
    <w:rsid w:val="000156BC"/>
    <w:rsid w:val="000157BA"/>
    <w:rsid w:val="000352D2"/>
    <w:rsid w:val="00075FAF"/>
    <w:rsid w:val="000C4460"/>
    <w:rsid w:val="000F443E"/>
    <w:rsid w:val="00155EC1"/>
    <w:rsid w:val="00187A2F"/>
    <w:rsid w:val="001B6164"/>
    <w:rsid w:val="001D0F96"/>
    <w:rsid w:val="001F43BB"/>
    <w:rsid w:val="002157FB"/>
    <w:rsid w:val="002417FE"/>
    <w:rsid w:val="002D1806"/>
    <w:rsid w:val="002E1939"/>
    <w:rsid w:val="002F026D"/>
    <w:rsid w:val="00325AF6"/>
    <w:rsid w:val="00362CB5"/>
    <w:rsid w:val="00373650"/>
    <w:rsid w:val="00376CE4"/>
    <w:rsid w:val="00393C3D"/>
    <w:rsid w:val="003A4FD0"/>
    <w:rsid w:val="003B276C"/>
    <w:rsid w:val="003B646C"/>
    <w:rsid w:val="004C3E52"/>
    <w:rsid w:val="004C5EFD"/>
    <w:rsid w:val="004F0308"/>
    <w:rsid w:val="005131E7"/>
    <w:rsid w:val="00546238"/>
    <w:rsid w:val="00552F03"/>
    <w:rsid w:val="00557B41"/>
    <w:rsid w:val="00595983"/>
    <w:rsid w:val="005C1D30"/>
    <w:rsid w:val="005D5CC9"/>
    <w:rsid w:val="005E259D"/>
    <w:rsid w:val="0061740B"/>
    <w:rsid w:val="00617ED2"/>
    <w:rsid w:val="0062693E"/>
    <w:rsid w:val="00626F34"/>
    <w:rsid w:val="006631EC"/>
    <w:rsid w:val="00694BC9"/>
    <w:rsid w:val="00730C2C"/>
    <w:rsid w:val="00781F08"/>
    <w:rsid w:val="00784C86"/>
    <w:rsid w:val="007E0DBF"/>
    <w:rsid w:val="007E1DE5"/>
    <w:rsid w:val="007E6C3D"/>
    <w:rsid w:val="007E7998"/>
    <w:rsid w:val="007F5B44"/>
    <w:rsid w:val="0084512C"/>
    <w:rsid w:val="0089271F"/>
    <w:rsid w:val="008967F2"/>
    <w:rsid w:val="008A0212"/>
    <w:rsid w:val="008A1CF0"/>
    <w:rsid w:val="008D0E69"/>
    <w:rsid w:val="008D7C31"/>
    <w:rsid w:val="00903607"/>
    <w:rsid w:val="009063D4"/>
    <w:rsid w:val="0091350F"/>
    <w:rsid w:val="00953165"/>
    <w:rsid w:val="00965829"/>
    <w:rsid w:val="0099119D"/>
    <w:rsid w:val="009F41F3"/>
    <w:rsid w:val="00A41616"/>
    <w:rsid w:val="00A5014C"/>
    <w:rsid w:val="00A604C6"/>
    <w:rsid w:val="00A958BF"/>
    <w:rsid w:val="00AE4537"/>
    <w:rsid w:val="00B47939"/>
    <w:rsid w:val="00B533B6"/>
    <w:rsid w:val="00B539DF"/>
    <w:rsid w:val="00BE3BC8"/>
    <w:rsid w:val="00C10CAB"/>
    <w:rsid w:val="00C90E53"/>
    <w:rsid w:val="00CD1ADB"/>
    <w:rsid w:val="00CD30F1"/>
    <w:rsid w:val="00CF35AF"/>
    <w:rsid w:val="00D071E7"/>
    <w:rsid w:val="00D347C5"/>
    <w:rsid w:val="00D354CC"/>
    <w:rsid w:val="00D35A81"/>
    <w:rsid w:val="00D50248"/>
    <w:rsid w:val="00D93F4C"/>
    <w:rsid w:val="00DA7AB9"/>
    <w:rsid w:val="00DD150F"/>
    <w:rsid w:val="00DE5390"/>
    <w:rsid w:val="00E4056E"/>
    <w:rsid w:val="00E8785C"/>
    <w:rsid w:val="00E9328C"/>
    <w:rsid w:val="00EF4640"/>
    <w:rsid w:val="00F10B83"/>
    <w:rsid w:val="00F40716"/>
    <w:rsid w:val="00F85ED4"/>
    <w:rsid w:val="00FB424B"/>
    <w:rsid w:val="00FD64AF"/>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E0C8F"/>
  <w15:chartTrackingRefBased/>
  <w15:docId w15:val="{7806B9F1-E0A4-4647-80A1-5F94A27D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93E"/>
    <w:pPr>
      <w:ind w:left="720"/>
      <w:contextualSpacing/>
    </w:pPr>
  </w:style>
  <w:style w:type="character" w:styleId="Hyperlink">
    <w:name w:val="Hyperlink"/>
    <w:basedOn w:val="DefaultParagraphFont"/>
    <w:uiPriority w:val="99"/>
    <w:unhideWhenUsed/>
    <w:rsid w:val="00D347C5"/>
    <w:rPr>
      <w:color w:val="0563C1" w:themeColor="hyperlink"/>
      <w:u w:val="single"/>
    </w:rPr>
  </w:style>
  <w:style w:type="character" w:styleId="UnresolvedMention">
    <w:name w:val="Unresolved Mention"/>
    <w:basedOn w:val="DefaultParagraphFont"/>
    <w:uiPriority w:val="99"/>
    <w:semiHidden/>
    <w:unhideWhenUsed/>
    <w:rsid w:val="00D347C5"/>
    <w:rPr>
      <w:color w:val="605E5C"/>
      <w:shd w:val="clear" w:color="auto" w:fill="E1DFDD"/>
    </w:rPr>
  </w:style>
  <w:style w:type="paragraph" w:styleId="Header">
    <w:name w:val="header"/>
    <w:basedOn w:val="Normal"/>
    <w:link w:val="HeaderChar"/>
    <w:uiPriority w:val="99"/>
    <w:unhideWhenUsed/>
    <w:rsid w:val="00393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C3D"/>
  </w:style>
  <w:style w:type="paragraph" w:styleId="Footer">
    <w:name w:val="footer"/>
    <w:basedOn w:val="Normal"/>
    <w:link w:val="FooterChar"/>
    <w:uiPriority w:val="99"/>
    <w:unhideWhenUsed/>
    <w:rsid w:val="00393C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youtube.com/watch?v=5vnW4U5Vj0k" TargetMode="External"/><Relationship Id="rId26" Type="http://schemas.openxmlformats.org/officeDocument/2006/relationships/hyperlink" Target="https://embedjournal.com/interface-4x4-matrix-keypad-with-microcontroller/"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8.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3.emf"/><Relationship Id="rId29" Type="http://schemas.openxmlformats.org/officeDocument/2006/relationships/image" Target="media/image2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emf"/><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5.emf"/><Relationship Id="rId27" Type="http://schemas.openxmlformats.org/officeDocument/2006/relationships/image" Target="media/image19.png"/><Relationship Id="rId30" Type="http://schemas.openxmlformats.org/officeDocument/2006/relationships/image" Target="media/image22.emf"/><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6</TotalTime>
  <Pages>14</Pages>
  <Words>3821</Words>
  <Characters>2178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45</cp:revision>
  <cp:lastPrinted>2023-03-04T02:20:00Z</cp:lastPrinted>
  <dcterms:created xsi:type="dcterms:W3CDTF">2023-02-01T12:52:00Z</dcterms:created>
  <dcterms:modified xsi:type="dcterms:W3CDTF">2023-03-2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099513f06c60ddd3925021e7705a9465ee3b5a5a1454869b57e96ef0e20d3</vt:lpwstr>
  </property>
</Properties>
</file>